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AFBDD" w14:textId="4FCF50D3" w:rsidR="00AF7D84" w:rsidRPr="00B72889" w:rsidRDefault="00D135A0" w:rsidP="00236D09">
      <w:pPr>
        <w:tabs>
          <w:tab w:val="left" w:pos="8370"/>
        </w:tabs>
        <w:spacing w:after="0" w:line="240" w:lineRule="auto"/>
        <w:contextualSpacing/>
        <w:rPr>
          <w:rFonts w:cs="Times New Roman"/>
          <w:bCs/>
          <w:sz w:val="24"/>
          <w:szCs w:val="32"/>
        </w:rPr>
      </w:pPr>
      <w:r>
        <w:rPr>
          <w:rFonts w:cs="Times New Roman"/>
          <w:b/>
          <w:bCs/>
          <w:sz w:val="24"/>
          <w:szCs w:val="32"/>
        </w:rPr>
        <w:t>Praveen Ravishankar</w:t>
      </w:r>
      <w:r w:rsidR="00B72889" w:rsidRPr="00B72889">
        <w:rPr>
          <w:rFonts w:cs="Times New Roman"/>
          <w:bCs/>
          <w:sz w:val="24"/>
          <w:szCs w:val="32"/>
        </w:rPr>
        <w:tab/>
      </w:r>
      <w:r w:rsidR="00B72889" w:rsidRPr="00B72889">
        <w:rPr>
          <w:rFonts w:cs="Times New Roman"/>
          <w:b/>
          <w:bCs/>
          <w:sz w:val="24"/>
          <w:szCs w:val="32"/>
        </w:rPr>
        <w:t>Fall 2019</w:t>
      </w:r>
    </w:p>
    <w:p w14:paraId="6E07C1F0" w14:textId="7FB2EFFD" w:rsidR="00B72889" w:rsidRPr="00B72889" w:rsidRDefault="00B72889" w:rsidP="00236D09">
      <w:pPr>
        <w:spacing w:after="0" w:line="240" w:lineRule="auto"/>
        <w:contextualSpacing/>
        <w:rPr>
          <w:rFonts w:cs="Times New Roman"/>
          <w:bCs/>
          <w:sz w:val="24"/>
          <w:szCs w:val="32"/>
        </w:rPr>
      </w:pPr>
      <w:r w:rsidRPr="00B72889">
        <w:rPr>
          <w:rFonts w:cs="Times New Roman"/>
          <w:b/>
          <w:bCs/>
          <w:sz w:val="24"/>
          <w:szCs w:val="32"/>
        </w:rPr>
        <w:t>ME 4405 Section</w:t>
      </w:r>
      <w:r w:rsidRPr="00B72889">
        <w:rPr>
          <w:rFonts w:cs="Times New Roman"/>
          <w:bCs/>
          <w:sz w:val="24"/>
          <w:szCs w:val="32"/>
        </w:rPr>
        <w:t xml:space="preserve"> </w:t>
      </w:r>
      <w:r w:rsidR="00D135A0" w:rsidRPr="00D135A0">
        <w:rPr>
          <w:rFonts w:cs="Times New Roman"/>
          <w:b/>
          <w:sz w:val="24"/>
          <w:szCs w:val="32"/>
        </w:rPr>
        <w:t>B</w:t>
      </w:r>
    </w:p>
    <w:p w14:paraId="1D9C643A" w14:textId="77777777" w:rsidR="00B72889" w:rsidRDefault="00B72889" w:rsidP="00236D09">
      <w:pPr>
        <w:spacing w:after="0" w:line="240" w:lineRule="auto"/>
        <w:contextualSpacing/>
        <w:rPr>
          <w:rFonts w:cs="Times New Roman"/>
          <w:b/>
          <w:bCs/>
          <w:sz w:val="24"/>
          <w:szCs w:val="32"/>
        </w:rPr>
      </w:pPr>
    </w:p>
    <w:p w14:paraId="7B1293EE" w14:textId="5CD538A4" w:rsidR="00B72889" w:rsidRPr="00B72889" w:rsidRDefault="00B72889" w:rsidP="00236D09">
      <w:pPr>
        <w:spacing w:after="0" w:line="240" w:lineRule="auto"/>
        <w:contextualSpacing/>
        <w:jc w:val="center"/>
        <w:rPr>
          <w:rFonts w:cs="Times New Roman"/>
          <w:b/>
          <w:bCs/>
          <w:szCs w:val="32"/>
        </w:rPr>
      </w:pPr>
      <w:r w:rsidRPr="00B72889">
        <w:rPr>
          <w:rFonts w:cs="Times New Roman"/>
          <w:b/>
          <w:bCs/>
          <w:szCs w:val="32"/>
        </w:rPr>
        <w:t xml:space="preserve">Lab Assignment </w:t>
      </w:r>
      <w:r w:rsidR="000E05EA">
        <w:rPr>
          <w:rFonts w:cs="Times New Roman"/>
          <w:b/>
          <w:bCs/>
          <w:szCs w:val="32"/>
        </w:rPr>
        <w:t>Two</w:t>
      </w:r>
    </w:p>
    <w:p w14:paraId="3BB020FC" w14:textId="0FB98CA4" w:rsidR="00B72889" w:rsidRPr="00B72889" w:rsidRDefault="00724052" w:rsidP="00236D09">
      <w:pPr>
        <w:spacing w:after="0" w:line="240" w:lineRule="auto"/>
        <w:contextualSpacing/>
        <w:jc w:val="center"/>
        <w:rPr>
          <w:rFonts w:cs="Times New Roman"/>
          <w:b/>
          <w:bCs/>
          <w:sz w:val="28"/>
          <w:szCs w:val="32"/>
        </w:rPr>
      </w:pPr>
      <w:r>
        <w:rPr>
          <w:rFonts w:cs="Times New Roman"/>
          <w:b/>
          <w:bCs/>
          <w:sz w:val="28"/>
          <w:szCs w:val="32"/>
        </w:rPr>
        <w:t>Getting Started with CSS and Reading Spec Sheets</w:t>
      </w:r>
    </w:p>
    <w:p w14:paraId="6B788B3E" w14:textId="7FCF4650" w:rsidR="00B72889" w:rsidRDefault="00B72889" w:rsidP="00236D09">
      <w:pPr>
        <w:spacing w:line="240" w:lineRule="auto"/>
        <w:contextualSpacing/>
        <w:jc w:val="both"/>
        <w:rPr>
          <w:rFonts w:cs="Times New Roman"/>
          <w:sz w:val="24"/>
        </w:rPr>
      </w:pPr>
    </w:p>
    <w:p w14:paraId="4BCAA52B" w14:textId="77777777" w:rsidR="00446D55" w:rsidRPr="00B72889" w:rsidRDefault="00446D55" w:rsidP="00236D09">
      <w:pPr>
        <w:spacing w:line="240" w:lineRule="auto"/>
        <w:contextualSpacing/>
        <w:jc w:val="both"/>
        <w:rPr>
          <w:rFonts w:cs="Times New Roman"/>
          <w:b/>
          <w:sz w:val="24"/>
        </w:rPr>
      </w:pPr>
      <w:r w:rsidRPr="00B72889">
        <w:rPr>
          <w:rFonts w:cs="Times New Roman"/>
          <w:b/>
          <w:sz w:val="24"/>
          <w:szCs w:val="26"/>
        </w:rPr>
        <w:t>Questions</w:t>
      </w:r>
      <w:r w:rsidRPr="00B72889">
        <w:rPr>
          <w:rFonts w:cs="Times New Roman"/>
          <w:b/>
          <w:sz w:val="24"/>
        </w:rPr>
        <w:t>:</w:t>
      </w:r>
    </w:p>
    <w:p w14:paraId="71607FCD" w14:textId="77777777" w:rsidR="00EF22E0" w:rsidRPr="00EF22E0" w:rsidRDefault="00EF22E0" w:rsidP="00236D09">
      <w:pPr>
        <w:pStyle w:val="Default"/>
        <w:contextualSpacing/>
      </w:pPr>
      <w:r w:rsidRPr="00EF22E0">
        <w:rPr>
          <w:b/>
          <w:bCs/>
        </w:rPr>
        <w:t xml:space="preserve">Debugging Questions </w:t>
      </w:r>
    </w:p>
    <w:p w14:paraId="1FB642DF" w14:textId="78A9AD70" w:rsidR="00EF22E0" w:rsidRPr="00236D09" w:rsidRDefault="00EF22E0" w:rsidP="00236D09">
      <w:pPr>
        <w:pStyle w:val="Default"/>
        <w:numPr>
          <w:ilvl w:val="0"/>
          <w:numId w:val="3"/>
        </w:numPr>
        <w:spacing w:after="201"/>
        <w:contextualSpacing/>
        <w:rPr>
          <w:i/>
          <w:iCs/>
        </w:rPr>
      </w:pPr>
      <w:r w:rsidRPr="00236D09">
        <w:rPr>
          <w:i/>
          <w:iCs/>
        </w:rPr>
        <w:t xml:space="preserve">In the variables window, right click on the Value property of dcoFrequency. Change the number format to hexadecimal. What is the value shown? Confirm that this value is equal to the decimal value displayed (show your work). </w:t>
      </w:r>
      <w:r w:rsidRPr="00236D09">
        <w:rPr>
          <w:b/>
          <w:bCs/>
          <w:i/>
          <w:iCs/>
        </w:rPr>
        <w:t xml:space="preserve">(10 pts) </w:t>
      </w:r>
    </w:p>
    <w:p w14:paraId="206FAAF5" w14:textId="01621363" w:rsidR="00236D09" w:rsidRDefault="00236D09" w:rsidP="00236D09">
      <w:pPr>
        <w:pStyle w:val="Default"/>
        <w:spacing w:after="201"/>
        <w:ind w:left="720"/>
        <w:contextualSpacing/>
      </w:pPr>
    </w:p>
    <w:p w14:paraId="2A8E7670" w14:textId="785CFEC5" w:rsidR="00236D09" w:rsidRDefault="00F032B1" w:rsidP="00236D09">
      <w:pPr>
        <w:pStyle w:val="Default"/>
        <w:spacing w:after="201"/>
        <w:ind w:left="720"/>
        <w:contextualSpacing/>
      </w:pPr>
      <w:r>
        <w:t xml:space="preserve">The </w:t>
      </w:r>
      <w:r w:rsidR="002205E1">
        <w:t xml:space="preserve">decimal </w:t>
      </w:r>
      <w:r>
        <w:t xml:space="preserve">value of dcoFrequency </w:t>
      </w:r>
      <w:r w:rsidR="002205E1">
        <w:t>displayed</w:t>
      </w:r>
      <w:r>
        <w:t xml:space="preserve"> is 100</w:t>
      </w:r>
      <w:r w:rsidR="00590612">
        <w:t xml:space="preserve">0000, </w:t>
      </w:r>
      <w:r w:rsidR="00894FB5">
        <w:t xml:space="preserve">while </w:t>
      </w:r>
      <w:r w:rsidR="00590612">
        <w:t>the</w:t>
      </w:r>
      <w:r w:rsidR="00DA3A6D">
        <w:t xml:space="preserve"> corresponding number</w:t>
      </w:r>
      <w:r w:rsidR="000D0B82">
        <w:t xml:space="preserve"> shown in</w:t>
      </w:r>
      <w:r w:rsidR="00590612">
        <w:t xml:space="preserve"> hexadecimal format is 0x000F4240</w:t>
      </w:r>
      <w:r w:rsidR="00387EA7">
        <w:t>.</w:t>
      </w:r>
      <w:r w:rsidR="00E27974">
        <w:t xml:space="preserve">  Confirming that these two values are equal:</w:t>
      </w:r>
    </w:p>
    <w:p w14:paraId="22A6B5BE" w14:textId="20F19A35" w:rsidR="00E27974" w:rsidRDefault="00E27974" w:rsidP="00236D09">
      <w:pPr>
        <w:pStyle w:val="Default"/>
        <w:spacing w:after="201"/>
        <w:ind w:left="720"/>
        <w:contextualSpacing/>
      </w:pPr>
    </w:p>
    <w:p w14:paraId="6FB59AB3" w14:textId="630DC952" w:rsidR="006F1743" w:rsidRPr="0059052E" w:rsidRDefault="00D0725C" w:rsidP="00236D09">
      <w:pPr>
        <w:pStyle w:val="Default"/>
        <w:spacing w:after="201"/>
        <w:ind w:left="720"/>
        <w:contextualSpacing/>
      </w:pPr>
      <m:oMathPara>
        <m:oMathParaPr>
          <m:jc m:val="center"/>
        </m:oMathParaPr>
        <m:oMath>
          <m:r>
            <w:rPr>
              <w:rFonts w:ascii="Cambria Math" w:hAnsi="Cambria Math"/>
            </w:rPr>
            <m:t>000F4240</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3</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5*</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4</m:t>
                  </m:r>
                </m:sup>
              </m:sSup>
            </m:e>
          </m:d>
          <m:r>
            <m:rPr>
              <m:sty m:val="p"/>
            </m:rPr>
            <w:rPr>
              <w:rFonts w:ascii="Cambria Math" w:eastAsiaTheme="minorEastAsia" w:hAnsi="Cambria Math"/>
            </w:rPr>
            <w:br/>
          </m:r>
        </m:oMath>
        <m:oMath>
          <m:r>
            <w:rPr>
              <w:rFonts w:ascii="Cambria Math" w:hAnsi="Cambria Math"/>
            </w:rPr>
            <m:t>000F4240=64+512+16384+983040</m:t>
          </m:r>
          <m:r>
            <m:rPr>
              <m:sty m:val="p"/>
            </m:rPr>
            <w:rPr>
              <w:rFonts w:ascii="Cambria Math" w:hAnsi="Cambria Math"/>
            </w:rPr>
            <w:br/>
          </m:r>
        </m:oMath>
        <m:oMath>
          <m:r>
            <m:rPr>
              <m:sty m:val="bi"/>
            </m:rPr>
            <w:rPr>
              <w:rFonts w:ascii="Cambria Math" w:hAnsi="Cambria Math"/>
            </w:rPr>
            <m:t>000</m:t>
          </m:r>
          <m:r>
            <m:rPr>
              <m:sty m:val="bi"/>
            </m:rPr>
            <w:rPr>
              <w:rFonts w:ascii="Cambria Math" w:hAnsi="Cambria Math"/>
            </w:rPr>
            <m:t>F4240=1000000</m:t>
          </m:r>
        </m:oMath>
      </m:oMathPara>
    </w:p>
    <w:p w14:paraId="0D4AC832" w14:textId="77777777" w:rsidR="007D219F" w:rsidRDefault="007D219F" w:rsidP="00236D09">
      <w:pPr>
        <w:pStyle w:val="Default"/>
        <w:spacing w:after="201"/>
        <w:ind w:left="720"/>
        <w:contextualSpacing/>
      </w:pPr>
    </w:p>
    <w:p w14:paraId="77FE6559" w14:textId="56226113" w:rsidR="00236D09" w:rsidRDefault="0059052E" w:rsidP="00076187">
      <w:pPr>
        <w:pStyle w:val="Default"/>
        <w:spacing w:after="201"/>
        <w:ind w:left="720"/>
        <w:contextualSpacing/>
      </w:pPr>
      <w:r>
        <w:t xml:space="preserve">Hence, the </w:t>
      </w:r>
      <w:r w:rsidR="00E07D1D">
        <w:t xml:space="preserve">above calculations confirm that the </w:t>
      </w:r>
      <w:r>
        <w:t xml:space="preserve">value of dcoFrequency </w:t>
      </w:r>
      <w:r w:rsidR="00225E1E">
        <w:t xml:space="preserve">expressed </w:t>
      </w:r>
      <w:r>
        <w:t>in hexadecimal format is</w:t>
      </w:r>
      <w:r w:rsidR="008D22B3">
        <w:t xml:space="preserve"> </w:t>
      </w:r>
      <w:r>
        <w:t>equal to its corresponding</w:t>
      </w:r>
      <w:r w:rsidR="007D219F">
        <w:t xml:space="preserve"> decimal value displayed</w:t>
      </w:r>
      <w:r>
        <w:t>.</w:t>
      </w:r>
    </w:p>
    <w:p w14:paraId="091E8A9C" w14:textId="77777777" w:rsidR="00236D09" w:rsidRDefault="00236D09" w:rsidP="00236D09">
      <w:pPr>
        <w:pStyle w:val="Default"/>
        <w:spacing w:after="201"/>
        <w:ind w:left="720"/>
        <w:contextualSpacing/>
      </w:pPr>
    </w:p>
    <w:p w14:paraId="786CA9C9" w14:textId="780CD78D" w:rsidR="00EF22E0" w:rsidRPr="00236D09" w:rsidRDefault="00EF22E0" w:rsidP="00236D09">
      <w:pPr>
        <w:pStyle w:val="Default"/>
        <w:numPr>
          <w:ilvl w:val="0"/>
          <w:numId w:val="3"/>
        </w:numPr>
        <w:spacing w:after="201"/>
        <w:contextualSpacing/>
        <w:rPr>
          <w:i/>
          <w:iCs/>
        </w:rPr>
      </w:pPr>
      <w:r w:rsidRPr="00236D09">
        <w:rPr>
          <w:i/>
          <w:iCs/>
        </w:rPr>
        <w:t xml:space="preserve">You should currently be at line 37 after pressing F8 after starting a new debug session as per the instructions. Now press F5 (Step Into) five times, monitoring the value of i in the Variables window. What is the value of i after pressing F5 five times (repeating the loop)? After changing the displayed format to binary, how many bits are shown? Why is this number of bits displayed (recall data types)? </w:t>
      </w:r>
      <w:r w:rsidRPr="00236D09">
        <w:rPr>
          <w:b/>
          <w:bCs/>
          <w:i/>
          <w:iCs/>
        </w:rPr>
        <w:t xml:space="preserve">(10 pts) </w:t>
      </w:r>
    </w:p>
    <w:p w14:paraId="7BBA7469" w14:textId="70856CB0" w:rsidR="00EF22E0" w:rsidRDefault="00EF22E0" w:rsidP="00E05C87">
      <w:pPr>
        <w:pStyle w:val="Default"/>
        <w:ind w:left="720"/>
        <w:contextualSpacing/>
      </w:pPr>
    </w:p>
    <w:p w14:paraId="49A78D01" w14:textId="38BED686" w:rsidR="00E05C87" w:rsidRDefault="00537CD6" w:rsidP="00E05C87">
      <w:pPr>
        <w:pStyle w:val="Default"/>
        <w:ind w:left="720"/>
        <w:contextualSpacing/>
      </w:pPr>
      <w:r>
        <w:t xml:space="preserve">The value of </w:t>
      </w:r>
      <w:r w:rsidR="001A23F9">
        <w:rPr>
          <w:i/>
          <w:iCs/>
        </w:rPr>
        <w:t>i</w:t>
      </w:r>
      <w:r>
        <w:t xml:space="preserve"> after pressing F5 five times is 30, and its corresponding value expressed in binary is </w:t>
      </w:r>
      <w:r w:rsidRPr="00537CD6">
        <w:t>00000000000000000000000000011110b</w:t>
      </w:r>
      <w:r>
        <w:t>.</w:t>
      </w:r>
      <w:r w:rsidR="00FB3CCC">
        <w:t xml:space="preserve">  As observed, 32 bits are shown</w:t>
      </w:r>
      <w:r w:rsidR="004F391D">
        <w:t xml:space="preserve"> because </w:t>
      </w:r>
      <w:r w:rsidR="004F391D" w:rsidRPr="001A23F9">
        <w:rPr>
          <w:i/>
          <w:iCs/>
        </w:rPr>
        <w:t>i</w:t>
      </w:r>
      <w:r w:rsidR="004F391D">
        <w:t xml:space="preserve"> was declared </w:t>
      </w:r>
      <w:r w:rsidR="00C1064C">
        <w:t>to</w:t>
      </w:r>
      <w:r w:rsidR="004F391D">
        <w:t xml:space="preserve"> be an </w:t>
      </w:r>
      <w:r w:rsidR="004F391D" w:rsidRPr="00FA52F8">
        <w:rPr>
          <w:i/>
          <w:iCs/>
        </w:rPr>
        <w:t>int</w:t>
      </w:r>
      <w:r w:rsidR="004F391D">
        <w:t>, which is stored by the</w:t>
      </w:r>
      <w:r w:rsidR="00F251AC">
        <w:t xml:space="preserve"> TI MSP432 launchpad </w:t>
      </w:r>
      <w:r w:rsidR="004F391D">
        <w:t xml:space="preserve">in 32 bits (since </w:t>
      </w:r>
      <w:r w:rsidR="006C076E">
        <w:t xml:space="preserve">this MSP is a </w:t>
      </w:r>
      <w:r w:rsidR="00F251AC">
        <w:t>32-bit processor</w:t>
      </w:r>
      <w:r w:rsidR="004F391D">
        <w:t>)</w:t>
      </w:r>
      <w:r w:rsidR="00F251AC">
        <w:t>.</w:t>
      </w:r>
    </w:p>
    <w:p w14:paraId="59E248C2" w14:textId="3F687A6B" w:rsidR="00236D09" w:rsidRDefault="00236D09" w:rsidP="00236D09">
      <w:pPr>
        <w:pStyle w:val="Default"/>
        <w:contextualSpacing/>
      </w:pPr>
    </w:p>
    <w:p w14:paraId="262D3563" w14:textId="2F65DAA0" w:rsidR="00CB38B9" w:rsidRDefault="00CB38B9" w:rsidP="00236D09">
      <w:pPr>
        <w:pStyle w:val="Default"/>
        <w:contextualSpacing/>
      </w:pPr>
    </w:p>
    <w:p w14:paraId="718106C9" w14:textId="7DEE44FA" w:rsidR="00CB38B9" w:rsidRDefault="00CB38B9" w:rsidP="00236D09">
      <w:pPr>
        <w:pStyle w:val="Default"/>
        <w:contextualSpacing/>
      </w:pPr>
    </w:p>
    <w:p w14:paraId="38D923AE" w14:textId="7D3AA399" w:rsidR="00CB38B9" w:rsidRDefault="00CB38B9" w:rsidP="00236D09">
      <w:pPr>
        <w:pStyle w:val="Default"/>
        <w:contextualSpacing/>
      </w:pPr>
    </w:p>
    <w:p w14:paraId="4DA3192C" w14:textId="050978BE" w:rsidR="00CB38B9" w:rsidRDefault="00CB38B9" w:rsidP="00236D09">
      <w:pPr>
        <w:pStyle w:val="Default"/>
        <w:contextualSpacing/>
      </w:pPr>
    </w:p>
    <w:p w14:paraId="5769B6A3" w14:textId="0D906C1A" w:rsidR="00CB38B9" w:rsidRDefault="00CB38B9" w:rsidP="00236D09">
      <w:pPr>
        <w:pStyle w:val="Default"/>
        <w:contextualSpacing/>
      </w:pPr>
    </w:p>
    <w:p w14:paraId="788FCF99" w14:textId="401C1C97" w:rsidR="00CB38B9" w:rsidRDefault="00CB38B9" w:rsidP="00236D09">
      <w:pPr>
        <w:pStyle w:val="Default"/>
        <w:contextualSpacing/>
      </w:pPr>
    </w:p>
    <w:p w14:paraId="11819803" w14:textId="33B165AF" w:rsidR="00CB38B9" w:rsidRDefault="00CB38B9" w:rsidP="00236D09">
      <w:pPr>
        <w:pStyle w:val="Default"/>
        <w:contextualSpacing/>
      </w:pPr>
    </w:p>
    <w:p w14:paraId="3796C610" w14:textId="2E392556" w:rsidR="00CB38B9" w:rsidRDefault="00CB38B9" w:rsidP="00236D09">
      <w:pPr>
        <w:pStyle w:val="Default"/>
        <w:contextualSpacing/>
      </w:pPr>
    </w:p>
    <w:p w14:paraId="615A1FB1" w14:textId="597EC621" w:rsidR="00CB38B9" w:rsidRDefault="00CB38B9" w:rsidP="00236D09">
      <w:pPr>
        <w:pStyle w:val="Default"/>
        <w:contextualSpacing/>
      </w:pPr>
    </w:p>
    <w:p w14:paraId="6F83D15A" w14:textId="2F036315" w:rsidR="00CB38B9" w:rsidRDefault="00CB38B9" w:rsidP="00236D09">
      <w:pPr>
        <w:pStyle w:val="Default"/>
        <w:contextualSpacing/>
      </w:pPr>
    </w:p>
    <w:p w14:paraId="2FFCD9FF" w14:textId="1243DC6A" w:rsidR="00CB38B9" w:rsidRDefault="00CB38B9" w:rsidP="00236D09">
      <w:pPr>
        <w:pStyle w:val="Default"/>
        <w:contextualSpacing/>
      </w:pPr>
    </w:p>
    <w:p w14:paraId="0F843778" w14:textId="77777777" w:rsidR="00A07414" w:rsidRDefault="00A07414" w:rsidP="00236D09">
      <w:pPr>
        <w:pStyle w:val="Default"/>
        <w:contextualSpacing/>
      </w:pPr>
    </w:p>
    <w:p w14:paraId="3B10CBAB" w14:textId="4642E627" w:rsidR="00EF22E0" w:rsidRPr="00EF22E0" w:rsidRDefault="00EF22E0" w:rsidP="00236D09">
      <w:pPr>
        <w:pStyle w:val="Default"/>
        <w:contextualSpacing/>
      </w:pPr>
      <w:r w:rsidRPr="00EF22E0">
        <w:rPr>
          <w:b/>
          <w:bCs/>
        </w:rPr>
        <w:lastRenderedPageBreak/>
        <w:t xml:space="preserve">Circuit Design Questions </w:t>
      </w:r>
    </w:p>
    <w:p w14:paraId="050195CC" w14:textId="4BD5F8C9" w:rsidR="00EF22E0" w:rsidRPr="00236D09" w:rsidRDefault="00EF22E0" w:rsidP="00236D09">
      <w:pPr>
        <w:pStyle w:val="Default"/>
        <w:numPr>
          <w:ilvl w:val="0"/>
          <w:numId w:val="3"/>
        </w:numPr>
        <w:spacing w:after="109"/>
        <w:contextualSpacing/>
        <w:rPr>
          <w:i/>
          <w:iCs/>
        </w:rPr>
      </w:pPr>
      <w:r w:rsidRPr="00236D09">
        <w:rPr>
          <w:i/>
          <w:iCs/>
        </w:rPr>
        <w:t xml:space="preserve">Design a circuit that uses a solid state (semiconductor) device to switch a DC motor ON or OFF. The circuit should be able to handle high current spikes. The voltage source available is a 30VDC power supply. The motor specifications are given in the “DC motor.pdf” file (use the second motor requiring rated 24VDC supply). Notice the starting current of the motor is a high value. (Hint: Consider using a transistor-based switching circuit such as that shown in Slide 53 of Lecture 2, with appropriate modifications. Assume that the MSP432 GPIO pins will supply the input Vin) </w:t>
      </w:r>
      <w:r w:rsidRPr="00236D09">
        <w:rPr>
          <w:b/>
          <w:bCs/>
          <w:i/>
          <w:iCs/>
        </w:rPr>
        <w:t xml:space="preserve">(30 pts) </w:t>
      </w:r>
    </w:p>
    <w:p w14:paraId="5FEDA850" w14:textId="77777777" w:rsidR="0046235D" w:rsidRDefault="0046235D" w:rsidP="00236D09">
      <w:pPr>
        <w:pStyle w:val="Default"/>
        <w:spacing w:after="109"/>
        <w:ind w:left="720"/>
        <w:contextualSpacing/>
      </w:pPr>
    </w:p>
    <w:p w14:paraId="6AB60DA2" w14:textId="7CA959C8" w:rsidR="00236D09" w:rsidRDefault="00071C80" w:rsidP="00626E6B">
      <w:pPr>
        <w:pStyle w:val="Default"/>
        <w:spacing w:after="109"/>
        <w:contextualSpacing/>
      </w:pPr>
      <w:r>
        <w:rPr>
          <w:noProof/>
        </w:rPr>
        <mc:AlternateContent>
          <mc:Choice Requires="wpi">
            <w:drawing>
              <wp:anchor distT="0" distB="0" distL="114300" distR="114300" simplePos="0" relativeHeight="251923456" behindDoc="0" locked="0" layoutInCell="1" allowOverlap="1" wp14:anchorId="45D20445" wp14:editId="625D7E5D">
                <wp:simplePos x="0" y="0"/>
                <wp:positionH relativeFrom="column">
                  <wp:posOffset>3554095</wp:posOffset>
                </wp:positionH>
                <wp:positionV relativeFrom="paragraph">
                  <wp:posOffset>52705</wp:posOffset>
                </wp:positionV>
                <wp:extent cx="444260" cy="177800"/>
                <wp:effectExtent l="38100" t="38100" r="38735" b="50800"/>
                <wp:wrapNone/>
                <wp:docPr id="303" name="Ink 303"/>
                <wp:cNvGraphicFramePr/>
                <a:graphic xmlns:a="http://schemas.openxmlformats.org/drawingml/2006/main">
                  <a:graphicData uri="http://schemas.microsoft.com/office/word/2010/wordprocessingInk">
                    <w14:contentPart bwMode="auto" r:id="rId7">
                      <w14:nvContentPartPr>
                        <w14:cNvContentPartPr/>
                      </w14:nvContentPartPr>
                      <w14:xfrm>
                        <a:off x="0" y="0"/>
                        <a:ext cx="444260" cy="177800"/>
                      </w14:xfrm>
                    </w14:contentPart>
                  </a:graphicData>
                </a:graphic>
              </wp:anchor>
            </w:drawing>
          </mc:Choice>
          <mc:Fallback>
            <w:pict>
              <v:shapetype w14:anchorId="1DE1E59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3" o:spid="_x0000_s1026" type="#_x0000_t75" style="position:absolute;margin-left:278.65pt;margin-top:2.95pt;width:37.45pt;height:16.4pt;z-index:25192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">
                <v:imagedata r:id="rId8" o:title=""/>
              </v:shape>
            </w:pict>
          </mc:Fallback>
        </mc:AlternateContent>
      </w:r>
    </w:p>
    <w:p w14:paraId="0C1FD9BF" w14:textId="4C6D0064" w:rsidR="00236D09" w:rsidRDefault="004958B6" w:rsidP="00236D09">
      <w:pPr>
        <w:pStyle w:val="Default"/>
        <w:spacing w:after="109"/>
        <w:ind w:left="720"/>
        <w:contextualSpacing/>
      </w:pPr>
      <w:r>
        <w:rPr>
          <w:noProof/>
        </w:rPr>
        <mc:AlternateContent>
          <mc:Choice Requires="wpi">
            <w:drawing>
              <wp:anchor distT="0" distB="0" distL="114300" distR="114300" simplePos="0" relativeHeight="251902976" behindDoc="0" locked="0" layoutInCell="1" allowOverlap="1" wp14:anchorId="3038882E" wp14:editId="40437410">
                <wp:simplePos x="0" y="0"/>
                <wp:positionH relativeFrom="column">
                  <wp:posOffset>3615055</wp:posOffset>
                </wp:positionH>
                <wp:positionV relativeFrom="paragraph">
                  <wp:posOffset>-127000</wp:posOffset>
                </wp:positionV>
                <wp:extent cx="1769040" cy="448200"/>
                <wp:effectExtent l="38100" t="38100" r="0" b="47625"/>
                <wp:wrapNone/>
                <wp:docPr id="283" name="Ink 283"/>
                <wp:cNvGraphicFramePr/>
                <a:graphic xmlns:a="http://schemas.openxmlformats.org/drawingml/2006/main">
                  <a:graphicData uri="http://schemas.microsoft.com/office/word/2010/wordprocessingInk">
                    <w14:contentPart bwMode="auto" r:id="rId9">
                      <w14:nvContentPartPr>
                        <w14:cNvContentPartPr/>
                      </w14:nvContentPartPr>
                      <w14:xfrm>
                        <a:off x="0" y="0"/>
                        <a:ext cx="1769040" cy="448200"/>
                      </w14:xfrm>
                    </w14:contentPart>
                  </a:graphicData>
                </a:graphic>
              </wp:anchor>
            </w:drawing>
          </mc:Choice>
          <mc:Fallback>
            <w:pict>
              <v:shape w14:anchorId="137C9EEF" id="Ink 283" o:spid="_x0000_s1026" type="#_x0000_t75" style="position:absolute;margin-left:283.45pt;margin-top:-11.2pt;width:141.75pt;height:37.75pt;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">
                <v:imagedata r:id="rId10" o:title=""/>
              </v:shape>
            </w:pict>
          </mc:Fallback>
        </mc:AlternateContent>
      </w:r>
    </w:p>
    <w:p w14:paraId="5D535F45" w14:textId="0E69B9BD" w:rsidR="00CB38B9" w:rsidRDefault="00E81CD7" w:rsidP="00236D09">
      <w:pPr>
        <w:pStyle w:val="Default"/>
        <w:spacing w:after="109"/>
        <w:ind w:left="720"/>
        <w:contextualSpacing/>
      </w:pPr>
      <w:r>
        <w:rPr>
          <w:noProof/>
        </w:rPr>
        <mc:AlternateContent>
          <mc:Choice Requires="wpi">
            <w:drawing>
              <wp:anchor distT="0" distB="0" distL="114300" distR="114300" simplePos="0" relativeHeight="251838464" behindDoc="0" locked="0" layoutInCell="1" allowOverlap="1" wp14:anchorId="217701C9" wp14:editId="55DB72E7">
                <wp:simplePos x="0" y="0"/>
                <wp:positionH relativeFrom="column">
                  <wp:posOffset>2378710</wp:posOffset>
                </wp:positionH>
                <wp:positionV relativeFrom="paragraph">
                  <wp:posOffset>-26035</wp:posOffset>
                </wp:positionV>
                <wp:extent cx="634915" cy="208915"/>
                <wp:effectExtent l="38100" t="38100" r="635" b="45085"/>
                <wp:wrapNone/>
                <wp:docPr id="214" name="Ink 214"/>
                <wp:cNvGraphicFramePr/>
                <a:graphic xmlns:a="http://schemas.openxmlformats.org/drawingml/2006/main">
                  <a:graphicData uri="http://schemas.microsoft.com/office/word/2010/wordprocessingInk">
                    <w14:contentPart bwMode="auto" r:id="rId11">
                      <w14:nvContentPartPr>
                        <w14:cNvContentPartPr/>
                      </w14:nvContentPartPr>
                      <w14:xfrm>
                        <a:off x="0" y="0"/>
                        <a:ext cx="634915" cy="208915"/>
                      </w14:xfrm>
                    </w14:contentPart>
                  </a:graphicData>
                </a:graphic>
              </wp:anchor>
            </w:drawing>
          </mc:Choice>
          <mc:Fallback>
            <w:pict>
              <v:shape w14:anchorId="5542D28D" id="Ink 214" o:spid="_x0000_s1026" type="#_x0000_t75" style="position:absolute;margin-left:186.1pt;margin-top:-3.25pt;width:52.45pt;height:18.85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">
                <v:imagedata r:id="rId12" o:title=""/>
              </v:shape>
            </w:pict>
          </mc:Fallback>
        </mc:AlternateContent>
      </w:r>
    </w:p>
    <w:p w14:paraId="19E9EAB9" w14:textId="16016DC5" w:rsidR="00CB38B9" w:rsidRDefault="00CB38B9" w:rsidP="00236D09">
      <w:pPr>
        <w:pStyle w:val="Default"/>
        <w:spacing w:after="109"/>
        <w:ind w:left="720"/>
        <w:contextualSpacing/>
      </w:pPr>
    </w:p>
    <w:p w14:paraId="18602BB9" w14:textId="3B74E0B2" w:rsidR="00CB38B9" w:rsidRDefault="004958B6" w:rsidP="00236D09">
      <w:pPr>
        <w:pStyle w:val="Default"/>
        <w:spacing w:after="109"/>
        <w:ind w:left="720"/>
        <w:contextualSpacing/>
      </w:pPr>
      <w:r>
        <w:rPr>
          <w:noProof/>
        </w:rPr>
        <mc:AlternateContent>
          <mc:Choice Requires="wpi">
            <w:drawing>
              <wp:anchor distT="0" distB="0" distL="114300" distR="114300" simplePos="0" relativeHeight="251874304" behindDoc="0" locked="0" layoutInCell="1" allowOverlap="1" wp14:anchorId="04F10BE7" wp14:editId="76C628BB">
                <wp:simplePos x="0" y="0"/>
                <wp:positionH relativeFrom="column">
                  <wp:posOffset>5980430</wp:posOffset>
                </wp:positionH>
                <wp:positionV relativeFrom="paragraph">
                  <wp:posOffset>-102235</wp:posOffset>
                </wp:positionV>
                <wp:extent cx="620955" cy="332105"/>
                <wp:effectExtent l="38100" t="38100" r="40005" b="36195"/>
                <wp:wrapNone/>
                <wp:docPr id="250" name="Ink 250"/>
                <wp:cNvGraphicFramePr/>
                <a:graphic xmlns:a="http://schemas.openxmlformats.org/drawingml/2006/main">
                  <a:graphicData uri="http://schemas.microsoft.com/office/word/2010/wordprocessingInk">
                    <w14:contentPart bwMode="auto" r:id="rId13">
                      <w14:nvContentPartPr>
                        <w14:cNvContentPartPr/>
                      </w14:nvContentPartPr>
                      <w14:xfrm>
                        <a:off x="0" y="0"/>
                        <a:ext cx="620955" cy="332105"/>
                      </w14:xfrm>
                    </w14:contentPart>
                  </a:graphicData>
                </a:graphic>
              </wp:anchor>
            </w:drawing>
          </mc:Choice>
          <mc:Fallback>
            <w:pict>
              <v:shape w14:anchorId="3843266E" id="Ink 250" o:spid="_x0000_s1026" type="#_x0000_t75" style="position:absolute;margin-left:469.7pt;margin-top:-9.25pt;width:51.35pt;height:28.55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">
                <v:imagedata r:id="rId14" o:title=""/>
              </v:shape>
            </w:pict>
          </mc:Fallback>
        </mc:AlternateContent>
      </w:r>
      <w:r w:rsidR="0059126D">
        <w:rPr>
          <w:noProof/>
        </w:rPr>
        <mc:AlternateContent>
          <mc:Choice Requires="wpi">
            <w:drawing>
              <wp:anchor distT="0" distB="0" distL="114300" distR="114300" simplePos="0" relativeHeight="251774976" behindDoc="0" locked="0" layoutInCell="1" allowOverlap="1" wp14:anchorId="33E55FE6" wp14:editId="73758D85">
                <wp:simplePos x="0" y="0"/>
                <wp:positionH relativeFrom="column">
                  <wp:posOffset>3596640</wp:posOffset>
                </wp:positionH>
                <wp:positionV relativeFrom="paragraph">
                  <wp:posOffset>-162560</wp:posOffset>
                </wp:positionV>
                <wp:extent cx="1217930" cy="532130"/>
                <wp:effectExtent l="38100" t="38100" r="39370" b="39370"/>
                <wp:wrapNone/>
                <wp:docPr id="142" name="Ink 142"/>
                <wp:cNvGraphicFramePr/>
                <a:graphic xmlns:a="http://schemas.openxmlformats.org/drawingml/2006/main">
                  <a:graphicData uri="http://schemas.microsoft.com/office/word/2010/wordprocessingInk">
                    <w14:contentPart bwMode="auto" r:id="rId15">
                      <w14:nvContentPartPr>
                        <w14:cNvContentPartPr/>
                      </w14:nvContentPartPr>
                      <w14:xfrm>
                        <a:off x="0" y="0"/>
                        <a:ext cx="1217930" cy="532130"/>
                      </w14:xfrm>
                    </w14:contentPart>
                  </a:graphicData>
                </a:graphic>
              </wp:anchor>
            </w:drawing>
          </mc:Choice>
          <mc:Fallback>
            <w:pict>
              <v:shape w14:anchorId="64EFCB6A" id="Ink 142" o:spid="_x0000_s1026" type="#_x0000_t75" style="position:absolute;margin-left:282pt;margin-top:-14pt;width:98.3pt;height:44.3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">
                <v:imagedata r:id="rId16" o:title=""/>
              </v:shape>
            </w:pict>
          </mc:Fallback>
        </mc:AlternateContent>
      </w:r>
      <w:r w:rsidR="00634526">
        <w:rPr>
          <w:noProof/>
        </w:rPr>
        <mc:AlternateContent>
          <mc:Choice Requires="wpi">
            <w:drawing>
              <wp:anchor distT="0" distB="0" distL="114300" distR="114300" simplePos="0" relativeHeight="251720704" behindDoc="0" locked="0" layoutInCell="1" allowOverlap="1" wp14:anchorId="55955845" wp14:editId="14CAE140">
                <wp:simplePos x="0" y="0"/>
                <wp:positionH relativeFrom="column">
                  <wp:posOffset>4772025</wp:posOffset>
                </wp:positionH>
                <wp:positionV relativeFrom="paragraph">
                  <wp:posOffset>-69215</wp:posOffset>
                </wp:positionV>
                <wp:extent cx="1110845" cy="294555"/>
                <wp:effectExtent l="38100" t="38100" r="45085" b="36195"/>
                <wp:wrapNone/>
                <wp:docPr id="79" name="Ink 79"/>
                <wp:cNvGraphicFramePr/>
                <a:graphic xmlns:a="http://schemas.openxmlformats.org/drawingml/2006/main">
                  <a:graphicData uri="http://schemas.microsoft.com/office/word/2010/wordprocessingInk">
                    <w14:contentPart bwMode="auto" r:id="rId17">
                      <w14:nvContentPartPr>
                        <w14:cNvContentPartPr/>
                      </w14:nvContentPartPr>
                      <w14:xfrm>
                        <a:off x="0" y="0"/>
                        <a:ext cx="1110845" cy="294555"/>
                      </w14:xfrm>
                    </w14:contentPart>
                  </a:graphicData>
                </a:graphic>
              </wp:anchor>
            </w:drawing>
          </mc:Choice>
          <mc:Fallback>
            <w:pict>
              <v:shape w14:anchorId="2AFE43E7" id="Ink 79" o:spid="_x0000_s1026" type="#_x0000_t75" style="position:absolute;margin-left:374.55pt;margin-top:-6.65pt;width:89.9pt;height:25.6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">
                <v:imagedata r:id="rId18" o:title=""/>
              </v:shape>
            </w:pict>
          </mc:Fallback>
        </mc:AlternateContent>
      </w:r>
      <w:r w:rsidR="00CE43A4">
        <w:rPr>
          <w:noProof/>
        </w:rPr>
        <mc:AlternateContent>
          <mc:Choice Requires="wpi">
            <w:drawing>
              <wp:anchor distT="0" distB="0" distL="114300" distR="114300" simplePos="0" relativeHeight="251709440" behindDoc="0" locked="0" layoutInCell="1" allowOverlap="1" wp14:anchorId="043F763E" wp14:editId="1561F76B">
                <wp:simplePos x="0" y="0"/>
                <wp:positionH relativeFrom="column">
                  <wp:posOffset>3130200</wp:posOffset>
                </wp:positionH>
                <wp:positionV relativeFrom="paragraph">
                  <wp:posOffset>117228</wp:posOffset>
                </wp:positionV>
                <wp:extent cx="485640" cy="28440"/>
                <wp:effectExtent l="38100" t="38100" r="35560" b="35560"/>
                <wp:wrapNone/>
                <wp:docPr id="68" name="Ink 68"/>
                <wp:cNvGraphicFramePr/>
                <a:graphic xmlns:a="http://schemas.openxmlformats.org/drawingml/2006/main">
                  <a:graphicData uri="http://schemas.microsoft.com/office/word/2010/wordprocessingInk">
                    <w14:contentPart bwMode="auto" r:id="rId19">
                      <w14:nvContentPartPr>
                        <w14:cNvContentPartPr/>
                      </w14:nvContentPartPr>
                      <w14:xfrm>
                        <a:off x="0" y="0"/>
                        <a:ext cx="485640" cy="28440"/>
                      </w14:xfrm>
                    </w14:contentPart>
                  </a:graphicData>
                </a:graphic>
              </wp:anchor>
            </w:drawing>
          </mc:Choice>
          <mc:Fallback>
            <w:pict>
              <v:shape w14:anchorId="3283C4CB" id="Ink 68" o:spid="_x0000_s1026" type="#_x0000_t75" style="position:absolute;margin-left:245.25pt;margin-top:8.05pt;width:40.7pt;height:4.7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">
                <v:imagedata r:id="rId20" o:title=""/>
              </v:shape>
            </w:pict>
          </mc:Fallback>
        </mc:AlternateContent>
      </w:r>
    </w:p>
    <w:p w14:paraId="3515BC98" w14:textId="45D93482" w:rsidR="00CB38B9" w:rsidRDefault="00A54CD4" w:rsidP="00236D09">
      <w:pPr>
        <w:pStyle w:val="Default"/>
        <w:spacing w:after="109"/>
        <w:ind w:left="720"/>
        <w:contextualSpacing/>
      </w:pPr>
      <w:r>
        <w:rPr>
          <w:noProof/>
        </w:rPr>
        <mc:AlternateContent>
          <mc:Choice Requires="wpi">
            <w:drawing>
              <wp:anchor distT="0" distB="0" distL="114300" distR="114300" simplePos="0" relativeHeight="251831296" behindDoc="0" locked="0" layoutInCell="1" allowOverlap="1" wp14:anchorId="20603873" wp14:editId="70BC8647">
                <wp:simplePos x="0" y="0"/>
                <wp:positionH relativeFrom="column">
                  <wp:posOffset>685800</wp:posOffset>
                </wp:positionH>
                <wp:positionV relativeFrom="paragraph">
                  <wp:posOffset>-711200</wp:posOffset>
                </wp:positionV>
                <wp:extent cx="1301955" cy="1753870"/>
                <wp:effectExtent l="38100" t="38100" r="19050" b="36830"/>
                <wp:wrapNone/>
                <wp:docPr id="204" name="Ink 204"/>
                <wp:cNvGraphicFramePr/>
                <a:graphic xmlns:a="http://schemas.openxmlformats.org/drawingml/2006/main">
                  <a:graphicData uri="http://schemas.microsoft.com/office/word/2010/wordprocessingInk">
                    <w14:contentPart bwMode="auto" r:id="rId21">
                      <w14:nvContentPartPr>
                        <w14:cNvContentPartPr/>
                      </w14:nvContentPartPr>
                      <w14:xfrm>
                        <a:off x="0" y="0"/>
                        <a:ext cx="1301955" cy="1753870"/>
                      </w14:xfrm>
                    </w14:contentPart>
                  </a:graphicData>
                </a:graphic>
              </wp:anchor>
            </w:drawing>
          </mc:Choice>
          <mc:Fallback>
            <w:pict>
              <v:shape w14:anchorId="54409B56" id="Ink 204" o:spid="_x0000_s1026" type="#_x0000_t75" style="position:absolute;margin-left:52.8pt;margin-top:-57.2pt;width:104.9pt;height:140.5pt;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">
                <v:imagedata r:id="rId22" o:title=""/>
              </v:shape>
            </w:pict>
          </mc:Fallback>
        </mc:AlternateContent>
      </w:r>
      <w:r w:rsidR="001F1D41">
        <w:rPr>
          <w:noProof/>
        </w:rPr>
        <mc:AlternateContent>
          <mc:Choice Requires="wpi">
            <w:drawing>
              <wp:anchor distT="0" distB="0" distL="114300" distR="114300" simplePos="0" relativeHeight="251681792" behindDoc="0" locked="0" layoutInCell="1" allowOverlap="1" wp14:anchorId="1E117709" wp14:editId="28CF157A">
                <wp:simplePos x="0" y="0"/>
                <wp:positionH relativeFrom="column">
                  <wp:posOffset>1375410</wp:posOffset>
                </wp:positionH>
                <wp:positionV relativeFrom="paragraph">
                  <wp:posOffset>-48260</wp:posOffset>
                </wp:positionV>
                <wp:extent cx="392600" cy="331560"/>
                <wp:effectExtent l="38100" t="38100" r="39370" b="36830"/>
                <wp:wrapNone/>
                <wp:docPr id="36" name="Ink 36"/>
                <wp:cNvGraphicFramePr/>
                <a:graphic xmlns:a="http://schemas.openxmlformats.org/drawingml/2006/main">
                  <a:graphicData uri="http://schemas.microsoft.com/office/word/2010/wordprocessingInk">
                    <w14:contentPart bwMode="auto" r:id="rId23">
                      <w14:nvContentPartPr>
                        <w14:cNvContentPartPr/>
                      </w14:nvContentPartPr>
                      <w14:xfrm>
                        <a:off x="0" y="0"/>
                        <a:ext cx="392600" cy="331560"/>
                      </w14:xfrm>
                    </w14:contentPart>
                  </a:graphicData>
                </a:graphic>
              </wp:anchor>
            </w:drawing>
          </mc:Choice>
          <mc:Fallback>
            <w:pict>
              <v:shape w14:anchorId="08335F97" id="Ink 36" o:spid="_x0000_s1026" type="#_x0000_t75" style="position:absolute;margin-left:107.1pt;margin-top:-5pt;width:33.3pt;height:28.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">
                <v:imagedata r:id="rId24" o:title=""/>
              </v:shape>
            </w:pict>
          </mc:Fallback>
        </mc:AlternateContent>
      </w:r>
    </w:p>
    <w:p w14:paraId="3F27C598" w14:textId="38C04C3F" w:rsidR="00CB38B9" w:rsidRDefault="00CE43A4" w:rsidP="00236D09">
      <w:pPr>
        <w:pStyle w:val="Default"/>
        <w:spacing w:after="109"/>
        <w:ind w:left="720"/>
        <w:contextualSpacing/>
      </w:pPr>
      <w:r>
        <w:rPr>
          <w:noProof/>
        </w:rPr>
        <mc:AlternateContent>
          <mc:Choice Requires="wpi">
            <w:drawing>
              <wp:anchor distT="0" distB="0" distL="114300" distR="114300" simplePos="0" relativeHeight="251708416" behindDoc="0" locked="0" layoutInCell="1" allowOverlap="1" wp14:anchorId="6A36673B" wp14:editId="720A7270">
                <wp:simplePos x="0" y="0"/>
                <wp:positionH relativeFrom="column">
                  <wp:posOffset>1730375</wp:posOffset>
                </wp:positionH>
                <wp:positionV relativeFrom="paragraph">
                  <wp:posOffset>-428625</wp:posOffset>
                </wp:positionV>
                <wp:extent cx="1451510" cy="919885"/>
                <wp:effectExtent l="38100" t="38100" r="47625" b="45720"/>
                <wp:wrapNone/>
                <wp:docPr id="67" name="Ink 67"/>
                <wp:cNvGraphicFramePr/>
                <a:graphic xmlns:a="http://schemas.openxmlformats.org/drawingml/2006/main">
                  <a:graphicData uri="http://schemas.microsoft.com/office/word/2010/wordprocessingInk">
                    <w14:contentPart bwMode="auto" r:id="rId25">
                      <w14:nvContentPartPr>
                        <w14:cNvContentPartPr/>
                      </w14:nvContentPartPr>
                      <w14:xfrm>
                        <a:off x="0" y="0"/>
                        <a:ext cx="1451510" cy="919885"/>
                      </w14:xfrm>
                    </w14:contentPart>
                  </a:graphicData>
                </a:graphic>
              </wp:anchor>
            </w:drawing>
          </mc:Choice>
          <mc:Fallback>
            <w:pict>
              <v:shape w14:anchorId="70CD9336" id="Ink 67" o:spid="_x0000_s1026" type="#_x0000_t75" style="position:absolute;margin-left:135.05pt;margin-top:-34.95pt;width:116.75pt;height:74.9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">
                <v:imagedata r:id="rId26" o:title=""/>
              </v:shape>
            </w:pict>
          </mc:Fallback>
        </mc:AlternateContent>
      </w:r>
    </w:p>
    <w:p w14:paraId="2FE18BFE" w14:textId="054C2546" w:rsidR="00CB38B9" w:rsidRDefault="00D937BC" w:rsidP="00236D09">
      <w:pPr>
        <w:pStyle w:val="Default"/>
        <w:spacing w:after="109"/>
        <w:ind w:left="720"/>
        <w:contextualSpacing/>
      </w:pPr>
      <w:r>
        <w:rPr>
          <w:noProof/>
        </w:rPr>
        <mc:AlternateContent>
          <mc:Choice Requires="wpi">
            <w:drawing>
              <wp:anchor distT="0" distB="0" distL="114300" distR="114300" simplePos="0" relativeHeight="251919360" behindDoc="0" locked="0" layoutInCell="1" allowOverlap="1" wp14:anchorId="7EE76B04" wp14:editId="63114D95">
                <wp:simplePos x="0" y="0"/>
                <wp:positionH relativeFrom="column">
                  <wp:posOffset>-667385</wp:posOffset>
                </wp:positionH>
                <wp:positionV relativeFrom="paragraph">
                  <wp:posOffset>85725</wp:posOffset>
                </wp:positionV>
                <wp:extent cx="140400" cy="149225"/>
                <wp:effectExtent l="38100" t="38100" r="0" b="41275"/>
                <wp:wrapNone/>
                <wp:docPr id="299" name="Ink 299"/>
                <wp:cNvGraphicFramePr/>
                <a:graphic xmlns:a="http://schemas.openxmlformats.org/drawingml/2006/main">
                  <a:graphicData uri="http://schemas.microsoft.com/office/word/2010/wordprocessingInk">
                    <w14:contentPart bwMode="auto" r:id="rId27">
                      <w14:nvContentPartPr>
                        <w14:cNvContentPartPr/>
                      </w14:nvContentPartPr>
                      <w14:xfrm>
                        <a:off x="0" y="0"/>
                        <a:ext cx="140400" cy="149225"/>
                      </w14:xfrm>
                    </w14:contentPart>
                  </a:graphicData>
                </a:graphic>
              </wp:anchor>
            </w:drawing>
          </mc:Choice>
          <mc:Fallback>
            <w:pict>
              <v:shape w14:anchorId="7A0C1974" id="Ink 299" o:spid="_x0000_s1026" type="#_x0000_t75" style="position:absolute;margin-left:-53.75pt;margin-top:5.55pt;width:13.45pt;height:14.1pt;z-index:25191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">
                <v:imagedata r:id="rId28" o:title=""/>
              </v:shape>
            </w:pict>
          </mc:Fallback>
        </mc:AlternateContent>
      </w:r>
      <w:r>
        <w:rPr>
          <w:noProof/>
        </w:rPr>
        <mc:AlternateContent>
          <mc:Choice Requires="wpi">
            <w:drawing>
              <wp:anchor distT="0" distB="0" distL="114300" distR="114300" simplePos="0" relativeHeight="251916288" behindDoc="0" locked="0" layoutInCell="1" allowOverlap="1" wp14:anchorId="02C6C18E" wp14:editId="7D58D53E">
                <wp:simplePos x="0" y="0"/>
                <wp:positionH relativeFrom="column">
                  <wp:posOffset>-517500</wp:posOffset>
                </wp:positionH>
                <wp:positionV relativeFrom="paragraph">
                  <wp:posOffset>-264160</wp:posOffset>
                </wp:positionV>
                <wp:extent cx="969840" cy="998640"/>
                <wp:effectExtent l="38100" t="38100" r="33655" b="43180"/>
                <wp:wrapNone/>
                <wp:docPr id="296" name="Ink 296"/>
                <wp:cNvGraphicFramePr/>
                <a:graphic xmlns:a="http://schemas.openxmlformats.org/drawingml/2006/main">
                  <a:graphicData uri="http://schemas.microsoft.com/office/word/2010/wordprocessingInk">
                    <w14:contentPart bwMode="auto" r:id="rId29">
                      <w14:nvContentPartPr>
                        <w14:cNvContentPartPr/>
                      </w14:nvContentPartPr>
                      <w14:xfrm>
                        <a:off x="0" y="0"/>
                        <a:ext cx="969840" cy="998220"/>
                      </w14:xfrm>
                    </w14:contentPart>
                  </a:graphicData>
                </a:graphic>
                <wp14:sizeRelH relativeFrom="margin">
                  <wp14:pctWidth>0</wp14:pctWidth>
                </wp14:sizeRelH>
              </wp:anchor>
            </w:drawing>
          </mc:Choice>
          <mc:Fallback>
            <w:pict>
              <v:shape w14:anchorId="3D686ACF" id="Ink 296" o:spid="_x0000_s1026" type="#_x0000_t75" style="position:absolute;margin-left:-41.95pt;margin-top:-22pt;width:78.75pt;height:81.05pt;z-index:251916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">
                <v:imagedata r:id="rId30" o:title=""/>
              </v:shape>
            </w:pict>
          </mc:Fallback>
        </mc:AlternateContent>
      </w:r>
      <w:r w:rsidR="009B4306">
        <w:rPr>
          <w:noProof/>
        </w:rPr>
        <mc:AlternateContent>
          <mc:Choice Requires="wpi">
            <w:drawing>
              <wp:anchor distT="0" distB="0" distL="114300" distR="114300" simplePos="0" relativeHeight="251678720" behindDoc="0" locked="0" layoutInCell="1" allowOverlap="1" wp14:anchorId="7DB8942F" wp14:editId="40B8763C">
                <wp:simplePos x="0" y="0"/>
                <wp:positionH relativeFrom="column">
                  <wp:posOffset>1362075</wp:posOffset>
                </wp:positionH>
                <wp:positionV relativeFrom="paragraph">
                  <wp:posOffset>-77470</wp:posOffset>
                </wp:positionV>
                <wp:extent cx="19050" cy="312920"/>
                <wp:effectExtent l="25400" t="38100" r="31750" b="43180"/>
                <wp:wrapNone/>
                <wp:docPr id="33" name="Ink 33"/>
                <wp:cNvGraphicFramePr/>
                <a:graphic xmlns:a="http://schemas.openxmlformats.org/drawingml/2006/main">
                  <a:graphicData uri="http://schemas.microsoft.com/office/word/2010/wordprocessingInk">
                    <w14:contentPart bwMode="auto" r:id="rId31">
                      <w14:nvContentPartPr>
                        <w14:cNvContentPartPr/>
                      </w14:nvContentPartPr>
                      <w14:xfrm>
                        <a:off x="0" y="0"/>
                        <a:ext cx="19050" cy="312920"/>
                      </w14:xfrm>
                    </w14:contentPart>
                  </a:graphicData>
                </a:graphic>
              </wp:anchor>
            </w:drawing>
          </mc:Choice>
          <mc:Fallback>
            <w:pict>
              <v:shape w14:anchorId="1C37C147" id="Ink 33" o:spid="_x0000_s1026" type="#_x0000_t75" style="position:absolute;margin-left:106.05pt;margin-top:-7.3pt;width:3.9pt;height:27.1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">
                <v:imagedata r:id="rId32" o:title=""/>
              </v:shape>
            </w:pict>
          </mc:Fallback>
        </mc:AlternateContent>
      </w:r>
      <w:r w:rsidR="009B4306">
        <w:rPr>
          <w:noProof/>
        </w:rPr>
        <mc:AlternateContent>
          <mc:Choice Requires="wpi">
            <w:drawing>
              <wp:anchor distT="0" distB="0" distL="114300" distR="114300" simplePos="0" relativeHeight="251673600" behindDoc="0" locked="0" layoutInCell="1" allowOverlap="1" wp14:anchorId="2CC00A4E" wp14:editId="7C667622">
                <wp:simplePos x="0" y="0"/>
                <wp:positionH relativeFrom="column">
                  <wp:posOffset>774065</wp:posOffset>
                </wp:positionH>
                <wp:positionV relativeFrom="paragraph">
                  <wp:posOffset>-90805</wp:posOffset>
                </wp:positionV>
                <wp:extent cx="578690" cy="331265"/>
                <wp:effectExtent l="38100" t="38100" r="43815" b="37465"/>
                <wp:wrapNone/>
                <wp:docPr id="23" name="Ink 23"/>
                <wp:cNvGraphicFramePr/>
                <a:graphic xmlns:a="http://schemas.openxmlformats.org/drawingml/2006/main">
                  <a:graphicData uri="http://schemas.microsoft.com/office/word/2010/wordprocessingInk">
                    <w14:contentPart bwMode="auto" r:id="rId33">
                      <w14:nvContentPartPr>
                        <w14:cNvContentPartPr/>
                      </w14:nvContentPartPr>
                      <w14:xfrm>
                        <a:off x="0" y="0"/>
                        <a:ext cx="578690" cy="331265"/>
                      </w14:xfrm>
                    </w14:contentPart>
                  </a:graphicData>
                </a:graphic>
              </wp:anchor>
            </w:drawing>
          </mc:Choice>
          <mc:Fallback>
            <w:pict>
              <v:shape w14:anchorId="3768502F" id="Ink 23" o:spid="_x0000_s1026" type="#_x0000_t75" style="position:absolute;margin-left:59.75pt;margin-top:-8.35pt;width:48pt;height:28.5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&#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">
                <v:imagedata r:id="rId34" o:title=""/>
              </v:shape>
            </w:pict>
          </mc:Fallback>
        </mc:AlternateContent>
      </w:r>
    </w:p>
    <w:p w14:paraId="58AE757C" w14:textId="5EF53039" w:rsidR="00CB38B9" w:rsidRDefault="00634526" w:rsidP="00236D09">
      <w:pPr>
        <w:pStyle w:val="Default"/>
        <w:spacing w:after="109"/>
        <w:ind w:left="720"/>
        <w:contextualSpacing/>
      </w:pPr>
      <w:r>
        <w:rPr>
          <w:noProof/>
        </w:rPr>
        <mc:AlternateContent>
          <mc:Choice Requires="wpi">
            <w:drawing>
              <wp:anchor distT="0" distB="0" distL="114300" distR="114300" simplePos="0" relativeHeight="251721728" behindDoc="0" locked="0" layoutInCell="1" allowOverlap="1" wp14:anchorId="2EC9FB76" wp14:editId="2C6AA28F">
                <wp:simplePos x="0" y="0"/>
                <wp:positionH relativeFrom="column">
                  <wp:posOffset>1287360</wp:posOffset>
                </wp:positionH>
                <wp:positionV relativeFrom="paragraph">
                  <wp:posOffset>55548</wp:posOffset>
                </wp:positionV>
                <wp:extent cx="448200" cy="14400"/>
                <wp:effectExtent l="38100" t="38100" r="47625" b="36830"/>
                <wp:wrapNone/>
                <wp:docPr id="80" name="Ink 80"/>
                <wp:cNvGraphicFramePr/>
                <a:graphic xmlns:a="http://schemas.openxmlformats.org/drawingml/2006/main">
                  <a:graphicData uri="http://schemas.microsoft.com/office/word/2010/wordprocessingInk">
                    <w14:contentPart bwMode="auto" r:id="rId35">
                      <w14:nvContentPartPr>
                        <w14:cNvContentPartPr/>
                      </w14:nvContentPartPr>
                      <w14:xfrm>
                        <a:off x="0" y="0"/>
                        <a:ext cx="448200" cy="14400"/>
                      </w14:xfrm>
                    </w14:contentPart>
                  </a:graphicData>
                </a:graphic>
              </wp:anchor>
            </w:drawing>
          </mc:Choice>
          <mc:Fallback>
            <w:pict>
              <v:shape w14:anchorId="00056D5F" id="Ink 80" o:spid="_x0000_s1026" type="#_x0000_t75" style="position:absolute;margin-left:100.15pt;margin-top:3.15pt;width:37.75pt;height:3.6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">
                <v:imagedata r:id="rId36" o:title=""/>
              </v:shape>
            </w:pict>
          </mc:Fallback>
        </mc:AlternateContent>
      </w:r>
    </w:p>
    <w:p w14:paraId="5CD1F4E3" w14:textId="7B304096" w:rsidR="00CB38B9" w:rsidRDefault="00E81CD7" w:rsidP="00236D09">
      <w:pPr>
        <w:pStyle w:val="Default"/>
        <w:spacing w:after="109"/>
        <w:ind w:left="720"/>
        <w:contextualSpacing/>
      </w:pPr>
      <w:r>
        <w:rPr>
          <w:noProof/>
        </w:rPr>
        <mc:AlternateContent>
          <mc:Choice Requires="wpi">
            <w:drawing>
              <wp:anchor distT="0" distB="0" distL="114300" distR="114300" simplePos="0" relativeHeight="251856896" behindDoc="0" locked="0" layoutInCell="1" allowOverlap="1" wp14:anchorId="743E91BC" wp14:editId="6E028D33">
                <wp:simplePos x="0" y="0"/>
                <wp:positionH relativeFrom="column">
                  <wp:posOffset>2164080</wp:posOffset>
                </wp:positionH>
                <wp:positionV relativeFrom="paragraph">
                  <wp:posOffset>-40005</wp:posOffset>
                </wp:positionV>
                <wp:extent cx="732690" cy="414675"/>
                <wp:effectExtent l="38100" t="38100" r="0" b="42545"/>
                <wp:wrapNone/>
                <wp:docPr id="233" name="Ink 233"/>
                <wp:cNvGraphicFramePr/>
                <a:graphic xmlns:a="http://schemas.openxmlformats.org/drawingml/2006/main">
                  <a:graphicData uri="http://schemas.microsoft.com/office/word/2010/wordprocessingInk">
                    <w14:contentPart bwMode="auto" r:id="rId37">
                      <w14:nvContentPartPr>
                        <w14:cNvContentPartPr/>
                      </w14:nvContentPartPr>
                      <w14:xfrm>
                        <a:off x="0" y="0"/>
                        <a:ext cx="732690" cy="414675"/>
                      </w14:xfrm>
                    </w14:contentPart>
                  </a:graphicData>
                </a:graphic>
              </wp:anchor>
            </w:drawing>
          </mc:Choice>
          <mc:Fallback>
            <w:pict>
              <v:shape w14:anchorId="28927556" id="Ink 233" o:spid="_x0000_s1026" type="#_x0000_t75" style="position:absolute;margin-left:169.2pt;margin-top:-4.35pt;width:60.1pt;height:35.05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">
                <v:imagedata r:id="rId38" o:title=""/>
              </v:shape>
            </w:pict>
          </mc:Fallback>
        </mc:AlternateContent>
      </w:r>
      <w:r w:rsidR="003D1957">
        <w:rPr>
          <w:noProof/>
        </w:rPr>
        <mc:AlternateContent>
          <mc:Choice Requires="wpi">
            <w:drawing>
              <wp:anchor distT="0" distB="0" distL="114300" distR="114300" simplePos="0" relativeHeight="251740160" behindDoc="0" locked="0" layoutInCell="1" allowOverlap="1" wp14:anchorId="33116AAB" wp14:editId="507BBE96">
                <wp:simplePos x="0" y="0"/>
                <wp:positionH relativeFrom="column">
                  <wp:posOffset>857925</wp:posOffset>
                </wp:positionH>
                <wp:positionV relativeFrom="paragraph">
                  <wp:posOffset>-670560</wp:posOffset>
                </wp:positionV>
                <wp:extent cx="1241280" cy="1796400"/>
                <wp:effectExtent l="38100" t="38100" r="0" b="45720"/>
                <wp:wrapNone/>
                <wp:docPr id="100" name="Ink 100"/>
                <wp:cNvGraphicFramePr/>
                <a:graphic xmlns:a="http://schemas.openxmlformats.org/drawingml/2006/main">
                  <a:graphicData uri="http://schemas.microsoft.com/office/word/2010/wordprocessingInk">
                    <w14:contentPart bwMode="auto" r:id="rId39">
                      <w14:nvContentPartPr>
                        <w14:cNvContentPartPr/>
                      </w14:nvContentPartPr>
                      <w14:xfrm>
                        <a:off x="0" y="0"/>
                        <a:ext cx="1241280" cy="1795780"/>
                      </w14:xfrm>
                    </w14:contentPart>
                  </a:graphicData>
                </a:graphic>
                <wp14:sizeRelH relativeFrom="margin">
                  <wp14:pctWidth>0</wp14:pctWidth>
                </wp14:sizeRelH>
              </wp:anchor>
            </w:drawing>
          </mc:Choice>
          <mc:Fallback>
            <w:pict>
              <v:shape w14:anchorId="0A55FCC9" id="Ink 100" o:spid="_x0000_s1026" type="#_x0000_t75" style="position:absolute;margin-left:66.35pt;margin-top:-54pt;width:100.2pt;height:143.8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">
                <v:imagedata r:id="rId40" o:title=""/>
              </v:shape>
            </w:pict>
          </mc:Fallback>
        </mc:AlternateContent>
      </w:r>
      <w:r w:rsidR="009B4306">
        <w:rPr>
          <w:noProof/>
        </w:rPr>
        <mc:AlternateContent>
          <mc:Choice Requires="wpi">
            <w:drawing>
              <wp:anchor distT="0" distB="0" distL="114300" distR="114300" simplePos="0" relativeHeight="251670528" behindDoc="0" locked="0" layoutInCell="1" allowOverlap="1" wp14:anchorId="7CFF048B" wp14:editId="6B7644CD">
                <wp:simplePos x="0" y="0"/>
                <wp:positionH relativeFrom="column">
                  <wp:posOffset>-148715</wp:posOffset>
                </wp:positionH>
                <wp:positionV relativeFrom="paragraph">
                  <wp:posOffset>-306705</wp:posOffset>
                </wp:positionV>
                <wp:extent cx="952200" cy="957240"/>
                <wp:effectExtent l="38100" t="38100" r="0" b="46355"/>
                <wp:wrapNone/>
                <wp:docPr id="20" name="Ink 20"/>
                <wp:cNvGraphicFramePr/>
                <a:graphic xmlns:a="http://schemas.openxmlformats.org/drawingml/2006/main">
                  <a:graphicData uri="http://schemas.microsoft.com/office/word/2010/wordprocessingInk">
                    <w14:contentPart bwMode="auto" r:id="rId41">
                      <w14:nvContentPartPr>
                        <w14:cNvContentPartPr/>
                      </w14:nvContentPartPr>
                      <w14:xfrm>
                        <a:off x="0" y="0"/>
                        <a:ext cx="952200" cy="956945"/>
                      </w14:xfrm>
                    </w14:contentPart>
                  </a:graphicData>
                </a:graphic>
                <wp14:sizeRelH relativeFrom="margin">
                  <wp14:pctWidth>0</wp14:pctWidth>
                </wp14:sizeRelH>
              </wp:anchor>
            </w:drawing>
          </mc:Choice>
          <mc:Fallback>
            <w:pict>
              <v:shape w14:anchorId="7086673E" id="Ink 20" o:spid="_x0000_s1026" type="#_x0000_t75" style="position:absolute;margin-left:-12.9pt;margin-top:-25.35pt;width:77.4pt;height:77.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">
                <v:imagedata r:id="rId42" o:title=""/>
              </v:shape>
            </w:pict>
          </mc:Fallback>
        </mc:AlternateContent>
      </w:r>
    </w:p>
    <w:p w14:paraId="6173D4F3" w14:textId="370CD91A" w:rsidR="00CB38B9" w:rsidRDefault="0059126D" w:rsidP="00236D09">
      <w:pPr>
        <w:pStyle w:val="Default"/>
        <w:spacing w:after="109"/>
        <w:ind w:left="720"/>
        <w:contextualSpacing/>
      </w:pPr>
      <w:r>
        <w:rPr>
          <w:noProof/>
        </w:rPr>
        <mc:AlternateContent>
          <mc:Choice Requires="wpi">
            <w:drawing>
              <wp:anchor distT="0" distB="0" distL="114300" distR="114300" simplePos="0" relativeHeight="251761664" behindDoc="0" locked="0" layoutInCell="1" allowOverlap="1" wp14:anchorId="0F6B58E3" wp14:editId="2E77B421">
                <wp:simplePos x="0" y="0"/>
                <wp:positionH relativeFrom="column">
                  <wp:posOffset>4072090</wp:posOffset>
                </wp:positionH>
                <wp:positionV relativeFrom="paragraph">
                  <wp:posOffset>-705585</wp:posOffset>
                </wp:positionV>
                <wp:extent cx="569880" cy="1618920"/>
                <wp:effectExtent l="38100" t="38100" r="0" b="45085"/>
                <wp:wrapNone/>
                <wp:docPr id="122" name="Ink 122"/>
                <wp:cNvGraphicFramePr/>
                <a:graphic xmlns:a="http://schemas.openxmlformats.org/drawingml/2006/main">
                  <a:graphicData uri="http://schemas.microsoft.com/office/word/2010/wordprocessingInk">
                    <w14:contentPart bwMode="auto" r:id="rId43">
                      <w14:nvContentPartPr>
                        <w14:cNvContentPartPr/>
                      </w14:nvContentPartPr>
                      <w14:xfrm>
                        <a:off x="0" y="0"/>
                        <a:ext cx="569880" cy="1618920"/>
                      </w14:xfrm>
                    </w14:contentPart>
                  </a:graphicData>
                </a:graphic>
                <wp14:sizeRelH relativeFrom="margin">
                  <wp14:pctWidth>0</wp14:pctWidth>
                </wp14:sizeRelH>
                <wp14:sizeRelV relativeFrom="margin">
                  <wp14:pctHeight>0</wp14:pctHeight>
                </wp14:sizeRelV>
              </wp:anchor>
            </w:drawing>
          </mc:Choice>
          <mc:Fallback>
            <w:pict>
              <v:shape w14:anchorId="77C4E6D4" id="Ink 122" o:spid="_x0000_s1026" type="#_x0000_t75" style="position:absolute;margin-left:319.45pt;margin-top:-56.75pt;width:47.3pt;height:129.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">
                <v:imagedata r:id="rId44" o:title=""/>
              </v:shape>
            </w:pict>
          </mc:Fallback>
        </mc:AlternateContent>
      </w:r>
    </w:p>
    <w:p w14:paraId="02A9545D" w14:textId="15912C96" w:rsidR="00CB38B9" w:rsidRDefault="00CB38B9" w:rsidP="00236D09">
      <w:pPr>
        <w:pStyle w:val="Default"/>
        <w:spacing w:after="109"/>
        <w:ind w:left="720"/>
        <w:contextualSpacing/>
      </w:pPr>
    </w:p>
    <w:p w14:paraId="2D68CCF7" w14:textId="04B2B19A" w:rsidR="00CB38B9" w:rsidRDefault="00634526" w:rsidP="00236D09">
      <w:pPr>
        <w:pStyle w:val="Default"/>
        <w:spacing w:after="109"/>
        <w:ind w:left="720"/>
        <w:contextualSpacing/>
      </w:pPr>
      <w:r>
        <w:rPr>
          <w:noProof/>
        </w:rPr>
        <mc:AlternateContent>
          <mc:Choice Requires="wpi">
            <w:drawing>
              <wp:anchor distT="0" distB="0" distL="114300" distR="114300" simplePos="0" relativeHeight="251722752" behindDoc="0" locked="0" layoutInCell="1" allowOverlap="1" wp14:anchorId="56541266" wp14:editId="1FBF77A7">
                <wp:simplePos x="0" y="0"/>
                <wp:positionH relativeFrom="column">
                  <wp:posOffset>-14040</wp:posOffset>
                </wp:positionH>
                <wp:positionV relativeFrom="paragraph">
                  <wp:posOffset>105468</wp:posOffset>
                </wp:positionV>
                <wp:extent cx="1796400" cy="56520"/>
                <wp:effectExtent l="0" t="38100" r="58420" b="45085"/>
                <wp:wrapNone/>
                <wp:docPr id="81" name="Ink 81"/>
                <wp:cNvGraphicFramePr/>
                <a:graphic xmlns:a="http://schemas.openxmlformats.org/drawingml/2006/main">
                  <a:graphicData uri="http://schemas.microsoft.com/office/word/2010/wordprocessingInk">
                    <w14:contentPart bwMode="auto" r:id="rId45">
                      <w14:nvContentPartPr>
                        <w14:cNvContentPartPr/>
                      </w14:nvContentPartPr>
                      <w14:xfrm>
                        <a:off x="0" y="0"/>
                        <a:ext cx="1796400" cy="56520"/>
                      </w14:xfrm>
                    </w14:contentPart>
                  </a:graphicData>
                </a:graphic>
              </wp:anchor>
            </w:drawing>
          </mc:Choice>
          <mc:Fallback>
            <w:pict>
              <v:shape w14:anchorId="74A03713" id="Ink 81" o:spid="_x0000_s1026" type="#_x0000_t75" style="position:absolute;margin-left:-2.3pt;margin-top:7.1pt;width:143.9pt;height:6.8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">
                <v:imagedata r:id="rId46" o:title=""/>
              </v:shape>
            </w:pict>
          </mc:Fallback>
        </mc:AlternateContent>
      </w:r>
    </w:p>
    <w:p w14:paraId="1A3D66E2" w14:textId="7C0FBAFA" w:rsidR="00CB38B9" w:rsidRDefault="00CB38B9" w:rsidP="00236D09">
      <w:pPr>
        <w:pStyle w:val="Default"/>
        <w:spacing w:after="109"/>
        <w:ind w:left="720"/>
        <w:contextualSpacing/>
      </w:pPr>
    </w:p>
    <w:p w14:paraId="6C61AA95" w14:textId="097BB54D" w:rsidR="00CB38B9" w:rsidRDefault="00CB38B9" w:rsidP="00236D09">
      <w:pPr>
        <w:pStyle w:val="Default"/>
        <w:spacing w:after="109"/>
        <w:ind w:left="720"/>
        <w:contextualSpacing/>
      </w:pPr>
    </w:p>
    <w:p w14:paraId="3D303CDE" w14:textId="089F8553" w:rsidR="00CB38B9" w:rsidRDefault="00CB38B9" w:rsidP="00236D09">
      <w:pPr>
        <w:pStyle w:val="Default"/>
        <w:spacing w:after="109"/>
        <w:ind w:left="720"/>
        <w:contextualSpacing/>
      </w:pPr>
    </w:p>
    <w:p w14:paraId="4788A183" w14:textId="71679637" w:rsidR="00F12130" w:rsidRDefault="00F12130" w:rsidP="00236D09">
      <w:pPr>
        <w:pStyle w:val="Default"/>
        <w:spacing w:after="109"/>
        <w:ind w:left="720"/>
        <w:contextualSpacing/>
      </w:pPr>
    </w:p>
    <w:p w14:paraId="2DFAA867" w14:textId="1D2D13FD" w:rsidR="002E1EE2" w:rsidRDefault="002E1EE2" w:rsidP="0009020C">
      <w:pPr>
        <w:pStyle w:val="Default"/>
        <w:spacing w:after="109"/>
        <w:contextualSpacing/>
      </w:pPr>
      <w:r>
        <w:rPr>
          <w:u w:val="single"/>
        </w:rPr>
        <w:t>Rational behind Circuit Design</w:t>
      </w:r>
    </w:p>
    <w:p w14:paraId="7C0B7CC1" w14:textId="77777777" w:rsidR="0009020C" w:rsidRDefault="001039D8" w:rsidP="0009020C">
      <w:pPr>
        <w:pStyle w:val="Default"/>
        <w:numPr>
          <w:ilvl w:val="0"/>
          <w:numId w:val="7"/>
        </w:numPr>
        <w:spacing w:after="109"/>
        <w:contextualSpacing/>
      </w:pPr>
      <w:r>
        <w:t>The MOSFET transistor is used to switch the DC motor ON or OFF depending on whether the gate-source voltage exceeds the transistor’s threshold gate-source voltage.</w:t>
      </w:r>
    </w:p>
    <w:p w14:paraId="48777174" w14:textId="77777777" w:rsidR="0009020C" w:rsidRDefault="002E1EE2" w:rsidP="0009020C">
      <w:pPr>
        <w:pStyle w:val="Default"/>
        <w:numPr>
          <w:ilvl w:val="0"/>
          <w:numId w:val="7"/>
        </w:numPr>
        <w:spacing w:after="109"/>
        <w:contextualSpacing/>
      </w:pPr>
      <w:r>
        <w:t>The resistors are used to ground the gate terminal of the MOSFET transistor when V</w:t>
      </w:r>
      <w:r w:rsidRPr="0009020C">
        <w:rPr>
          <w:vertAlign w:val="subscript"/>
        </w:rPr>
        <w:t>in</w:t>
      </w:r>
      <w:r>
        <w:t xml:space="preserve"> equals zero in order to turn the transistor completely off.</w:t>
      </w:r>
    </w:p>
    <w:p w14:paraId="123F4E33" w14:textId="77777777" w:rsidR="0009020C" w:rsidRDefault="00364A31" w:rsidP="0009020C">
      <w:pPr>
        <w:pStyle w:val="Default"/>
        <w:numPr>
          <w:ilvl w:val="0"/>
          <w:numId w:val="7"/>
        </w:numPr>
        <w:spacing w:after="109"/>
        <w:contextualSpacing/>
      </w:pPr>
      <w:r>
        <w:t>The flyback diode is utilized to handle large current spikes as it provides an alternative path for the current in the motor coil</w:t>
      </w:r>
      <w:r w:rsidR="00DF725F">
        <w:t>.  Therefore, it assists the circuit as a whole in handling high current spikes.</w:t>
      </w:r>
    </w:p>
    <w:p w14:paraId="6A2A4356" w14:textId="4743C9C5" w:rsidR="00CB38B9" w:rsidRDefault="002E1EE2" w:rsidP="009F7F65">
      <w:pPr>
        <w:pStyle w:val="Default"/>
        <w:numPr>
          <w:ilvl w:val="0"/>
          <w:numId w:val="7"/>
        </w:numPr>
        <w:spacing w:after="109"/>
        <w:contextualSpacing/>
      </w:pPr>
      <w:r>
        <w:t xml:space="preserve">A 30 V to 24 V voltage regulator is included </w:t>
      </w:r>
      <w:r w:rsidR="007A4503">
        <w:t>in order to convert the 30 V DC power supply to the 24 V DC required to run the motor.  The voltage regulator is additionally able to handle high current spikes while still providing a stable output of 24 V.</w:t>
      </w:r>
    </w:p>
    <w:p w14:paraId="0D98582C" w14:textId="0EA05C8B" w:rsidR="00236D09" w:rsidRDefault="00236D09" w:rsidP="00236D09">
      <w:pPr>
        <w:pStyle w:val="Default"/>
        <w:spacing w:after="109"/>
        <w:ind w:left="720"/>
        <w:contextualSpacing/>
      </w:pPr>
    </w:p>
    <w:p w14:paraId="390AE908" w14:textId="729ABC02" w:rsidR="009F7F65" w:rsidRDefault="009F7F65" w:rsidP="00236D09">
      <w:pPr>
        <w:pStyle w:val="Default"/>
        <w:spacing w:after="109"/>
        <w:ind w:left="720"/>
        <w:contextualSpacing/>
      </w:pPr>
    </w:p>
    <w:p w14:paraId="352B8C58" w14:textId="62B3C9EF" w:rsidR="009F7F65" w:rsidRDefault="009F7F65" w:rsidP="00236D09">
      <w:pPr>
        <w:pStyle w:val="Default"/>
        <w:spacing w:after="109"/>
        <w:ind w:left="720"/>
        <w:contextualSpacing/>
      </w:pPr>
    </w:p>
    <w:p w14:paraId="2656B7FB" w14:textId="67DCF013" w:rsidR="009F7F65" w:rsidRDefault="009F7F65" w:rsidP="00236D09">
      <w:pPr>
        <w:pStyle w:val="Default"/>
        <w:spacing w:after="109"/>
        <w:ind w:left="720"/>
        <w:contextualSpacing/>
      </w:pPr>
    </w:p>
    <w:p w14:paraId="21F2E537" w14:textId="7E50406D" w:rsidR="009F7F65" w:rsidRDefault="009F7F65" w:rsidP="00236D09">
      <w:pPr>
        <w:pStyle w:val="Default"/>
        <w:spacing w:after="109"/>
        <w:ind w:left="720"/>
        <w:contextualSpacing/>
      </w:pPr>
    </w:p>
    <w:p w14:paraId="67C48071" w14:textId="78807026" w:rsidR="009F7F65" w:rsidRDefault="009F7F65" w:rsidP="00236D09">
      <w:pPr>
        <w:pStyle w:val="Default"/>
        <w:spacing w:after="109"/>
        <w:ind w:left="720"/>
        <w:contextualSpacing/>
      </w:pPr>
    </w:p>
    <w:p w14:paraId="36CEDD81" w14:textId="39147634" w:rsidR="009F7F65" w:rsidRDefault="009F7F65" w:rsidP="00236D09">
      <w:pPr>
        <w:pStyle w:val="Default"/>
        <w:spacing w:after="109"/>
        <w:ind w:left="720"/>
        <w:contextualSpacing/>
      </w:pPr>
    </w:p>
    <w:p w14:paraId="610788A6" w14:textId="77777777" w:rsidR="009F7F65" w:rsidRDefault="009F7F65" w:rsidP="00236D09">
      <w:pPr>
        <w:pStyle w:val="Default"/>
        <w:spacing w:after="109"/>
        <w:ind w:left="720"/>
        <w:contextualSpacing/>
      </w:pPr>
    </w:p>
    <w:p w14:paraId="12A1F1BB" w14:textId="0C4306F0" w:rsidR="00EF22E0" w:rsidRPr="00236D09" w:rsidRDefault="00EF22E0" w:rsidP="00236D09">
      <w:pPr>
        <w:pStyle w:val="Default"/>
        <w:numPr>
          <w:ilvl w:val="0"/>
          <w:numId w:val="3"/>
        </w:numPr>
        <w:spacing w:after="109"/>
        <w:contextualSpacing/>
        <w:rPr>
          <w:i/>
          <w:iCs/>
        </w:rPr>
      </w:pPr>
      <w:r w:rsidRPr="00236D09">
        <w:rPr>
          <w:i/>
          <w:iCs/>
        </w:rPr>
        <w:lastRenderedPageBreak/>
        <w:t xml:space="preserve">Find a solid state (semiconductor) switching device on the internet that can be used in the above circuit. </w:t>
      </w:r>
      <w:r w:rsidRPr="00236D09">
        <w:rPr>
          <w:b/>
          <w:bCs/>
          <w:i/>
          <w:iCs/>
        </w:rPr>
        <w:t xml:space="preserve">Attach the datasheet </w:t>
      </w:r>
      <w:r w:rsidRPr="00236D09">
        <w:rPr>
          <w:i/>
          <w:iCs/>
        </w:rPr>
        <w:t xml:space="preserve">for this device. </w:t>
      </w:r>
      <w:r w:rsidRPr="00236D09">
        <w:rPr>
          <w:b/>
          <w:bCs/>
          <w:i/>
          <w:iCs/>
        </w:rPr>
        <w:t xml:space="preserve">Point out the important details </w:t>
      </w:r>
      <w:r w:rsidRPr="00236D09">
        <w:rPr>
          <w:i/>
          <w:iCs/>
        </w:rPr>
        <w:t xml:space="preserve">in the datasheet of the device that proves the usability of the device. </w:t>
      </w:r>
      <w:r w:rsidRPr="00236D09">
        <w:rPr>
          <w:b/>
          <w:bCs/>
          <w:i/>
          <w:iCs/>
        </w:rPr>
        <w:t>(5 pts)</w:t>
      </w:r>
    </w:p>
    <w:p w14:paraId="2B0275A4" w14:textId="5123CCAB" w:rsidR="00A809BF" w:rsidRDefault="00A809BF" w:rsidP="00A809BF">
      <w:pPr>
        <w:pStyle w:val="Default"/>
        <w:spacing w:after="109"/>
        <w:contextualSpacing/>
      </w:pPr>
    </w:p>
    <w:p w14:paraId="656F9522" w14:textId="59180CE8" w:rsidR="00E131F9" w:rsidRDefault="00E131F9" w:rsidP="00E131F9">
      <w:pPr>
        <w:pStyle w:val="Default"/>
        <w:spacing w:after="109"/>
        <w:ind w:left="720"/>
        <w:contextualSpacing/>
      </w:pPr>
      <w:r>
        <w:t>A MOSFET transistor that is able to be used in the above circuit is the IRLB8721PbF HEXFET Power MOSFET:</w:t>
      </w:r>
    </w:p>
    <w:p w14:paraId="126B61F8" w14:textId="4CCB3B96" w:rsidR="00E42C1E" w:rsidRDefault="00133D8E" w:rsidP="00A809BF">
      <w:pPr>
        <w:pStyle w:val="Default"/>
        <w:spacing w:after="109"/>
        <w:contextualSpacing/>
        <w:jc w:val="center"/>
      </w:pPr>
      <w:r>
        <w:rPr>
          <w:i/>
          <w:noProof/>
        </w:rPr>
        <mc:AlternateContent>
          <mc:Choice Requires="wps">
            <w:drawing>
              <wp:anchor distT="0" distB="0" distL="114300" distR="114300" simplePos="0" relativeHeight="251930624" behindDoc="0" locked="0" layoutInCell="1" allowOverlap="1" wp14:anchorId="3E75F77D" wp14:editId="3D7BFE25">
                <wp:simplePos x="0" y="0"/>
                <wp:positionH relativeFrom="column">
                  <wp:posOffset>-344</wp:posOffset>
                </wp:positionH>
                <wp:positionV relativeFrom="paragraph">
                  <wp:posOffset>405184</wp:posOffset>
                </wp:positionV>
                <wp:extent cx="5909536" cy="204594"/>
                <wp:effectExtent l="12700" t="12700" r="8890" b="11430"/>
                <wp:wrapNone/>
                <wp:docPr id="7" name="Text Box 7"/>
                <wp:cNvGraphicFramePr/>
                <a:graphic xmlns:a="http://schemas.openxmlformats.org/drawingml/2006/main">
                  <a:graphicData uri="http://schemas.microsoft.com/office/word/2010/wordprocessingShape">
                    <wps:wsp>
                      <wps:cNvSpPr txBox="1"/>
                      <wps:spPr>
                        <a:xfrm>
                          <a:off x="0" y="0"/>
                          <a:ext cx="5909536" cy="204594"/>
                        </a:xfrm>
                        <a:prstGeom prst="rect">
                          <a:avLst/>
                        </a:prstGeom>
                        <a:noFill/>
                        <a:ln w="19050">
                          <a:solidFill>
                            <a:srgbClr val="FF0000"/>
                          </a:solidFill>
                        </a:ln>
                      </wps:spPr>
                      <wps:txbx>
                        <w:txbxContent>
                          <w:p w14:paraId="12E9A3D4" w14:textId="77777777" w:rsidR="00133D8E" w:rsidRDefault="00133D8E" w:rsidP="00133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E75F77D" id="_x0000_t202" coordsize="21600,21600" o:spt="202" path="m,l,21600r21600,l21600,xe">
                <v:stroke joinstyle="miter"/>
                <v:path gradientshapeok="t" o:connecttype="rect"/>
              </v:shapetype>
              <v:shape id="Text Box 7" o:spid="_x0000_s1026" type="#_x0000_t202" style="position:absolute;left:0;text-align:left;margin-left:-.05pt;margin-top:31.9pt;width:465.3pt;height:16.1pt;z-index:25193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" filled="f" strokecolor="red" strokeweight="1.5pt">
                <v:textbox>
                  <w:txbxContent>
                    <w:p w14:paraId="12E9A3D4" w14:textId="77777777" w:rsidR="00133D8E" w:rsidRDefault="00133D8E" w:rsidP="00133D8E"/>
                  </w:txbxContent>
                </v:textbox>
              </v:shape>
            </w:pict>
          </mc:Fallback>
        </mc:AlternateContent>
      </w:r>
      <w:r w:rsidR="00A809BF" w:rsidRPr="00A809BF">
        <w:drawing>
          <wp:inline distT="0" distB="0" distL="0" distR="0" wp14:anchorId="402F009E" wp14:editId="6CBF1DA4">
            <wp:extent cx="5893055" cy="756422"/>
            <wp:effectExtent l="12700" t="12700" r="12700"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2673" cy="785895"/>
                    </a:xfrm>
                    <a:prstGeom prst="rect">
                      <a:avLst/>
                    </a:prstGeom>
                    <a:ln>
                      <a:solidFill>
                        <a:schemeClr val="tx1"/>
                      </a:solidFill>
                    </a:ln>
                  </pic:spPr>
                </pic:pic>
              </a:graphicData>
            </a:graphic>
          </wp:inline>
        </w:drawing>
      </w:r>
    </w:p>
    <w:p w14:paraId="22DF4A85" w14:textId="29210220" w:rsidR="00133D8E" w:rsidRDefault="00133D8E" w:rsidP="00133D8E">
      <w:pPr>
        <w:pStyle w:val="Default"/>
        <w:spacing w:after="109"/>
        <w:contextualSpacing/>
      </w:pPr>
    </w:p>
    <w:p w14:paraId="41825607" w14:textId="5EFA8B9F" w:rsidR="00133D8E" w:rsidRDefault="00133D8E" w:rsidP="00133D8E">
      <w:pPr>
        <w:pStyle w:val="Default"/>
        <w:spacing w:after="109"/>
        <w:contextualSpacing/>
      </w:pPr>
      <w:r>
        <w:rPr>
          <w:i/>
          <w:noProof/>
        </w:rPr>
        <mc:AlternateContent>
          <mc:Choice Requires="wps">
            <w:drawing>
              <wp:anchor distT="0" distB="0" distL="114300" distR="114300" simplePos="0" relativeHeight="251928576" behindDoc="0" locked="0" layoutInCell="1" allowOverlap="1" wp14:anchorId="57C85480" wp14:editId="61EE6D72">
                <wp:simplePos x="0" y="0"/>
                <wp:positionH relativeFrom="column">
                  <wp:posOffset>4154</wp:posOffset>
                </wp:positionH>
                <wp:positionV relativeFrom="paragraph">
                  <wp:posOffset>374211</wp:posOffset>
                </wp:positionV>
                <wp:extent cx="5909892" cy="158216"/>
                <wp:effectExtent l="12700" t="12700" r="8890" b="6985"/>
                <wp:wrapNone/>
                <wp:docPr id="6" name="Text Box 6"/>
                <wp:cNvGraphicFramePr/>
                <a:graphic xmlns:a="http://schemas.openxmlformats.org/drawingml/2006/main">
                  <a:graphicData uri="http://schemas.microsoft.com/office/word/2010/wordprocessingShape">
                    <wps:wsp>
                      <wps:cNvSpPr txBox="1"/>
                      <wps:spPr>
                        <a:xfrm>
                          <a:off x="0" y="0"/>
                          <a:ext cx="5909892" cy="158216"/>
                        </a:xfrm>
                        <a:prstGeom prst="rect">
                          <a:avLst/>
                        </a:prstGeom>
                        <a:noFill/>
                        <a:ln w="19050">
                          <a:solidFill>
                            <a:srgbClr val="FF0000"/>
                          </a:solidFill>
                        </a:ln>
                      </wps:spPr>
                      <wps:txbx>
                        <w:txbxContent>
                          <w:p w14:paraId="304BDCD4" w14:textId="77777777" w:rsidR="00133D8E" w:rsidRDefault="00133D8E" w:rsidP="00133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85480" id="Text Box 6" o:spid="_x0000_s1027" type="#_x0000_t202" style="position:absolute;margin-left:.35pt;margin-top:29.45pt;width:465.35pt;height:12.4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" filled="f" strokecolor="red" strokeweight="1.5pt">
                <v:textbox>
                  <w:txbxContent>
                    <w:p w14:paraId="304BDCD4" w14:textId="77777777" w:rsidR="00133D8E" w:rsidRDefault="00133D8E" w:rsidP="00133D8E"/>
                  </w:txbxContent>
                </v:textbox>
              </v:shape>
            </w:pict>
          </mc:Fallback>
        </mc:AlternateContent>
      </w:r>
      <w:r>
        <w:rPr>
          <w:i/>
          <w:noProof/>
        </w:rPr>
        <mc:AlternateContent>
          <mc:Choice Requires="wps">
            <w:drawing>
              <wp:anchor distT="0" distB="0" distL="114300" distR="114300" simplePos="0" relativeHeight="251926528" behindDoc="0" locked="0" layoutInCell="1" allowOverlap="1" wp14:anchorId="3B4BD725" wp14:editId="2C8AA27C">
                <wp:simplePos x="0" y="0"/>
                <wp:positionH relativeFrom="column">
                  <wp:posOffset>4178893</wp:posOffset>
                </wp:positionH>
                <wp:positionV relativeFrom="paragraph">
                  <wp:posOffset>177658</wp:posOffset>
                </wp:positionV>
                <wp:extent cx="1785846" cy="158215"/>
                <wp:effectExtent l="12700" t="12700" r="17780" b="6985"/>
                <wp:wrapNone/>
                <wp:docPr id="5" name="Text Box 5"/>
                <wp:cNvGraphicFramePr/>
                <a:graphic xmlns:a="http://schemas.openxmlformats.org/drawingml/2006/main">
                  <a:graphicData uri="http://schemas.microsoft.com/office/word/2010/wordprocessingShape">
                    <wps:wsp>
                      <wps:cNvSpPr txBox="1"/>
                      <wps:spPr>
                        <a:xfrm>
                          <a:off x="0" y="0"/>
                          <a:ext cx="1785846" cy="158215"/>
                        </a:xfrm>
                        <a:prstGeom prst="rect">
                          <a:avLst/>
                        </a:prstGeom>
                        <a:noFill/>
                        <a:ln w="19050">
                          <a:solidFill>
                            <a:srgbClr val="FF0000"/>
                          </a:solidFill>
                        </a:ln>
                      </wps:spPr>
                      <wps:txbx>
                        <w:txbxContent>
                          <w:p w14:paraId="23557B5B" w14:textId="77777777" w:rsidR="00133D8E" w:rsidRDefault="00133D8E" w:rsidP="00133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BD725" id="Text Box 5" o:spid="_x0000_s1028" type="#_x0000_t202" style="position:absolute;margin-left:329.05pt;margin-top:14pt;width:140.6pt;height:12.4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" filled="f" strokecolor="red" strokeweight="1.5pt">
                <v:textbox>
                  <w:txbxContent>
                    <w:p w14:paraId="23557B5B" w14:textId="77777777" w:rsidR="00133D8E" w:rsidRDefault="00133D8E" w:rsidP="00133D8E"/>
                  </w:txbxContent>
                </v:textbox>
              </v:shape>
            </w:pict>
          </mc:Fallback>
        </mc:AlternateContent>
      </w:r>
      <w:r w:rsidRPr="00133D8E">
        <w:drawing>
          <wp:inline distT="0" distB="0" distL="0" distR="0" wp14:anchorId="72BC1F4A" wp14:editId="22D93546">
            <wp:extent cx="5943600" cy="692150"/>
            <wp:effectExtent l="12700" t="12700" r="12700" b="19050"/>
            <wp:docPr id="4" name="Picture 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692150"/>
                    </a:xfrm>
                    <a:prstGeom prst="rect">
                      <a:avLst/>
                    </a:prstGeom>
                    <a:ln>
                      <a:solidFill>
                        <a:schemeClr val="tx1"/>
                      </a:solidFill>
                    </a:ln>
                  </pic:spPr>
                </pic:pic>
              </a:graphicData>
            </a:graphic>
          </wp:inline>
        </w:drawing>
      </w:r>
    </w:p>
    <w:p w14:paraId="2D234260" w14:textId="1130FDEC" w:rsidR="00A3782F" w:rsidRDefault="00133D8E" w:rsidP="00133D8E">
      <w:pPr>
        <w:pStyle w:val="Default"/>
        <w:spacing w:after="109"/>
        <w:contextualSpacing/>
      </w:pPr>
      <w:r>
        <w:tab/>
      </w:r>
    </w:p>
    <w:p w14:paraId="1F8A132A" w14:textId="14FDA957" w:rsidR="00133D8E" w:rsidRDefault="00133D8E" w:rsidP="00133D8E">
      <w:pPr>
        <w:pStyle w:val="Default"/>
        <w:spacing w:after="109"/>
        <w:ind w:left="720"/>
        <w:contextualSpacing/>
      </w:pPr>
      <w:r>
        <w:t xml:space="preserve">As indicated in the above screenshots from the datasheet, this MOSFET transistor has a gate threshold voltage between 1.35 V and 2.35 V, values that are lower than the input voltage values that the MSP432 GPIO pins can supply; hence, the MSP can comfortably supply a sufficiently high voltage necessary to turn the MOSFET transistor on.  Furthermore, </w:t>
      </w:r>
      <w:r w:rsidR="00351277">
        <w:t xml:space="preserve">for this specific MOSFET, </w:t>
      </w:r>
      <w:r>
        <w:t xml:space="preserve">a gate-source voltage of 4.5 V corresponds to a drain current as high as 25 </w:t>
      </w:r>
      <w:r w:rsidR="00351277">
        <w:t>A</w:t>
      </w:r>
      <w:r>
        <w:t>, which is significantly higher than the 780 mA required to start the motor; as a result, this suggests that the input voltage of the MSP432 GPIO pins can easily be adjusted in order for the MOSFET to provide a drain current that is slightly above 780 mA</w:t>
      </w:r>
      <w:r w:rsidR="008C1408">
        <w:t>, thereby being able to start the motor</w:t>
      </w:r>
      <w:r>
        <w:t>.</w:t>
      </w:r>
      <w:r w:rsidR="008C1408">
        <w:t xml:space="preserve">  </w:t>
      </w:r>
      <w:r w:rsidR="00EC62D4">
        <w:t>Lastly, 24 V DC is supplied to the motor</w:t>
      </w:r>
      <w:r w:rsidR="00C166C0">
        <w:t>; because this is</w:t>
      </w:r>
      <w:r w:rsidR="00EC62D4">
        <w:t xml:space="preserve"> less than the maximum drain-to-source voltage that this MOSFET transistor is capable of handling before experiencing any damage</w:t>
      </w:r>
      <w:r w:rsidR="00C166C0">
        <w:t xml:space="preserve">, the chances that this transistor would experience any damage due to this </w:t>
      </w:r>
      <w:r w:rsidR="00C92CB4">
        <w:t>specific application</w:t>
      </w:r>
      <w:bookmarkStart w:id="0" w:name="_GoBack"/>
      <w:bookmarkEnd w:id="0"/>
      <w:r w:rsidR="00C166C0">
        <w:t xml:space="preserve"> is unlikely</w:t>
      </w:r>
      <w:r w:rsidR="00EC62D4">
        <w:t>.  Hence, all of the previously mentioned reasons support the fact that this specific MOSFET transistor is suitable for this application.</w:t>
      </w:r>
    </w:p>
    <w:p w14:paraId="1C5EF177" w14:textId="0C5B9842" w:rsidR="00236D09" w:rsidRDefault="00236D09" w:rsidP="00236D09">
      <w:pPr>
        <w:pStyle w:val="Default"/>
        <w:spacing w:after="109"/>
        <w:ind w:left="720"/>
        <w:contextualSpacing/>
      </w:pPr>
    </w:p>
    <w:p w14:paraId="30ECD0CD" w14:textId="0813247D" w:rsidR="007115B6" w:rsidRDefault="007115B6" w:rsidP="00236D09">
      <w:pPr>
        <w:pStyle w:val="Default"/>
        <w:spacing w:after="109"/>
        <w:ind w:left="720"/>
        <w:contextualSpacing/>
      </w:pPr>
    </w:p>
    <w:p w14:paraId="616B84FB" w14:textId="74D98C83" w:rsidR="007115B6" w:rsidRDefault="007115B6" w:rsidP="00236D09">
      <w:pPr>
        <w:pStyle w:val="Default"/>
        <w:spacing w:after="109"/>
        <w:ind w:left="720"/>
        <w:contextualSpacing/>
      </w:pPr>
    </w:p>
    <w:p w14:paraId="58F07D0B" w14:textId="1CF9E7CA" w:rsidR="007115B6" w:rsidRDefault="007115B6" w:rsidP="00236D09">
      <w:pPr>
        <w:pStyle w:val="Default"/>
        <w:spacing w:after="109"/>
        <w:ind w:left="720"/>
        <w:contextualSpacing/>
      </w:pPr>
    </w:p>
    <w:p w14:paraId="3A3DED3A" w14:textId="74C2906D" w:rsidR="007115B6" w:rsidRDefault="007115B6" w:rsidP="00236D09">
      <w:pPr>
        <w:pStyle w:val="Default"/>
        <w:spacing w:after="109"/>
        <w:ind w:left="720"/>
        <w:contextualSpacing/>
      </w:pPr>
    </w:p>
    <w:p w14:paraId="672B94F0" w14:textId="0DFDB865" w:rsidR="007115B6" w:rsidRDefault="007115B6" w:rsidP="00236D09">
      <w:pPr>
        <w:pStyle w:val="Default"/>
        <w:spacing w:after="109"/>
        <w:ind w:left="720"/>
        <w:contextualSpacing/>
      </w:pPr>
    </w:p>
    <w:p w14:paraId="5997C22C" w14:textId="2E00F6C4" w:rsidR="007115B6" w:rsidRDefault="007115B6" w:rsidP="00236D09">
      <w:pPr>
        <w:pStyle w:val="Default"/>
        <w:spacing w:after="109"/>
        <w:ind w:left="720"/>
        <w:contextualSpacing/>
      </w:pPr>
    </w:p>
    <w:p w14:paraId="76077C71" w14:textId="183DE095" w:rsidR="007115B6" w:rsidRDefault="007115B6" w:rsidP="00236D09">
      <w:pPr>
        <w:pStyle w:val="Default"/>
        <w:spacing w:after="109"/>
        <w:ind w:left="720"/>
        <w:contextualSpacing/>
      </w:pPr>
    </w:p>
    <w:p w14:paraId="18DD6C67" w14:textId="01946EB5" w:rsidR="007115B6" w:rsidRDefault="007115B6" w:rsidP="00236D09">
      <w:pPr>
        <w:pStyle w:val="Default"/>
        <w:spacing w:after="109"/>
        <w:ind w:left="720"/>
        <w:contextualSpacing/>
      </w:pPr>
    </w:p>
    <w:p w14:paraId="3667CD94" w14:textId="4746669B" w:rsidR="007115B6" w:rsidRDefault="007115B6" w:rsidP="00236D09">
      <w:pPr>
        <w:pStyle w:val="Default"/>
        <w:spacing w:after="109"/>
        <w:ind w:left="720"/>
        <w:contextualSpacing/>
      </w:pPr>
    </w:p>
    <w:p w14:paraId="72DB2451" w14:textId="5C0D39BA" w:rsidR="007115B6" w:rsidRDefault="007115B6" w:rsidP="00236D09">
      <w:pPr>
        <w:pStyle w:val="Default"/>
        <w:spacing w:after="109"/>
        <w:ind w:left="720"/>
        <w:contextualSpacing/>
      </w:pPr>
    </w:p>
    <w:p w14:paraId="026C699E" w14:textId="141C8C19" w:rsidR="007115B6" w:rsidRDefault="007115B6" w:rsidP="00236D09">
      <w:pPr>
        <w:pStyle w:val="Default"/>
        <w:spacing w:after="109"/>
        <w:ind w:left="720"/>
        <w:contextualSpacing/>
      </w:pPr>
    </w:p>
    <w:p w14:paraId="26374951" w14:textId="320475AE" w:rsidR="007115B6" w:rsidRDefault="007115B6" w:rsidP="00236D09">
      <w:pPr>
        <w:pStyle w:val="Default"/>
        <w:spacing w:after="109"/>
        <w:ind w:left="720"/>
        <w:contextualSpacing/>
      </w:pPr>
    </w:p>
    <w:p w14:paraId="3A0044F0" w14:textId="37618E18" w:rsidR="007115B6" w:rsidRDefault="007115B6" w:rsidP="00236D09">
      <w:pPr>
        <w:pStyle w:val="Default"/>
        <w:spacing w:after="109"/>
        <w:ind w:left="720"/>
        <w:contextualSpacing/>
      </w:pPr>
    </w:p>
    <w:p w14:paraId="3494FF91" w14:textId="77777777" w:rsidR="007115B6" w:rsidRDefault="007115B6" w:rsidP="00236D09">
      <w:pPr>
        <w:pStyle w:val="Default"/>
        <w:spacing w:after="109"/>
        <w:ind w:left="720"/>
        <w:contextualSpacing/>
      </w:pPr>
    </w:p>
    <w:p w14:paraId="22221745" w14:textId="287FACD5" w:rsidR="00EF22E0" w:rsidRPr="00A3782F" w:rsidRDefault="001F1D41" w:rsidP="00236D09">
      <w:pPr>
        <w:pStyle w:val="Default"/>
        <w:numPr>
          <w:ilvl w:val="0"/>
          <w:numId w:val="3"/>
        </w:numPr>
        <w:spacing w:after="109"/>
        <w:contextualSpacing/>
        <w:rPr>
          <w:i/>
          <w:iCs/>
        </w:rPr>
      </w:pPr>
      <w:r>
        <w:rPr>
          <w:i/>
          <w:iCs/>
          <w:noProof/>
        </w:rPr>
        <w:lastRenderedPageBreak/>
        <mc:AlternateContent>
          <mc:Choice Requires="wpi">
            <w:drawing>
              <wp:anchor distT="0" distB="0" distL="114300" distR="114300" simplePos="0" relativeHeight="251692032" behindDoc="0" locked="0" layoutInCell="1" allowOverlap="1" wp14:anchorId="45163B26" wp14:editId="65D8FBFD">
                <wp:simplePos x="0" y="0"/>
                <wp:positionH relativeFrom="column">
                  <wp:posOffset>2780280</wp:posOffset>
                </wp:positionH>
                <wp:positionV relativeFrom="paragraph">
                  <wp:posOffset>-7721412</wp:posOffset>
                </wp:positionV>
                <wp:extent cx="271080" cy="9720"/>
                <wp:effectExtent l="38100" t="38100" r="34290" b="41275"/>
                <wp:wrapNone/>
                <wp:docPr id="48" name="Ink 48"/>
                <wp:cNvGraphicFramePr/>
                <a:graphic xmlns:a="http://schemas.openxmlformats.org/drawingml/2006/main">
                  <a:graphicData uri="http://schemas.microsoft.com/office/word/2010/wordprocessingInk">
                    <w14:contentPart bwMode="auto" r:id="rId49">
                      <w14:nvContentPartPr>
                        <w14:cNvContentPartPr/>
                      </w14:nvContentPartPr>
                      <w14:xfrm>
                        <a:off x="0" y="0"/>
                        <a:ext cx="271080" cy="9720"/>
                      </w14:xfrm>
                    </w14:contentPart>
                  </a:graphicData>
                </a:graphic>
              </wp:anchor>
            </w:drawing>
          </mc:Choice>
          <mc:Fallback>
            <w:pict>
              <v:shape w14:anchorId="782761AD" id="Ink 48" o:spid="_x0000_s1026" type="#_x0000_t75" style="position:absolute;margin-left:217.7pt;margin-top:-609.2pt;width:23.8pt;height:3.1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">
                <v:imagedata r:id="rId50" o:title=""/>
              </v:shape>
            </w:pict>
          </mc:Fallback>
        </mc:AlternateContent>
      </w:r>
      <w:r w:rsidR="00EF22E0" w:rsidRPr="00236D09">
        <w:rPr>
          <w:i/>
          <w:iCs/>
        </w:rPr>
        <w:t xml:space="preserve">Find a solid state (semiconductor) switching device on the internet that </w:t>
      </w:r>
      <w:r w:rsidR="00EF22E0" w:rsidRPr="00236D09">
        <w:rPr>
          <w:b/>
          <w:bCs/>
          <w:i/>
          <w:iCs/>
        </w:rPr>
        <w:t xml:space="preserve">cannot </w:t>
      </w:r>
      <w:r w:rsidR="00EF22E0" w:rsidRPr="00236D09">
        <w:rPr>
          <w:i/>
          <w:iCs/>
        </w:rPr>
        <w:t xml:space="preserve">be used in the above circuit. </w:t>
      </w:r>
      <w:r w:rsidR="00EF22E0" w:rsidRPr="00236D09">
        <w:rPr>
          <w:b/>
          <w:bCs/>
          <w:i/>
          <w:iCs/>
        </w:rPr>
        <w:t xml:space="preserve">Attach the datasheet </w:t>
      </w:r>
      <w:r w:rsidR="00EF22E0" w:rsidRPr="00236D09">
        <w:rPr>
          <w:i/>
          <w:iCs/>
        </w:rPr>
        <w:t xml:space="preserve">for this device. </w:t>
      </w:r>
      <w:r w:rsidR="00EF22E0" w:rsidRPr="00236D09">
        <w:rPr>
          <w:b/>
          <w:bCs/>
          <w:i/>
          <w:iCs/>
        </w:rPr>
        <w:t xml:space="preserve">Point out the important details </w:t>
      </w:r>
      <w:r w:rsidR="00EF22E0" w:rsidRPr="00236D09">
        <w:rPr>
          <w:i/>
          <w:iCs/>
        </w:rPr>
        <w:t xml:space="preserve">in the datasheet which show that this component is not suited to this application. </w:t>
      </w:r>
      <w:r w:rsidR="00EF22E0" w:rsidRPr="00236D09">
        <w:rPr>
          <w:b/>
          <w:bCs/>
          <w:i/>
          <w:iCs/>
        </w:rPr>
        <w:t>(5 pts)</w:t>
      </w:r>
    </w:p>
    <w:p w14:paraId="436D2115" w14:textId="2243EC52" w:rsidR="00A3782F" w:rsidRPr="00A3782F" w:rsidRDefault="0056405E" w:rsidP="008C49EA">
      <w:pPr>
        <w:pStyle w:val="Default"/>
        <w:spacing w:after="109"/>
        <w:ind w:left="720"/>
        <w:contextualSpacing/>
      </w:pPr>
      <w:r>
        <w:t>A MOSFET transistor that cannot be used in the above circuit is the Supertex 2N7000</w:t>
      </w:r>
      <w:r w:rsidR="00A81AC3">
        <w:t>:</w:t>
      </w:r>
    </w:p>
    <w:p w14:paraId="0CF1B9A2" w14:textId="22CDD358" w:rsidR="00B72889" w:rsidRDefault="008C49EA" w:rsidP="00A81AC3">
      <w:pPr>
        <w:jc w:val="center"/>
        <w:rPr>
          <w:rFonts w:cs="Times New Roman"/>
          <w:i/>
          <w:sz w:val="24"/>
        </w:rPr>
      </w:pPr>
      <w:r>
        <w:rPr>
          <w:rFonts w:cs="Times New Roman"/>
          <w:i/>
          <w:noProof/>
          <w:sz w:val="24"/>
        </w:rPr>
        <mc:AlternateContent>
          <mc:Choice Requires="wps">
            <w:drawing>
              <wp:anchor distT="0" distB="0" distL="114300" distR="114300" simplePos="0" relativeHeight="251924480" behindDoc="0" locked="0" layoutInCell="1" allowOverlap="1" wp14:anchorId="1251D127" wp14:editId="03C11B60">
                <wp:simplePos x="0" y="0"/>
                <wp:positionH relativeFrom="column">
                  <wp:posOffset>12700</wp:posOffset>
                </wp:positionH>
                <wp:positionV relativeFrom="paragraph">
                  <wp:posOffset>1562035</wp:posOffset>
                </wp:positionV>
                <wp:extent cx="5909536" cy="204594"/>
                <wp:effectExtent l="12700" t="12700" r="8890" b="11430"/>
                <wp:wrapNone/>
                <wp:docPr id="2" name="Text Box 2"/>
                <wp:cNvGraphicFramePr/>
                <a:graphic xmlns:a="http://schemas.openxmlformats.org/drawingml/2006/main">
                  <a:graphicData uri="http://schemas.microsoft.com/office/word/2010/wordprocessingShape">
                    <wps:wsp>
                      <wps:cNvSpPr txBox="1"/>
                      <wps:spPr>
                        <a:xfrm>
                          <a:off x="0" y="0"/>
                          <a:ext cx="5909536" cy="204594"/>
                        </a:xfrm>
                        <a:prstGeom prst="rect">
                          <a:avLst/>
                        </a:prstGeom>
                        <a:noFill/>
                        <a:ln w="19050">
                          <a:solidFill>
                            <a:srgbClr val="FF0000"/>
                          </a:solidFill>
                        </a:ln>
                      </wps:spPr>
                      <wps:txbx>
                        <w:txbxContent>
                          <w:p w14:paraId="71EFC245" w14:textId="77777777" w:rsidR="008C49EA" w:rsidRDefault="008C49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51D127" id="Text Box 2" o:spid="_x0000_s1029" type="#_x0000_t202" style="position:absolute;left:0;text-align:left;margin-left:1pt;margin-top:123pt;width:465.3pt;height:16.1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" filled="f" strokecolor="red" strokeweight="1.5pt">
                <v:textbox>
                  <w:txbxContent>
                    <w:p w14:paraId="71EFC245" w14:textId="77777777" w:rsidR="008C49EA" w:rsidRDefault="008C49EA"/>
                  </w:txbxContent>
                </v:textbox>
              </v:shape>
            </w:pict>
          </mc:Fallback>
        </mc:AlternateContent>
      </w:r>
      <w:r w:rsidR="00A81AC3" w:rsidRPr="00A81AC3">
        <w:rPr>
          <w:rFonts w:cs="Times New Roman"/>
          <w:i/>
          <w:sz w:val="24"/>
        </w:rPr>
        <w:drawing>
          <wp:inline distT="0" distB="0" distL="0" distR="0" wp14:anchorId="190CE29B" wp14:editId="14F644F9">
            <wp:extent cx="5952507" cy="1755775"/>
            <wp:effectExtent l="12700" t="12700" r="16510" b="9525"/>
            <wp:docPr id="1" name="Picture 1"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84072" cy="1824078"/>
                    </a:xfrm>
                    <a:prstGeom prst="rect">
                      <a:avLst/>
                    </a:prstGeom>
                    <a:ln>
                      <a:solidFill>
                        <a:schemeClr val="tx1"/>
                      </a:solidFill>
                    </a:ln>
                  </pic:spPr>
                </pic:pic>
              </a:graphicData>
            </a:graphic>
          </wp:inline>
        </w:drawing>
      </w:r>
    </w:p>
    <w:p w14:paraId="4D318A5E" w14:textId="1B6BD7F5" w:rsidR="008C49EA" w:rsidRPr="00A74B24" w:rsidRDefault="008C49EA" w:rsidP="00407849">
      <w:pPr>
        <w:ind w:left="720"/>
        <w:rPr>
          <w:rFonts w:cs="Times New Roman"/>
          <w:iCs/>
          <w:sz w:val="24"/>
        </w:rPr>
      </w:pPr>
      <w:r>
        <w:rPr>
          <w:rFonts w:cs="Times New Roman"/>
          <w:iCs/>
          <w:sz w:val="24"/>
        </w:rPr>
        <w:t xml:space="preserve">Although the </w:t>
      </w:r>
      <w:r w:rsidR="00A74B24">
        <w:rPr>
          <w:rFonts w:cs="Times New Roman"/>
          <w:iCs/>
          <w:sz w:val="24"/>
        </w:rPr>
        <w:t>V</w:t>
      </w:r>
      <w:r w:rsidR="00A74B24">
        <w:rPr>
          <w:rFonts w:cs="Times New Roman"/>
          <w:iCs/>
          <w:sz w:val="24"/>
          <w:vertAlign w:val="subscript"/>
        </w:rPr>
        <w:t>GS</w:t>
      </w:r>
      <w:r w:rsidR="00A74B24">
        <w:rPr>
          <w:rFonts w:cs="Times New Roman"/>
          <w:iCs/>
          <w:sz w:val="24"/>
        </w:rPr>
        <w:t xml:space="preserve"> that’s able to be supplied by the MSP432 GPIO pins exceeds the gate threshold voltage for this transistor, the on-state drain current supplied by this MOSFET is nowhere near as high as the necessary 780 mA current required to start the motor.</w:t>
      </w:r>
      <w:r w:rsidR="00E71440">
        <w:rPr>
          <w:rFonts w:cs="Times New Roman"/>
          <w:iCs/>
          <w:sz w:val="24"/>
        </w:rPr>
        <w:t xml:space="preserve">  Hence, this MOSFET is not suitable at all to this application.</w:t>
      </w:r>
    </w:p>
    <w:sectPr w:rsidR="008C49EA" w:rsidRPr="00A74B24">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0AF9B" w14:textId="77777777" w:rsidR="002F2E8C" w:rsidRDefault="002F2E8C" w:rsidP="00156600">
      <w:pPr>
        <w:spacing w:after="0" w:line="240" w:lineRule="auto"/>
      </w:pPr>
      <w:r>
        <w:separator/>
      </w:r>
    </w:p>
  </w:endnote>
  <w:endnote w:type="continuationSeparator" w:id="0">
    <w:p w14:paraId="66B2E0C4" w14:textId="77777777" w:rsidR="002F2E8C" w:rsidRDefault="002F2E8C" w:rsidP="00156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565BB" w14:textId="00BD3636" w:rsidR="004639F8" w:rsidRPr="004639F8" w:rsidRDefault="000A6D20" w:rsidP="004639F8">
    <w:pPr>
      <w:pStyle w:val="Footer"/>
      <w:tabs>
        <w:tab w:val="left" w:pos="4896"/>
      </w:tabs>
      <w:rPr>
        <w:b/>
        <w:sz w:val="28"/>
      </w:rPr>
    </w:pPr>
    <w:r>
      <w:rPr>
        <w:color w:val="AEAAAA" w:themeColor="background2" w:themeShade="BF"/>
        <w:sz w:val="16"/>
      </w:rPr>
      <w:t>Hammond</w:t>
    </w:r>
    <w:r w:rsidR="004639F8">
      <w:rPr>
        <w:color w:val="AEAAAA" w:themeColor="background2" w:themeShade="BF"/>
        <w:sz w:val="16"/>
      </w:rPr>
      <w:tab/>
    </w:r>
    <w:r w:rsidR="004639F8">
      <w:rPr>
        <w:color w:val="AEAAAA" w:themeColor="background2" w:themeShade="BF"/>
        <w:sz w:val="16"/>
      </w:rPr>
      <w:tab/>
    </w:r>
    <w:r w:rsidR="004639F8">
      <w:rPr>
        <w:color w:val="AEAAAA" w:themeColor="background2" w:themeShade="BF"/>
        <w:sz w:val="16"/>
      </w:rPr>
      <w:tab/>
    </w:r>
    <w:r w:rsidR="004639F8" w:rsidRPr="004639F8">
      <w:rPr>
        <w:b/>
        <w:color w:val="AEAAAA" w:themeColor="background2" w:themeShade="BF"/>
        <w:sz w:val="20"/>
      </w:rPr>
      <w:fldChar w:fldCharType="begin"/>
    </w:r>
    <w:r w:rsidR="004639F8" w:rsidRPr="004639F8">
      <w:rPr>
        <w:b/>
        <w:color w:val="AEAAAA" w:themeColor="background2" w:themeShade="BF"/>
        <w:sz w:val="20"/>
      </w:rPr>
      <w:instrText xml:space="preserve"> PAGE  \* Arabic  \* MERGEFORMAT </w:instrText>
    </w:r>
    <w:r w:rsidR="004639F8" w:rsidRPr="004639F8">
      <w:rPr>
        <w:b/>
        <w:color w:val="AEAAAA" w:themeColor="background2" w:themeShade="BF"/>
        <w:sz w:val="20"/>
      </w:rPr>
      <w:fldChar w:fldCharType="separate"/>
    </w:r>
    <w:r w:rsidR="00B72889">
      <w:rPr>
        <w:b/>
        <w:noProof/>
        <w:color w:val="AEAAAA" w:themeColor="background2" w:themeShade="BF"/>
        <w:sz w:val="20"/>
      </w:rPr>
      <w:t>1</w:t>
    </w:r>
    <w:r w:rsidR="004639F8" w:rsidRPr="004639F8">
      <w:rPr>
        <w:b/>
        <w:color w:val="AEAAAA" w:themeColor="background2" w:themeShade="B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2D564" w14:textId="77777777" w:rsidR="002F2E8C" w:rsidRDefault="002F2E8C" w:rsidP="00156600">
      <w:pPr>
        <w:spacing w:after="0" w:line="240" w:lineRule="auto"/>
      </w:pPr>
      <w:r>
        <w:separator/>
      </w:r>
    </w:p>
  </w:footnote>
  <w:footnote w:type="continuationSeparator" w:id="0">
    <w:p w14:paraId="069A7A79" w14:textId="77777777" w:rsidR="002F2E8C" w:rsidRDefault="002F2E8C" w:rsidP="001566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733A0"/>
    <w:multiLevelType w:val="hybridMultilevel"/>
    <w:tmpl w:val="96688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50762"/>
    <w:multiLevelType w:val="hybridMultilevel"/>
    <w:tmpl w:val="3A5AEDC2"/>
    <w:lvl w:ilvl="0" w:tplc="E536E8D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E0001"/>
    <w:multiLevelType w:val="hybridMultilevel"/>
    <w:tmpl w:val="A0CE9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533334"/>
    <w:multiLevelType w:val="hybridMultilevel"/>
    <w:tmpl w:val="285C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C5454"/>
    <w:multiLevelType w:val="hybridMultilevel"/>
    <w:tmpl w:val="B6BA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AE6E7A"/>
    <w:multiLevelType w:val="hybridMultilevel"/>
    <w:tmpl w:val="FB325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7B0CDF"/>
    <w:multiLevelType w:val="hybridMultilevel"/>
    <w:tmpl w:val="14C67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NDc0MTQxMbE0NjBR0lEKTi0uzszPAykwqQUADA0XBCwAAAA="/>
  </w:docVars>
  <w:rsids>
    <w:rsidRoot w:val="00724039"/>
    <w:rsid w:val="00012552"/>
    <w:rsid w:val="00022432"/>
    <w:rsid w:val="000348B6"/>
    <w:rsid w:val="0003561C"/>
    <w:rsid w:val="000429C0"/>
    <w:rsid w:val="000600DF"/>
    <w:rsid w:val="00071432"/>
    <w:rsid w:val="00071C80"/>
    <w:rsid w:val="00076187"/>
    <w:rsid w:val="000872A8"/>
    <w:rsid w:val="0009020C"/>
    <w:rsid w:val="000A005A"/>
    <w:rsid w:val="000A6D20"/>
    <w:rsid w:val="000D0B82"/>
    <w:rsid w:val="000D2B70"/>
    <w:rsid w:val="000D4D8A"/>
    <w:rsid w:val="000E05EA"/>
    <w:rsid w:val="000E14BF"/>
    <w:rsid w:val="000E3929"/>
    <w:rsid w:val="001039D8"/>
    <w:rsid w:val="00133A41"/>
    <w:rsid w:val="00133D8E"/>
    <w:rsid w:val="00136765"/>
    <w:rsid w:val="00150D0B"/>
    <w:rsid w:val="00155F1D"/>
    <w:rsid w:val="00156600"/>
    <w:rsid w:val="00186C22"/>
    <w:rsid w:val="00187902"/>
    <w:rsid w:val="001A23F9"/>
    <w:rsid w:val="001A276A"/>
    <w:rsid w:val="001F04CD"/>
    <w:rsid w:val="001F1D41"/>
    <w:rsid w:val="001F4A2C"/>
    <w:rsid w:val="002062B3"/>
    <w:rsid w:val="0021150A"/>
    <w:rsid w:val="00213947"/>
    <w:rsid w:val="002205E1"/>
    <w:rsid w:val="00220CA4"/>
    <w:rsid w:val="00225E1E"/>
    <w:rsid w:val="00236D09"/>
    <w:rsid w:val="00257448"/>
    <w:rsid w:val="00270725"/>
    <w:rsid w:val="00297441"/>
    <w:rsid w:val="002A1EBC"/>
    <w:rsid w:val="002B7FED"/>
    <w:rsid w:val="002E1EE2"/>
    <w:rsid w:val="002F2E8C"/>
    <w:rsid w:val="00313171"/>
    <w:rsid w:val="0031436E"/>
    <w:rsid w:val="003439BA"/>
    <w:rsid w:val="00346995"/>
    <w:rsid w:val="00351277"/>
    <w:rsid w:val="00356958"/>
    <w:rsid w:val="00364A31"/>
    <w:rsid w:val="00370ADB"/>
    <w:rsid w:val="00385BB3"/>
    <w:rsid w:val="00387EA7"/>
    <w:rsid w:val="003C11BD"/>
    <w:rsid w:val="003D1957"/>
    <w:rsid w:val="003F4CAD"/>
    <w:rsid w:val="0040347C"/>
    <w:rsid w:val="00407849"/>
    <w:rsid w:val="00446D55"/>
    <w:rsid w:val="0046235D"/>
    <w:rsid w:val="004639F8"/>
    <w:rsid w:val="00482BA1"/>
    <w:rsid w:val="004867EF"/>
    <w:rsid w:val="004958B6"/>
    <w:rsid w:val="004C746D"/>
    <w:rsid w:val="004F391D"/>
    <w:rsid w:val="00523C78"/>
    <w:rsid w:val="00533AA7"/>
    <w:rsid w:val="00537CD6"/>
    <w:rsid w:val="005429EC"/>
    <w:rsid w:val="0056405E"/>
    <w:rsid w:val="00583925"/>
    <w:rsid w:val="0059052E"/>
    <w:rsid w:val="00590612"/>
    <w:rsid w:val="0059126D"/>
    <w:rsid w:val="005A4AD2"/>
    <w:rsid w:val="005A5DE0"/>
    <w:rsid w:val="005B71FF"/>
    <w:rsid w:val="005D6C27"/>
    <w:rsid w:val="005D7AC8"/>
    <w:rsid w:val="005F4F69"/>
    <w:rsid w:val="005F6BB4"/>
    <w:rsid w:val="005F728C"/>
    <w:rsid w:val="006108AE"/>
    <w:rsid w:val="00623184"/>
    <w:rsid w:val="00626E6B"/>
    <w:rsid w:val="00634526"/>
    <w:rsid w:val="00662F4E"/>
    <w:rsid w:val="00676BD8"/>
    <w:rsid w:val="006850D2"/>
    <w:rsid w:val="00690A45"/>
    <w:rsid w:val="0069146F"/>
    <w:rsid w:val="006914B5"/>
    <w:rsid w:val="006C076E"/>
    <w:rsid w:val="006F1743"/>
    <w:rsid w:val="0070227E"/>
    <w:rsid w:val="007115B6"/>
    <w:rsid w:val="00724039"/>
    <w:rsid w:val="00724052"/>
    <w:rsid w:val="0074450F"/>
    <w:rsid w:val="00773006"/>
    <w:rsid w:val="00776240"/>
    <w:rsid w:val="007975AF"/>
    <w:rsid w:val="007A1415"/>
    <w:rsid w:val="007A4503"/>
    <w:rsid w:val="007A58A3"/>
    <w:rsid w:val="007B76EF"/>
    <w:rsid w:val="007D219F"/>
    <w:rsid w:val="007D3441"/>
    <w:rsid w:val="007D7471"/>
    <w:rsid w:val="007E400F"/>
    <w:rsid w:val="00814A1E"/>
    <w:rsid w:val="0081727D"/>
    <w:rsid w:val="008437C8"/>
    <w:rsid w:val="00860A64"/>
    <w:rsid w:val="008847B8"/>
    <w:rsid w:val="00892116"/>
    <w:rsid w:val="00894FB5"/>
    <w:rsid w:val="008A1ED1"/>
    <w:rsid w:val="008C1408"/>
    <w:rsid w:val="008C49EA"/>
    <w:rsid w:val="008D1246"/>
    <w:rsid w:val="008D22B3"/>
    <w:rsid w:val="008F20D0"/>
    <w:rsid w:val="00905669"/>
    <w:rsid w:val="00923DDC"/>
    <w:rsid w:val="00924B9A"/>
    <w:rsid w:val="00936A16"/>
    <w:rsid w:val="00947E94"/>
    <w:rsid w:val="00951333"/>
    <w:rsid w:val="00967072"/>
    <w:rsid w:val="009802D8"/>
    <w:rsid w:val="009A66F5"/>
    <w:rsid w:val="009B4306"/>
    <w:rsid w:val="009B5E80"/>
    <w:rsid w:val="009F01F0"/>
    <w:rsid w:val="009F606F"/>
    <w:rsid w:val="009F7F65"/>
    <w:rsid w:val="00A02690"/>
    <w:rsid w:val="00A07414"/>
    <w:rsid w:val="00A13189"/>
    <w:rsid w:val="00A15810"/>
    <w:rsid w:val="00A32312"/>
    <w:rsid w:val="00A3782F"/>
    <w:rsid w:val="00A37E40"/>
    <w:rsid w:val="00A54CD4"/>
    <w:rsid w:val="00A65595"/>
    <w:rsid w:val="00A74B24"/>
    <w:rsid w:val="00A77104"/>
    <w:rsid w:val="00A809BF"/>
    <w:rsid w:val="00A81AC3"/>
    <w:rsid w:val="00A8207F"/>
    <w:rsid w:val="00A82F94"/>
    <w:rsid w:val="00AA6A32"/>
    <w:rsid w:val="00AB5826"/>
    <w:rsid w:val="00AC40DD"/>
    <w:rsid w:val="00AC5074"/>
    <w:rsid w:val="00AD5C63"/>
    <w:rsid w:val="00AF097E"/>
    <w:rsid w:val="00AF7D84"/>
    <w:rsid w:val="00B11005"/>
    <w:rsid w:val="00B12373"/>
    <w:rsid w:val="00B128D6"/>
    <w:rsid w:val="00B20BC4"/>
    <w:rsid w:val="00B224FA"/>
    <w:rsid w:val="00B237B8"/>
    <w:rsid w:val="00B35463"/>
    <w:rsid w:val="00B41C77"/>
    <w:rsid w:val="00B524FA"/>
    <w:rsid w:val="00B72889"/>
    <w:rsid w:val="00B76209"/>
    <w:rsid w:val="00B80F43"/>
    <w:rsid w:val="00BA2D44"/>
    <w:rsid w:val="00BA6653"/>
    <w:rsid w:val="00BB119C"/>
    <w:rsid w:val="00BC0320"/>
    <w:rsid w:val="00BF6595"/>
    <w:rsid w:val="00C00724"/>
    <w:rsid w:val="00C03ADF"/>
    <w:rsid w:val="00C07209"/>
    <w:rsid w:val="00C1064C"/>
    <w:rsid w:val="00C166C0"/>
    <w:rsid w:val="00C57974"/>
    <w:rsid w:val="00C61AD5"/>
    <w:rsid w:val="00C92CB4"/>
    <w:rsid w:val="00C96002"/>
    <w:rsid w:val="00CB38B9"/>
    <w:rsid w:val="00CD71DD"/>
    <w:rsid w:val="00CE43A4"/>
    <w:rsid w:val="00CE7C2B"/>
    <w:rsid w:val="00CF037C"/>
    <w:rsid w:val="00CF41CD"/>
    <w:rsid w:val="00D06008"/>
    <w:rsid w:val="00D0725C"/>
    <w:rsid w:val="00D135A0"/>
    <w:rsid w:val="00D13CA5"/>
    <w:rsid w:val="00D17F6A"/>
    <w:rsid w:val="00D22402"/>
    <w:rsid w:val="00D2541A"/>
    <w:rsid w:val="00D30760"/>
    <w:rsid w:val="00D41501"/>
    <w:rsid w:val="00D42447"/>
    <w:rsid w:val="00D431AD"/>
    <w:rsid w:val="00D565B1"/>
    <w:rsid w:val="00D73049"/>
    <w:rsid w:val="00D75000"/>
    <w:rsid w:val="00D937BC"/>
    <w:rsid w:val="00D956DD"/>
    <w:rsid w:val="00DA3A6D"/>
    <w:rsid w:val="00DC7EE0"/>
    <w:rsid w:val="00DE53FF"/>
    <w:rsid w:val="00DF725F"/>
    <w:rsid w:val="00E00BF1"/>
    <w:rsid w:val="00E05C87"/>
    <w:rsid w:val="00E07D1D"/>
    <w:rsid w:val="00E131F9"/>
    <w:rsid w:val="00E164AA"/>
    <w:rsid w:val="00E26944"/>
    <w:rsid w:val="00E27974"/>
    <w:rsid w:val="00E27B6B"/>
    <w:rsid w:val="00E30DE2"/>
    <w:rsid w:val="00E42C1E"/>
    <w:rsid w:val="00E676AA"/>
    <w:rsid w:val="00E71440"/>
    <w:rsid w:val="00E7385A"/>
    <w:rsid w:val="00E74760"/>
    <w:rsid w:val="00E81CD7"/>
    <w:rsid w:val="00EA68DC"/>
    <w:rsid w:val="00EB57F9"/>
    <w:rsid w:val="00EC62D4"/>
    <w:rsid w:val="00ED191B"/>
    <w:rsid w:val="00EF0464"/>
    <w:rsid w:val="00EF22E0"/>
    <w:rsid w:val="00F0137F"/>
    <w:rsid w:val="00F01B7C"/>
    <w:rsid w:val="00F032B1"/>
    <w:rsid w:val="00F0683E"/>
    <w:rsid w:val="00F06EC3"/>
    <w:rsid w:val="00F12130"/>
    <w:rsid w:val="00F22AC9"/>
    <w:rsid w:val="00F251AC"/>
    <w:rsid w:val="00F30760"/>
    <w:rsid w:val="00F32BCC"/>
    <w:rsid w:val="00F36513"/>
    <w:rsid w:val="00F513E9"/>
    <w:rsid w:val="00F519CD"/>
    <w:rsid w:val="00FA52F8"/>
    <w:rsid w:val="00FB121A"/>
    <w:rsid w:val="00FB35C7"/>
    <w:rsid w:val="00FB3CCC"/>
    <w:rsid w:val="00FD3AA6"/>
    <w:rsid w:val="00FE102E"/>
    <w:rsid w:val="00FE686F"/>
    <w:rsid w:val="00FF4C12"/>
    <w:rsid w:val="12969153"/>
    <w:rsid w:val="2E80B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CFCE5"/>
  <w15:docId w15:val="{6618F188-C7F2-4E5F-9FEB-E30B5705E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46F"/>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448"/>
    <w:rPr>
      <w:color w:val="808080"/>
    </w:rPr>
  </w:style>
  <w:style w:type="paragraph" w:styleId="ListParagraph">
    <w:name w:val="List Paragraph"/>
    <w:basedOn w:val="Normal"/>
    <w:uiPriority w:val="34"/>
    <w:qFormat/>
    <w:rsid w:val="00446D55"/>
    <w:pPr>
      <w:ind w:left="720"/>
      <w:contextualSpacing/>
    </w:pPr>
  </w:style>
  <w:style w:type="paragraph" w:styleId="BalloonText">
    <w:name w:val="Balloon Text"/>
    <w:basedOn w:val="Normal"/>
    <w:link w:val="BalloonTextChar"/>
    <w:uiPriority w:val="99"/>
    <w:semiHidden/>
    <w:unhideWhenUsed/>
    <w:rsid w:val="00691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4B5"/>
    <w:rPr>
      <w:rFonts w:ascii="Tahoma" w:hAnsi="Tahoma" w:cs="Tahoma"/>
      <w:sz w:val="16"/>
      <w:szCs w:val="16"/>
    </w:rPr>
  </w:style>
  <w:style w:type="paragraph" w:styleId="Header">
    <w:name w:val="header"/>
    <w:basedOn w:val="Normal"/>
    <w:link w:val="HeaderChar"/>
    <w:uiPriority w:val="99"/>
    <w:unhideWhenUsed/>
    <w:rsid w:val="00156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600"/>
    <w:rPr>
      <w:rFonts w:ascii="Times New Roman" w:hAnsi="Times New Roman"/>
    </w:rPr>
  </w:style>
  <w:style w:type="paragraph" w:styleId="Footer">
    <w:name w:val="footer"/>
    <w:basedOn w:val="Normal"/>
    <w:link w:val="FooterChar"/>
    <w:uiPriority w:val="99"/>
    <w:unhideWhenUsed/>
    <w:rsid w:val="00156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600"/>
    <w:rPr>
      <w:rFonts w:ascii="Times New Roman" w:hAnsi="Times New Roman"/>
    </w:rPr>
  </w:style>
  <w:style w:type="paragraph" w:customStyle="1" w:styleId="Default">
    <w:name w:val="Default"/>
    <w:rsid w:val="00EF22E0"/>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236D09"/>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customXml" Target="ink/ink17.xml"/><Relationship Id="rId21" Type="http://schemas.openxmlformats.org/officeDocument/2006/relationships/customXml" Target="ink/ink8.xml"/><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image" Target="media/image21.png"/><Relationship Id="rId50" Type="http://schemas.openxmlformats.org/officeDocument/2006/relationships/image" Target="media/image210.png"/><Relationship Id="rId7" Type="http://schemas.openxmlformats.org/officeDocument/2006/relationships/customXml" Target="ink/ink1.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customXml" Target="ink/ink12.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customXml" Target="ink/ink16.xml"/><Relationship Id="rId40" Type="http://schemas.openxmlformats.org/officeDocument/2006/relationships/image" Target="media/image17.png"/><Relationship Id="rId45" Type="http://schemas.openxmlformats.org/officeDocument/2006/relationships/customXml" Target="ink/ink20.xm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customXml" Target="ink/ink13.xml"/><Relationship Id="rId44" Type="http://schemas.openxmlformats.org/officeDocument/2006/relationships/image" Target="media/image19.png"/><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customXml" Target="ink/ink15.xml"/><Relationship Id="rId43" Type="http://schemas.openxmlformats.org/officeDocument/2006/relationships/customXml" Target="ink/ink19.xml"/><Relationship Id="rId48" Type="http://schemas.openxmlformats.org/officeDocument/2006/relationships/image" Target="media/image22.png"/><Relationship Id="rId8" Type="http://schemas.openxmlformats.org/officeDocument/2006/relationships/image" Target="media/image1.png"/><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image" Target="media/image16.png"/><Relationship Id="rId46" Type="http://schemas.openxmlformats.org/officeDocument/2006/relationships/image" Target="media/image20.png"/><Relationship Id="rId20" Type="http://schemas.openxmlformats.org/officeDocument/2006/relationships/image" Target="media/image7.png"/><Relationship Id="rId41" Type="http://schemas.openxmlformats.org/officeDocument/2006/relationships/customXml" Target="ink/ink18.xm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customXml" Target="ink/ink2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6:41.659"/>
    </inkml:context>
    <inkml:brush xml:id="br0">
      <inkml:brushProperty name="width" value="0.08578" units="cm"/>
      <inkml:brushProperty name="height" value="0.08578" units="cm"/>
    </inkml:brush>
  </inkml:definitions>
  <inkml:trace contextRef="#ctx0" brushRef="#br0">40 92 8036,'-13'0'1207,"4"0"-480,1 0-267,5 0-272,-3 0-66,6 0 1,1 0-128,4 0 1,-2 0 77,5 0 1,1 0 32,4 0-143,0 0 137,5 0 1,-3 0-38,2 0 1,2 0 15,-2 0 1,0 0-1,-4 0 1,0 0-20,0 0 1,0 0-56,0 0-40,0 6 123,0 1-101,-6 1 1,-1-1 21,-6-3 0,0-1 90,0 6-101,0-1 53,0 5-68,-6 0 0,1-4 16,-4-1 1,-3-3-12,4 3 0,1-3-9,-2 3 0,0-3-72,-4 3 0,0-3 57,0 3 0,0-3 15,0 3 1,5-5 88,-1 1-28,6 4 0,-7-5-2,6 5-9,0-5 0,4 4 87,0-2-45,5-4 0,4 9 64,8-6 1,-2 2-54,2-1 1,3-4-15,2 3-57,-4-2 1,7 2 0,-5 0-21,0-1 1,3 3 24,-5-2 0,-1 5-13,-4-5 1,-2 6 87,-2-1 0,-3-2-1,-6 2 1,0-1 134,0 5 1,0-4-58,0 0 0,-2-1 132,-2 5 1,-3-4-164,-6 0 0,0-7-71,0 3 1,-4 1 58,-1-2 1,-3 0-100,3-4 1,-3 0-89,4 0 0,-5 0-275,5 0 0,-5 0 36,5 0 0,-2-4-275,2 0 1,2-1-900,-2 5 301,3-6-76,1 5 221,0-10 102,6 9 927,1-4 0,12 1 0,1-3 0</inkml:trace>
  <inkml:trace contextRef="#ctx0" brushRef="#br0" timeOffset="475">506 195 7974,'-13'4'237,"0"1"1,5 1-16,-1-2 1,5 2 390,-5 2 1,2 4-386,-2-4 1,-1 4-373,6 1 1,-5 0 219,5 0 0,0 0 43,4 0 1,0 0 120,0 0 0,0 0-100,0 0 0,1-5 96,3 1 0,4-1-157,5 5 0,0-4 4,-1 0 1,1-5-2,0 5 1,5-6-140,-1 1 0,5-3 120,-5-1 0,4 0-163,-3 0 0,3 0 86,-3 0 1,-1-5 35,-4-4 0,-5-3 215,1-1 1,-5 0-129,5 1 0,-6-1-46,1 0 1,-2-2-53,-2-2 0,-2 3-9,-2-4 1,1 0 35,-6 0 1,1 0-108,-5 0 0,0 4-278,0-3 155,-6 2 81,5 2 0,-6 5-44,2-1 1,4 6-2,-3-1 1,2 2-105,2 2 1,0 2 60,0 2 1,2-1-123,2 6 1,-1-1-66,6 5 0,0-4-114,4-1 0,4 1-676,0 4 1176,6 0 0,3 0 0,7 0 0</inkml:trace>
  <inkml:trace contextRef="#ctx0" brushRef="#br0" timeOffset="1370">922 66 7967,'-13'0'192,"6"0"143,1 0 7,6 0 2210,0 0-2332,0 5 0,0 2 33,0 6 26,0 0-120,6-5 0,-3 3-67,5-2-94,-5 2 79,3 2 0,-2 0 37,1 0 1,3 0 129,-3 0-212,5 0 1,-5 0 73,4 0 1,1 0-112,-6 0 1,5-4-15,-5-1-55,7 1 137,-10 4 0,6-2-125,-3-2-56,-2 2 121,9-9 1,-9 9-103,2-2 1,2-2 59,-2 2 10,1 0 0,-4 2 21,3-2-22,-2 2 2,4-4 17,-1 1 2,-3-3-89,4 1 92,-6-4-70,0 3 1,0-3-99,0 2 113,5-2-20,-3 3 106,3-5 88,1 0 0,-4-1 43,2-3 31,3 2-145,-5-9 1,8 3 116,-6-5 1,2-1-59,-2-3 0,-1 1 19,6-6 1,-5 1-92,5-5 1,-7 0 3,3 0 1,1 0 17,-2 0 0,5 0-20,-5 0 1,2 5 212,-2-1-211,-3 6 46,11-3-24,-11 7 1,5-1-141,-6 0 0,2 4-498,2 0 364,-3 6 0,5-4-397,-6 3-303,0 2-699,0-3 1618,0 5 0,0 5 0,0 3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0:21.689"/>
    </inkml:context>
    <inkml:brush xml:id="br0">
      <inkml:brushProperty name="width" value="0.08578" units="cm"/>
      <inkml:brushProperty name="height" value="0.08578" units="cm"/>
    </inkml:brush>
  </inkml:definitions>
  <inkml:trace contextRef="#ctx0" brushRef="#br0">14 581 6115,'-7'0'802,"1"0"-833,6 0 2104,0 0-1883,6-6 24,-5 5-243,11-5 80,-5 6 0,6 0-79,0 0 1,-5-4 67,1-1 0,0 1-75,4 4 1,0-2 67,-1-2 0,1 3-104,0-4 0,0 4 91,0 1 1,0-2 15,0-2 25,0 3 1,0-5-41,0 6 1,0 0 150,0 0-137,0 0 0,0 0-30,0 0 0,0 0 35,0 0 1,0 0-81,0 0 0,0 0 25,0 0-2,0 0 0,0 0-12,0 0 0,0 0 34,-1 0 0,1 0 26,0 0 1,0 0-30,0 0 1,0 0 28,0 0-24,0 0 1,0 0 9,0 0 0,0 0-13,0 0 0,-4 0 7,-1 0-9,1 0 0,4 0 7,0 0 0,-5 0 45,1 0 0,0-4-45,4-1 0,-5 1 38,1 4 1,0 0-33,4 0 1,0 0-10,0 0 0,-5-4-2,1-1-7,-1 1 1,5 4-21,0 0 1,-4 0 42,0 0-60,-1 0 34,5-6-7,0 5 13,0-5 0,0 6 0,-4 0 0,-1 0 0,1 0 0,4 0 0,0 0 0,0 0 0,-4 0 16,-1 0 0,-3 0-15,3 0 0,-4 0 17,5 0-12,-6 0-9,9 0 6,-11 0 1,10 0-8,-9 0 0,5 0 8,-3 0-7,-2 0 0,5 0 3,-3 0-2,-2 0 1,5 0 0,-3 0 154,-2 0-122,4 0 10,-6 0-48,5 0 37,-3 0-58,4 0 57,-6 0-66,0 0 43,5 0 1,-2 0-39,6 0 27,-6 0 0,4 0 2,-3 0 3,-2 0 0,5 0 0,-3 0 0,-2 0 0,3 0 0,-5 0 0,6 0 0,-4 0 0,3 0 0,-3 0 0,2 0 0,-2 0 0,5 0 0,-3 0 0,-3 0 0,5 0-3,-6 0 0,2 0 2,2 0 1,-3 0 0,5 0 0,-4 0 0,2 0 0,-3 0 1,7 0-1,-4 0 0,-3 0 0,11 0 0,-9 0 1,5 0-20,-5 0 8,9 0 1,-9 0-3,5 0-3,-5 0-19,9 0 23,-5 0 17,6 0-12,0 0 0,0 0 30,0 0 0,-5 2-27,1 2 0,0-3 24,4 4 1,0-4-17,0-1 0,-1 0 0,1 2-6,0 2 1,-4-3 4,0 4 0,-5-4-4,5-1 1,-5 0 3,5 0-14,-7 0 10,10 0-88,-11 0 86,11 0-3,-11 0 64,5 0-67,0 0 21,-5 0-14,5 0 62,-6 0-43,0 0-12,6 0 6,-5 0 2,5 0-29,-6 0-1388,0 0 1289,6 0-559,-5 0 165,5 0-131,-6 0 640,0-6 0,0-1 0,0-6 0</inkml:trace>
  <inkml:trace contextRef="#ctx0" brushRef="#br0" timeOffset="2393">1491 194 7736,'0'-7'-1627,"0"0"1807,0 2 252,0 4 0,0-6 87,0 2-381,0 4 312,0-5 110,0 6 551,0 0-1035,-6 6 0,5 1 39,-3 6 0,2 0-27,2 0 0,0-3-70,0 3 76,0-9-16,0 19 1,0-14-175,0 8 180,0-2-34,0-2 0,2 0-70,2 0 1,-3 0 61,4 0 0,-4-1-71,-1 1 0,0 0-19,0 0 34,0 0 1,4 0 55,1 0-20,-1 0-9,-4 0 0,0 0 7,0 0-18,0-6 27,0 5 14,6-5-12,-5 6-20,5 0 1,-6 0 18,0 0-17,0 0 1,0 0-3,0 0 1,0-5-25,0 1 35,6-6-3,-5 8-83,5-3 69,-6-1-10,0 4 0,0-8-3,0 6 0,1-6 2,4 1 1,-4 3 1,5-4 5,-6 6 2,0-6 65,0 8-65,0-9 0,0 9 0,0-8-2,0 6 8,0-7-11,6 4 3,-5 0 1,5-3-2,-6 6 0,0-5-3,0 4 2,0-5 0,1 7-3,4-5 0,-4 1-6,3-2 1,-2-1-13,-2 5 20,0-5-1,0 3 3,0 0-2,0-5 2,0 5 0,1-6 0,4 0 0,-4 1-4,3 4 2,-2-4 1,-2 6 6,0-2-5,0-4 0,0 5 1,0-6-2,0 6 2,0-5-1,0 5 0,0-5 0,0 4 1,0-4 0,0 5-1,0-6 0,0 0 0,6 0 0,-5 0-61,5 0 57,-6 0-95,0 6 88,0-5-192,0 5-301,0-6-80,0 0-472,0-6 536,0 5 0,0-11 520,0 3 0,0-2 0,0-2 0</inkml:trace>
  <inkml:trace contextRef="#ctx0" brushRef="#br0" timeOffset="7054">2553 52 7257,'-6'-7'720,"-1"2"-589,-6 5 1,0 0 2,0 0 1,4 0-12,1 0 0,3-5 8,-3 1 0,3 0-101,-3 4 31,-1 0 1,-4 0-55,0 0 68,0 0 1,-3 1 3,3 3 0,-2-2 136,6 2-154,-3 3 0,0-4 20,-1 6 0,0-2 3,0 2 1,0 1 13,0-6 0,0 6 4,0-1 1,4 1-131,1-2 5,-1 4 1,0-5 142,1 6-180,-1 0 16,2 0 39,-5 0 0,5 0 9,-6 0 1,4 0-7,1 0 0,1 4-4,-2 0 1,-1 1 12,6-5 0,-5 0 3,5 0 1,-5 0 9,5 0 0,-2-1-4,2 1 0,1 5 29,-6-1-31,6 0 1,-4-2 73,3 2-74,2-3 0,-4 9 36,6-5 1,0 3 6,0-3 1,0 3-41,0-4 1,0 5 3,0-5 1,2 5-115,2-5 113,-2 0 0,9-4 20,-2 0-98,2 6 75,2-5-25,0 5 1,0-6-4,0 0 0,4 0-20,1 0 1,0-1 1,0-4 1,-2 4 11,5-4 0,1 2-4,4-1 0,-5 1-204,1-6 209,-1 7 1,1-9-49,0 7 0,-1-6-66,5 1 59,-6 3 0,5-5-21,-4 2 1,4-2 20,1-2 1,-5 0 2,1 0 1,0 0 46,4 0 1,-2-5-5,-2 1 1,2-6 67,-2 1-75,2 4 1,-2-7 18,-1 3 0,-3-2-23,3-2 0,-3 1 154,3 4-136,-5-4 0,3 5 24,-6-6 1,0 0 11,0 0 0,0 0 0,-1 0 0,0 0 1,-3 0 1,2 0-6,-2 0-14,-3 0 0,5-4-58,-2 0 1,-2-2 61,2 2 1,-7 2-61,3-2 0,1 1 43,-2-1 0,0 3 17,-4-4 0,0 4-23,0 1 1,0-1 34,0-4 0,0 4-31,0-3 0,-1 2 49,-4 2 0,3 0-28,-7 0 1,5 0-2,-5 1 1,5 0-1,-5 3 1,5-2-4,-5 2 0,2 2-4,-2-2 1,-1 1 2,6-5 1,-6 4-5,1 0 1,-1 1-14,1-5 0,-2 4-2,2 1 0,-2-1 3,-2-4 0,1 0 10,4 0 0,-4 0-7,3 0 1,-2 2 2,-2 2 0,0-1 51,0 6 1,0-5-54,0 5 52,0-6 0,0 4-39,0-3 0,0-1 36,0 6 1,0-5 0,0 5 0,0-2-25,0 2 1,0 1-24,0-6 1,5 2 25,-1-2 0,1 2-46,-5 3 1,4 2 36,0-2 0,5 3-172,-5 1 1,5 0-202,-5 0-238,7 0-568,-10 0 494,11 0 124,-5 5 553,6 3 0,-6 5 0,-1 0 0</inkml:trace>
  <inkml:trace contextRef="#ctx0" brushRef="#br0" timeOffset="7996">1452 271 7435,'7'0'-5,"-1"0"1,-4-2 1,2-2 110,-3 3 1,11-5-118,-3 6 1,-2 0 40,1 0 1,1 0 36,4 0 0,0 0-84,0 0 0,0 0 70,0 0 1,0 0 7,0 0 0,0 0-18,0 0 1,0 0 34,0 0 1,0 0-24,0 0 0,0 0-21,-1 0 1,1 0 2,0 0 0,5 0-1,-1 0 1,2 0-65,-2 0 1,-3 0 68,4 0 1,0-2-109,0-2 0,-1 3 88,-4-4 1,4 4-22,0 1 0,1 0 12,-5 0 1,0 0 0,0 0-2,0 0 1,-1 0 38,1 0-25,6 0 6,-4 0 0,3 0 40,-5 0-5,0 0-15,0 0 77,0 0-33,0 0 0,-6 0-92,-1 0 0,-5 0 8,4 0-25,-4 0 66,5 0-152,-6 0-25,0 0-83,6 0-338,-5 0-281,5 0 558,-6-6 0,1 5-155,4-4 423,-4 4 0,11 1 0,-5 0 0</inkml:trace>
  <inkml:trace contextRef="#ctx0" brushRef="#br0" timeOffset="9029">1464 970 7089,'7'0'517,"-1"0"-396,-6 0-66,6 0 1,-3 0 20,5 0 1,-5-2-2,2-2 0,2 2-21,2-2 1,-2 3-14,1 1 0,-3 0 37,3 0-13,1 0 0,4 0-8,0 0 1,0-2-10,0-2 15,-6 2-52,10-3 0,-8 5 12,8 0 1,-2-5-2,-2 1 0,0 0-11,-1 4 1,1-2 19,0-2 1,0 3-6,0-4 0,0 4-143,0 1 137,0 0 0,-4 0 16,-1 0-73,1 0 50,4-6 1,0 5 7,0-4-109,-6 4 103,5 1-24,-5 0 1,6 0-6,0 0 1,-5 0 33,1 0 1,0 0 0,4 0 1,-5 0 7,1 0 1,0 0 45,4 0 12,0 0-75,-1 0 0,1 0-9,0 0 1,-4 0 48,0 0-22,-1 0 0,5 0-8,0 0 1,-4 0-66,0 0 55,-7 0 0,10-2-13,-3-2 0,-2 3-6,1-4 69,-5 4-45,9 1-18,-11 0 28,11 0-22,-11 0 0,6 0 11,-2 0-27,-4 0 0,6 0 8,-2 0-4,-4 0 11,5 0-157,-6 0-306,0 0 0,6-6 0,1-1 0</inkml:trace>
  <inkml:trace contextRef="#ctx0" brushRef="#br0" timeOffset="10096">2969 206 7673,'-8'0'-150,"3"0"54,5 0 28,-6 0 279,4 0-153,-3 0 127,5 6-77,0-5 1,1 5-6,3-6 0,-1 0 36,6 0 0,-5 0-54,5 0 0,-5 0 71,5 0 1,-5 0-84,5 0 1,-5 0 27,5 0-58,-1 0 0,5 0 52,0 0 1,0 0-53,0 0 0,0 0 30,0 0 0,0 0-83,0 0 0,1 0 68,4 0 0,-4 0-21,3 0 0,-1 0 18,1 0 1,-2-1-1,2-4 1,2 4 13,-2-4 1,5 4-12,-5 1 1,2 0 36,-2 0 0,-3 0-31,4 0 0,0 0-109,0 0 1,-1 0 100,-4 0 1,0 0-118,0 0 0,-4 0 43,-1 0-26,1 0 8,4 0 7,0 0 1,-5 0-187,1 0 203,-6 0-85,3 0-175,-6 0-2813,0 0 3085,0 6 0,-6-5 0,-1 5 0</inkml:trace>
  <inkml:trace contextRef="#ctx0" brushRef="#br0" timeOffset="16922">3578 257 7671,'0'-7'-1021,"0"1"960,0 6 1703,0 0-1441,0 6 1,0-3 126,0 5-246,0 1 1,1 4 75,3 0 0,-2 0-162,2 0 0,-1 4 57,1 0 1,-2 0-75,2-4 0,-1 0 44,1 0 0,-2 0-50,2 0 0,-1 5 101,1-1 1,-2 0-14,2-4 1,-3 0-31,-1 0 1,2 0 27,2 0 1,-2 0-81,2 0 0,-3 0 79,-1 0 0,0 0-159,0 0 106,6 0 1,-4 0 24,2 0 0,2-5-44,-2 1 1,0-1 29,-4 5 0,2-4-136,2 0 0,-2-5 83,2 5 0,-3-5 115,-1 5 0,2-5-77,2 5 1,-3-5 28,4 5 5,-4-7-14,-1 10 0,0-9-1,0 5 1,0-3 8,0 3 16,6-5-33,-5 9 0,5-9 31,-6 5-7,0-5-56,0 9-13,0-11 53,0 11-58,0-11 48,0 5-447,0-6-554,0 0 465,0 6-52,0-5 155,0 5-262,0-6 527,0 0 0,0 0 0</inkml:trace>
  <inkml:trace contextRef="#ctx0" brushRef="#br0" timeOffset="18683">2968 880 8092,'7'0'245,"-2"0"-241,1 0 1,-3 0 41,6 0 0,-5 0-92,5 0 0,-5 0 102,5 0 1,-5 0-91,5 0 0,-5 0 112,5 0-33,-1 0 2,5 0-4,0 0-19,0 0-20,0 0 0,0 0 5,0 0 1,0 0 13,0 0 0,0-4 0,0-1 1,0 1-7,0 4 1,0 0 10,0 0-50,0 0 37,0 0 0,0 0-8,-1 0 0,-3 0 1,0 0-32,-1 0 1,5 0 33,0 0 1,0-4-55,0-1 47,-6 1 1,5 4-9,-3 0 0,2 0-5,2 0 8,0 0 1,0 0-1,0 0 0,-4 0 2,-1 0 0,1 0 7,-2 0-6,5 0 2,-11 0 1,11 0 17,-11 0-9,11 0 1,-10 0-9,7 0-2,-6 0 1,4 0 17,-3 0 0,-2 0-21,9 0 2,-9 0-1,9 0 0,-8 0-3,6 0 1,-6 0 1,4 0-5,-3 0-1,-2 0 8,3 0-1,-5 0 1,6 0-2,-4 0 1,3 0 0,-5 0 1,6 0-1,-4 0 0,9 0 0,-9 0 0,5 0-1,-3 0 1,-2 0 1,3 0-25,-5 0 10,0 0 10,6 0-22,-4 0 21,3 0-32,-5 0-6,6 0 4,-5 0 0,11 0-65,-11 0 78,5 0-105,-6 0 84,6 0-265,-5 0 259,5 0-155,-6 0-1363,0 0 1571,-6 0 0,-1-6 0,-6-1 0</inkml:trace>
  <inkml:trace contextRef="#ctx0" brushRef="#br0" timeOffset="19747">2917 907 6871,'7'0'152,"0"0"-80,-3 0 1,-1 0 71,6 0-66,-6 0-23,8 0 1,-8 0 38,6 0-4,-6 0-48,8 0 1,-8 0 65,6 0-15,-6 0-78,8 0 84,-4 0-153,1 0 126,3 0 26,-9 0-51,9 0-171,-10 0 164,11 0-79,-11 0 1,7 0 72,-4 0-180,-3 0 161,11 0-103,-11 0-22,11 0 37,-11 0 1,7 0-255,-4 0 40,-3 0-29,5 0-39,-6 0 355,0 0 0,-6-6 0,-1-1 0</inkml:trace>
  <inkml:trace contextRef="#ctx0" brushRef="#br0" timeOffset="23907">882 558 6111,'0'-7'-371,"0"1"371,0 0 0,0 5 0,0-5 0,0 6 0,0-1 0,0-4 261,0 4-166,0-5 10,0 6 1054,0 0-802,0-6-151,0 5 65,0-5 137,0 6 601,0 0-695,0 6-230,0 1 1,0 6 58,0 0 0,0 0-26,0 0 1,0 0-33,0 0 0,0 4 50,0 0 1,0 5 1,0-5 1,0 5-18,0-5 1,0 5-90,0-5 1,0 5 47,0-5 1,0 4-75,0-3 0,0 3 39,0-3 0,0 3 20,0-4-8,0 7 0,4-9 4,1 7-10,-1-6 0,-4 8-153,0-2 144,0-3 0,1 4 12,4-6 0,-4 5-2,4-5 0,-4 4-58,-1-3 0,0 3-5,0-3 0,4 3-5,1-4 41,-1 6 0,-4-8 12,0 2-45,0 3 24,0-5 0,4 3 12,1-5-12,-1 0 1,-4 2-18,0 2 1,1-3-10,4 4 1,-4-4 15,3-1 0,-2 0 5,-2 0 1,0 0 25,0 0-28,6 0 0,-5 4 12,3 0-12,-2 1 2,-2-5 0,0 0-22,0 0 17,0 0-7,0-1 1,0 1 0,0 0 1,0-4-64,0 0-18,0-1-23,0 5 93,0 0-42,0 0-2,6 0 34,-5 0-30,5 0 101,-6 0-82,0 0-21,0 0 21,0 0 1,0-4-36,0-1 36,0-5-9,0 9-5,0-11 9,6 11 10,-5-11 0,5 6-13,-6-3 13,0-2 0,0 5-27,0-3 22,0-2 0,0 4 15,0-1 0,1-3-19,4 2 2,-4-2-6,5 3 11,-6-3 0,0 5-23,0-3 45,0-2 0,0 5-14,0-3-129,0-2 117,5 9 1,-3-9 94,4 9-79,-6-9 0,0 5 81,0-3-78,0-2 1,0 5-2,0-3 10,0-2 1,0 5 1,0-3 13,0-2-57,0 3 43,0 1-10,0-5-6,0 5 21,0 0-2,0-5 0,0 7-10,0-4 7,0-3 1,0 7 6,0-4 2,0-3 1,0 7 4,0-4-10,0-3-5,5 5 1,-3-4-8,2 2-26,-2-3 32,-2 5-12,0-6-2,0 6 8,0-5 5,0 5 0,1-2 27,3 1-29,-2-1 27,4-4-24,-6 6 10,0-5 3,0 5-94,0-6-2977,0 0 3064,0-6 0,5-1 0,3-6 0</inkml:trace>
  <inkml:trace contextRef="#ctx0" brushRef="#br0" timeOffset="26091">1076 2150 5899,'-7'0'583,"2"0"-352,5 0 36,-6 0-144,4 0 0,-3 1 35,5 4 70,0-4 230,-6 5-304,4-6 8,-3 0-36,5 0-730,0 0 508,5 0 85,-3 0-1,4 0 126,-6 0-136,5 0 68,-3 0 177,4 0-152,-6 0-335,0 0 209,0-6 20,0 5-29,0-5 103,0 6-95,0 0 174,5 0 1,-3 0-74,3 0 32,-5 0-570,0 0 0,6-6 0,1-1 1</inkml:trace>
  <inkml:trace contextRef="#ctx0" brushRef="#br0" timeOffset="27035">1051 2176 7773,'7'0'344,"0"0"-239,-3 0 1,-1 0 33,6 0-63,-6 0 0,4 0-17,-3 0 1,-1 0-8,6 0 0,-1 0 8,5 0 1,-4 0-49,0 0 0,-1 0-59,5 0 0,0 0 60,0 0 1,0 0-24,0 0 8,0 0 0,0 0 1,0 0 0,0 0 30,0 0 0,0 0-5,0 0 0,0-2 133,0-2-139,-6 3 1,4-5 51,-2 6 0,3 0-19,0 0 12,1 0 1,-4 0 6,0 0 1,-1-4-64,5-1 0,0 1 2,0 4 1,-4 0 7,0 0 0,-1 0-8,5 0 0,0 0-136,0 0 139,-6 0 0,5 0-84,-4 0 79,4 0 1,1-2-25,0-2 1,-5 3 9,1-4 68,-6 4 7,9 1-8,-5 0 10,6 0-83,0 0 26,0 0 17,-6 0-53,4 0 37,-9 0-10,9 0 0,-8 0-3,6 0 1,-5 0 26,5 0-3,-6 0 8,8 0-16,-4 0 1,2 0 21,0 0-24,-6 0 0,4 0 20,-3 0-14,-3 0-32,5 0 5,-6 0-12,6 0-7,-5 0-76,5 0-18,0 0 19,-5 0-26,5 0-137,-6 0-534,0 0 0,0 0 1</inkml:trace>
  <inkml:trace contextRef="#ctx0" brushRef="#br0" timeOffset="27835">1749 1878 6842,'-7'0'-13,"1"0"0,6 1 201,0 3 0,-1-2-69,-3 2 0,2 3-9,-2 2 0,2-2 125,2 2-115,0 0 0,0 4-9,0-1 1,5 1-35,-1 0 0,0 0 48,-4 0 1,5 0-3,-1 0 0,0 0-51,-4 0 0,5 0 41,-1 0 0,0 4-127,-4 1 0,0-1 114,0-4 1,5 0-54,-1 0 0,0 0-12,-4 0 0,5-5-94,-1 1 1,0 0 105,-4 4 1,5 0 6,-1 0-39,0-1 0,1 1 18,-1 0 1,0-4-21,-4 0-5,6-1 1,-5 5-1,4 0 0,0-4-10,0 0 0,-1-5 22,-4 4 1,2-3-6,2 3-10,-3-5 5,5 9 1,-5-11-59,4 4 68,-4-4-186,5 5 170,-6-5 0,1 5-174,4-6 0,-4 1 23,3 4-176,-2-4 209,-2 5-304,0-6-1124,0 0 1171,0-6 0,0 3 371,0-5 0,-6-1 0,-1-4 0</inkml:trace>
  <inkml:trace contextRef="#ctx0" brushRef="#br0" timeOffset="28987">1775 1957 7713,'-5'-7'143,"3"2"183,-4 5-91,6 0 812,0 0-990,6 0-24,-4 0 1,8 1-52,-6 3 0,6-1 76,-1 6 1,1-5 1,-2 5 0,4-5 115,-3 5-212,2-1 0,2 5 106,0 0 1,0-4-113,0 0 0,0-2 61,0 1 0,0 4-150,0-3 158,0 2 1,-2-2-164,-2-1 164,2-5-31,-3 9 1,4-9-3,1 5 1,-4-3-25,0 3 15,-1-5 0,5 4 7,0-2 0,-4-4 7,0 3 1,-7-1 0,3 2 0,2-4 0,-4 5 0,5-6 0,-5 0 0,5 1-22,-4 4 21,-3-4 0,7 5-45,-4-6 36,-3 0-72,11 0 48,-5 0 1,2 0-46,-1 0 68,-5 0-8,3 0 1,-5 0 62,4 0-75,-4 0 50,5 0 0,-6 1-42,0 4 169,0-4-132,0 5-3,0-6 1,0 1-17,0 3 1,-2-2 12,-2 2 0,3-1-17,-4 1 0,0-1 13,0 6 1,-3-5 8,3 5 0,-3-5-13,3 5 1,-5-2 60,2 2 1,0 2-38,0-2 0,-1-2 6,-4 2 1,5-5-17,-1 5 4,0-1 0,-4 4-15,0-4 1,2 4 13,2-3 0,-2 1 33,2-2 1,2 4-36,-2-3 0,5-2 8,-5 1 1,2 1-10,-2 4 1,-1-4 2,6-1 1,-2-1 44,2 2 0,1 1-38,-6-6 1,5 2-40,-5-1 1,5-4 60,-5 3-107,7 3 90,-10-5-36,11 4 0,-7-5-32,4 3-9,3-2-222,-5 4 145,6-6-177,0 0 220,-6 0 50,5 0-87,-5 5 64,0-3 13,5 4 21,-5-6 82,6 0 1,-1 0-98,-4 0-348,4 0 218,-5 0-785,6 0 319,0 0-202,0-6 834,0 4 0,6-9 0,1 4 0</inkml:trace>
  <inkml:trace contextRef="#ctx0" brushRef="#br0" timeOffset="29920">2164 1970 7653,'-7'0'341,"1"0"94,6 0 507,0 0-849,0 6 1,0-3-7,0 6-60,0-1 0,-1 1 14,-4 0 0,4-1 77,-3 5 0,2-4-2,2 0-38,0-1 1,0 5-11,0 0 1,2 0 12,2 0 1,-3 0-7,4 0 0,-4 0 13,-1 0 1,0 0-126,0 0 8,6 0 1,-5 0-22,4 0 1,-4 0 73,-1 0 0,1-5-102,4 1 0,-4-1 132,4 5-78,2 0 1,-6 0 24,4 0 1,-4-4-79,-1 0 105,6-1 9,-5 5 44,5 0-72,0 0 0,-5-4 9,3-1 0,-2-3 9,-2 3-21,0-5 11,0 9 0,4-9-105,1 5 74,-1-5 0,-4 4-30,0-2 18,0-4 12,0 5-34,0 0 1,0-4 25,0 7 29,0-6 1,0 4-28,0-2-47,0-4-3,0 5-14,0-1 8,0-3 56,0 4 0,0-5 45,0 3-10,0-2 0,0 5-15,0-3 21,0-2-131,0 4 5,0-6-2975,0 0 3080,0-6 0,0-1 0,0-6 0</inkml:trace>
  <inkml:trace contextRef="#ctx0" brushRef="#br0" timeOffset="31963">2229 2294 7165,'0'-7'641,"0"1"-483,0 6-129,6 0 149,1 0-112,6 0-70,0 0 142,0 0-138,0 0 0,0 0 123,0 0-125,0 0 1,-1 0 50,1 0 1,0 0-16,0 0 1,0 0 9,0 0 1,0 0 8,0 0 1,0-1-12,0-3 1,0 2 9,0-2 1,0 3 10,0 1 0,1 0-12,4 0 0,-4 0-36,3 0 0,-2 0 30,-2 0 1,0 0 59,0 0 1,0-5-51,-1 1 1,3 0-6,2 4 1,-2 0 7,2 0 1,-3 0 4,-1 0 1,2 0-43,2 0 0,-3 0 37,4 0 0,-3 0-55,3 0 1,-4 0 38,3 0 1,2-2-117,-2-2 1,1 2 103,-5-2 0,0 3-92,0 1 1,4 0 50,0 0 1,0 0-7,-4 0 0,0-5 2,0 1 0,0 0 14,0 4 0,0 0-2,0 0 1,0-5 1,0 1 1,0 0 0,0 4 0,0 0 0,0 0 17,0 0 1,0 0 10,0 0 1,0-2 3,0-2 1,0 2-2,0-2 0,-1 3-19,1 1 1,0 0 8,0 0 1,0 0-5,0 0 1,0-2-16,0-2-3,0 3 0,0-5-6,0 6 1,-4 0-27,-1 0-10,1 0 29,4 0 0,-2-2 8,-2-2 3,3 3 0,-5-5-1,6 6 0,-5 0 4,1 0 1,-5 0 4,5 0 1,-5 0 2,5 0 1,-5 0-19,5 0 12,0 0 1,-1 0-16,1 0 13,-6 0-1,8 0 0,-8 0 0,6 0 1,-5 0-2,5 0-3,-6 0 6,8 0 1,-8 0 0,6 0 1,-6-2-3,1-2 0,-1 3-73,1-4 67,-2 4-111,3 1 97,1 0-45,-5 0-28,5 0 41,-6 0 0,2 0-281,2 0 158,-3 0-477,5 0 133,-6 0-2,0 0 0,-1-4-54,-4-1 575,4 1 0,-11-2 0,5-1 0</inkml:trace>
  <inkml:trace contextRef="#ctx0" brushRef="#br0" timeOffset="34362">3616 544 7557,'8'0'36,"3"0"1,-4 0 3,6 0-7,0 0 1,-4 0 13,0 0 0,-1 0-43,5 0-13,0 0 1,0 0-25,0 0 56,0 0 0,0 0-30,0 0 1,-4 0 43,-1 0-14,1 0 1,4 0-34,0 0-2,0 0 49,0 0 1,-5 0 1,1 0 0,-5 0 63,5 0-68,-6 0-81,8 0 79,-9 0-33,9 0 1,-8 0-8,6 0 2,-6 0-8,8 0 3,-9 0-15,3 0 138,-5 0 157,0 0-213,6 0 16,-4 0-13,3 0 1,-5 0 166,0 0 13,0 6-204,0-5 29,0 11 156,0-5-104,0 6 1,0 0-1,0 0 0,0 0 32,0 0 0,0 4-27,0 0 1,0 2 98,0-2 0,0-2 158,0 2-94,6 3-168,-4-6 0,3 9 31,-5-5 1,0 3-11,0-3 0,0 3-28,0-3 1,0 5-14,0-2 1,0-1 11,0 2 0,5-2-37,-1 2 1,0 1-122,-4-6 1,5 5 159,-1-5-46,0 6 0,-2-7 57,2 5-120,-3-5 62,5 9 0,-6-10 54,0 7 1,0-2-43,0 2 1,0-2-105,0-3 0,0-2 77,0 2-36,0-3 1,5 4-94,-1-1 0,0 0 26,-4-4 12,0 6 0,0-5 113,0 4-60,0-4 1,0 3-15,0 1 0,0-1-6,0-4 0,0 4 6,0 0 0,0 1 5,0-5 1,0 0 31,0-1 0,0 6 1,0-1 1,0 0-85,0-4 60,0 0 0,0 0-86,0 0 82,0 0 3,0-6-64,0 5 0,0-5-111,0 6 1,0 0 179,0 0 0,0-4-8,0-1 1,0 1-26,0 4 0,0-5 9,0 1 36,0 0-55,0 4-57,0 0 74,0 0 0,0-5-56,0 1-5,0-1 33,0 5 0,0-4-2,0 0 1,0-5-41,0 5 39,0-6 1,0 4-78,0-3 92,0-2 1,0 5-43,0-3 6,0-3 71,0 11 0,0-9-6,0 6-38,0-7 5,0 10-49,0-5 40,0 6 1,0-4-33,0-1 39,0-5 4,0 3 4,0 0-22,0-5-85,0 5 80,0 0 30,0-5 1,0 6-15,0-2 6,0-4 1,0 6-31,0-2 29,0-4 67,0 11-72,0-11-93,0 5 87,0 0 18,0-5-2,0 5 0,0-5 16,0 4-31,0-4-10,0 5-6,0-6 102,0 0-81,0 5-69,0-3 79,0 4-9,0-6-564,0 0 620,-6 0-38,5 0 1,-6 0 49,2 0 1,3 0-45,-7 0 27,6 0-1,-8 0 0,3 4-9,-5 0 1,5 1-2,-1-5 0,5 0-4,-5 0 1,0 0-86,-3 0 82,-1 0-8,0 0 1,4 0-5,0 0 1,5 0 4,-5 0 3,1 0 0,-5 0-11,0 0 10,0 0 1,0 1 30,0 3-9,0-2 0,0 4 169,0-6-173,6 0 17,-5 5-18,5-3 0,-1 4-1,-1-6 3,6 0-9,-9 0 0,10 0-5,-7 0 8,6 0-11,-8 5 1,8-3-82,-6 2 84,6-2 1,-4-2-131,3 0 120,2 0-116,-4 5-22,6-3-16,-5 3-205,3-5 201,-4 0-70,6 0-551,0 0 0,6-5 0,1-2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5:36.237"/>
    </inkml:context>
    <inkml:brush xml:id="br0">
      <inkml:brushProperty name="width" value="0.08578" units="cm"/>
      <inkml:brushProperty name="height" value="0.08578" units="cm"/>
    </inkml:brush>
  </inkml:definitions>
  <inkml:trace contextRef="#ctx0" brushRef="#br0">144 1 8002,'-7'0'328,"1"0"-182,6 0 877,0 0-893,0 6 0,0-3 81,0 5 1,0-3-64,0 3 1,2-3 3,2 3 0,-2 1 5,2 4 0,-3 0-17,-1 0 1,0 1-94,0 3 1,0-2 54,0 2 0,0-1-149,0 1 0,0-2 128,0 2 0,0-3-107,0-1 1,2 0-17,2 0 0,-2 0 92,2 0 1,-3 0-154,-1 0 1,2-2 18,2-2 1,-2 3-17,2-4 1,-3-1-32,-1 2-90,6 0 1,-4-1-447,2 1 151,-3-6-51,5 3 45,-5-6-29,5-6 1,-4-1-43,2-6 593,-3 6 0,5-5 0,-6 5 0</inkml:trace>
  <inkml:trace contextRef="#ctx0" brushRef="#br0" timeOffset="563">1 194 7450,'0'8'531,"0"-3"-40,0-5-127,0 0 0,6 0 73,2 0-326,4 0 0,1 2 66,0 2 1,0-2 9,0 2 0,-5-3-80,1-1 1,0 0 169,3 0-124,1 0 1,0 5 16,0-1 1,-4 0-158,0-4 1,-1 0 294,5 0-348,0 0 1,0 0 26,0 0 0,-4 0 50,-1 0 1,-3 0 39,3 0-134,1 0 0,4 0 59,0 0 1,-4 0 12,-1 0-163,1-6 1,-1 5 57,1-3-423,-6 2 243,3 2 0,-5 0-257,3 0 118,-2 0 140,4 0 1,-5 0-1071,3 0 1339,-2 0 0,9-5 0,-3-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5:17.501"/>
    </inkml:context>
    <inkml:brush xml:id="br0">
      <inkml:brushProperty name="width" value="0.08578" units="cm"/>
      <inkml:brushProperty name="height" value="0.08578" units="cm"/>
    </inkml:brush>
  </inkml:definitions>
  <inkml:trace contextRef="#ctx0" brushRef="#br0">2421 2088 7915,'-13'6'-97,"5"1"535,4 6 1,3 0-75,1 0 0,0 0-233,0 0 0,0 5 62,0-1 1,1 6-63,3-2 1,-1 0-15,6 0 0,-5-1-13,5 2 1,-5 1 13,5-6 1,-6 5-75,1-5 1,2 6-110,-2-1 0,2-2 104,-2 2 1,-2-7-113,2 3 1,-1 0 110,1 0-85,-2-1 1,5-6 52,-3-2-195,-2 3 75,3-11 115,-5 11-39,0-11 36,0 5 0,0-8-115,0-2 0,-4 1 104,0-6 1,-6 1-107,1-5 1,2-2 90,-2-2 0,5-3-4,-5-6 0,1 0 25,-5 0 0,4 0 4,0 0 1,6 1 115,-1-1 1,1 1-83,-1 4 1,2-3 143,-2 7 1,4 0-84,4 4 1,4-4-25,5-1 0,4 1-54,0 4 0,6 0-16,-1 0 1,2 0-1,2 0 0,-4 6-131,-1 3 1,-5 2 27,2 2 94,2 0 1,-6 5 20,3-1 0,-7 10-45,-1-1 0,-6 3 9,1-3 0,-2 2 6,-2 2 1,-2-3 1,-2 4 1,1-4-17,-6-1 1,1 0 16,-5 0 0,0 0 25,0 0 0,0-5-26,0 1 0,-4-2 82,-1 2 1,1 1-78,4-6 1,0 5 188,0-5 1,0 5-63,0-5 1,5 5-48,-1-5 0,6 2 151,-1-2 228,2-2-239,2 9 0,2-5-59,2 3 0,3 1 191,6-6 1,0 6-70,0-1 0,0 1-16,0-2 1,2 4-2,2-3 0,-3 1-46,4-2 1,-4 4-92,-1-4 1,-2 4-140,-2 1 0,3-4-270,-4-1 1,4-1 187,1 2 1,-5-2-1454,1-2 740,0-4-1237,4 5 306,0-6 941,0 0 0,-1 0 808,1 0 0,-5-6 0,-3-1 0</inkml:trace>
  <inkml:trace contextRef="#ctx0" brushRef="#br0" timeOffset="475">2874 2566 6982,'0'-7'1028,"0"1"0,6 6-855,3 0 0,2-1-298,2-4 0,0 4 100,0-4 1,1 4-47,4 1 1,-4 0 52,3 0 0,-2 0-25,-2 0 0,-5 4 70,1 1 1,0 0-40,4 0 82,-6 2 1,-2 6 14,-5 0 0,0 0 40,0 0 0,0 1-57,0 3 1,-5-2-14,-4 2 0,2-2 13,-2-2 1,-1-1 31,-7 1 1,2-4-86,-2 0 0,3-5-9,1 5 1,0-6 61,0 1 0,0-3-11,0-1 1,0 0 150,0 0-156,0 0 1,6-1 131,3-3 0,2 1-48,2-6-28,0 6 1,6-7 6,3 6 0,-1-1 1,5 5 0,-3 0 18,8 0 0,-4 0 3,-1 0 0,4 0 60,0 0 1,1 0-86,-5 0 0,4 0-47,0 0 1,1 0 59,-6 0 1,1 5-262,0-1 0,0 2-120,0-2 1,0-2-107,0 2 1,-4-3-19,0-1 0,-5 0-228,4 0 0,-3 0-419,3 0 1,-3-1 1026,3-3 0,-5-4 0,3-5 0</inkml:trace>
  <inkml:trace contextRef="#ctx0" brushRef="#br0" timeOffset="-1564">2732 26 7950,'-13'-6'60,"5"5"475,3-5-203,-1 6-111,4 0 250,-3 0 151,5 0-144,0 0 1,0 6-288,0 2 1,0 0-28,0 0 1,0 1 24,0 4 0,0 4-26,0 0 1,0 2-174,0-2 0,0-1 108,0 6 1,4-6-168,0 1 1,2 2 43,-2-2 1,-2 5-54,2-5 0,-1 4-10,1-3 0,-2-1-6,2-4 1,-2 4 52,-2 0 1,4 1 6,0-5 0,1 0-41,-5 0 1,0-5 49,0 1-39,0 0 1,0-1 25,0 1-95,0-6 124,0 2 4,0-5-60,0 0 1,0-5 3,0-4 0,-5-2 9,1-2 0,-5-2 22,5-2 0,-6-3-2,1-6 0,2 0-2,-2 0 1,2 0 67,-1 0 1,-3 0-30,7 0 1,0 5 81,4-1 1,0 6-79,0-1 0,0 3 16,0 1 0,4 0-11,0 0 1,8 0 3,1 0 1,0 0-57,4 0 0,-2 1 45,-2 4 1,4-2-131,0 5 1,0 1 52,-4 4 1,0 0 28,0 0 0,0 0-1,0 0 0,-4 1-1,-1 4 0,-5 2 91,2 6 0,-4 0-80,-1 0 0,0 0 44,0 0 0,-1 4-24,-4 0 1,2 1-12,-5-5 1,1 0 21,-2 0 1,-3-2 1,4-2 1,-4 2 11,-1-2 0,0-2-21,0 2 0,0-2 17,1 2 0,3-2-18,0-3 1,1-3 12,-5 4 0,4-4-5,0-1 0,5 0 199,-5 0-84,7 0 215,-4 0-170,6 0 23,0 0 50,6 0 1,-4 0-90,7 0 1,0 5 14,4-1 1,0 2-49,0-2 1,0-1 130,-1 5 1,-3 0-176,0 0 1,-1 4 3,5-4 0,-4 0-22,0 0 0,-2-3-165,1 3 1,3-3-509,-7 3 439,6 1 0,-7 2-332,5-2 0,-3 1-85,3-6 413,-5 6 1,5-7-477,-4 6-528,-3-6 134,5 8 40,0-9 1020,-5 4 0,11-1 0,-5 3 0</inkml:trace>
  <inkml:trace contextRef="#ctx0" brushRef="#br0" timeOffset="-1243">3070 403 10047,'0'13'795,"0"0"-702,0 0 0,4-5 133,0 1 0,2 0-184,-2 4 1,-2-1 80,2 1 1,2-4-213,-2 0 1,0-1 46,-4 5 0,2-1-75,2-4-139,-2 4-326,3-11-845,-5 5 637,0-6 790,0 0 0,6-11 0,1-4 0</inkml:trace>
  <inkml:trace contextRef="#ctx0" brushRef="#br0">2421 2088 7915,'-13'6'-97,"5"1"535,4 6 1,3 0-75,1 0 0,0 0-233,0 0 0,0 5 62,0-1 1,1 6-63,3-2 1,-1 0-15,6 0 0,-5-1-13,5 2 1,-5 1 13,5-6 1,-6 5-75,1-5 1,2 6-110,-2-1 0,2-2 104,-2 2 1,-2-7-113,2 3 1,-1 0 110,1 0-85,-2-1 1,5-6 52,-3-2-195,-2 3 75,3-11 115,-5 11-39,0-11 36,0 5 0,0-8-115,0-2 0,-4 1 104,0-6 1,-6 1-107,1-5 1,2-2 90,-2-2 0,5-3-4,-5-6 0,1 0 25,-5 0 0,4 0 4,0 0 1,6 1 115,-1-1 1,1 1-83,-1 4 1,2-3 143,-2 7 1,4 0-84,4 4 1,4-4-25,5-1 0,4 1-54,0 4 0,6 0-16,-1 0 1,2 0-1,2 0 0,-4 6-131,-1 3 1,-5 2 27,2 2 94,2 0 1,-6 5 20,3-1 0,-7 10-45,-1-1 0,-6 3 9,1-3 0,-2 2 6,-2 2 1,-2-3 1,-2 4 1,1-4-17,-6-1 1,1 0 16,-5 0 0,0 0 25,0 0 0,0-5-26,0 1 0,-4-2 82,-1 2 1,1 1-78,4-6 1,0 5 188,0-5 1,0 5-63,0-5 1,5 5-48,-1-5 0,6 2 151,-1-2 228,2-2-239,2 9 0,2-5-59,2 3 0,3 1 191,6-6 1,0 6-70,0-1 0,0 1-16,0-2 1,2 4-2,2-3 0,-3 1-46,4-2 1,-4 4-92,-1-4 1,-2 4-140,-2 1 0,3-4-270,-4-1 1,4-1 187,1 2 1,-5-2-1454,1-2 740,0-4-1237,4 5 306,0-6 941,0 0 0,-1 0 808,1 0 0,-5-6 0,-3-1 0</inkml:trace>
  <inkml:trace contextRef="#ctx0" brushRef="#br0" timeOffset="475">2874 2566 6982,'0'-7'1028,"0"1"0,6 6-855,3 0 0,2-1-298,2-4 0,0 4 100,0-4 1,1 4-47,4 1 1,-4 0 52,3 0 0,-2 0-25,-2 0 0,-5 4 70,1 1 1,0 0-40,4 0 82,-6 2 1,-2 6 14,-5 0 0,0 0 40,0 0 0,0 1-57,0 3 1,-5-2-14,-4 2 0,2-2 13,-2-2 1,-1-1 31,-7 1 1,2-4-86,-2 0 0,3-5-9,1 5 1,0-6 61,0 1 0,0-3-11,0-1 1,0 0 150,0 0-156,0 0 1,6-1 131,3-3 0,2 1-48,2-6-28,0 6 1,6-7 6,3 6 0,-1-1 1,5 5 0,-3 0 18,8 0 0,-4 0 3,-1 0 0,4 0 60,0 0 1,1 0-86,-5 0 0,4 0-47,0 0 1,1 0 59,-6 0 1,1 5-262,0-1 0,0 2-120,0-2 1,0-2-107,0 2 1,-4-3-19,0-1 0,-5 0-228,4 0 0,-3 0-419,3 0 1,-3-1 1026,3-3 0,-5-4 0,3-5 0</inkml:trace>
  <inkml:trace contextRef="#ctx0" brushRef="#br0" timeOffset="11012">532 921 8189,'0'13'518,"0"-4"-218,0-1 1,0 1-81,0 4 1,4-4 75,0-1 0,5 2-127,-5 8 1,6-4 13,-1 3 0,-2-1-63,2 1 0,-5-2-100,5 2 0,-2 2 120,1-2 0,3 2-133,-7-2 0,6-3-33,-1 4 0,1-4 70,-2-1 1,4 2-105,-4 2 1,0-7 114,0 3 1,1-3-130,4 3 0,-4-4 59,-1-1 1,-1-4-181,2 5 126,3-6 0,-10 7 34,7-6 1,-5 1-85,5-5 92,-6 0 0,4 0 50,-3 0 1,-2-2-43,2-2 1,-2-3 220,-2-6 0,4 0-71,0 0 1,1 0-45,-5 0 1,0-6 33,0-2 1,4-4-61,0-1 0,2 5-2,-2-1 0,-2 2 18,2-2 1,-1-1-110,1 6 1,-2-5 82,2 5 1,-3 0-176,-1 4 1,0 0-87,0 0 1,0 4-629,0 1 162,0-1-205,0-4-111,0 6 114,0-5 878,6 11 0,1 1 0,6 7 0</inkml:trace>
  <inkml:trace contextRef="#ctx0" brushRef="#br0" timeOffset="11573">1011 1414 8454,'0'13'511,"0"0"-415,0-1 0,1 0 38,4-3 0,-4 2-19,4-2 1,-4 2 28,-1 2 0,4 0-8,1 0 1,-1 0-396,-4 0 160,0 0-281,0 0 0,1-6-19,4-2-759,-4-4 736,5-1 0,-6-1-297,0-4 719,0 4 0,0-11 0,0 5 0</inkml:trace>
  <inkml:trace contextRef="#ctx0" brushRef="#br0" timeOffset="11741">998 1166 7983,'-9'5'-401,"1"-1"250,5 0 1,-3-2 49,6 2 101,0-2 0,0 5-752,0-3 348,0-3 404,0 5 0,6-6 0,1 0 0</inkml:trace>
  <inkml:trace contextRef="#ctx0" brushRef="#br0" timeOffset="12550">1205 1402 6758,'0'7'1442,"0"4"1,0-3-1330,0 5-73,0-6 1,0 4 131,0-2 0,2-2 18,2 2-164,-2-1 1,8 5 53,-6 0 1,0 0-9,-4 0 0,2-4 154,2-1-227,-2 1 1,3 4 170,-5 0-260,0-6 51,0 5-156,0-11 45,0 5 174,0-6 1,-4-2-21,0-2-2,-1-3 0,5-6-15,0 0 1,0 0 9,0 0 1,0 5-7,0-1 0,5 0 6,-1-4 0,6 0 1,-1 0 0,2 5 103,2-1 1,0 2-93,0-2 1,0 2 143,0 3 0,0 2-83,0-2 1,0 3 131,0 1 1,-5 1 2,1 3 0,0 2 61,4 3 0,-2 2-73,-2-2 0,1 2 126,-6 2 1,5 0-352,-5 0 1,5 0 221,-5 0-449,1 0 1,-4-1 56,3-4-486,-2 4-421,3-11-630,-5 5 1739,0-6 0,6 0 0,1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0:08.818"/>
    </inkml:context>
    <inkml:brush xml:id="br0">
      <inkml:brushProperty name="width" value="0.08578" units="cm"/>
      <inkml:brushProperty name="height" value="0.08578" units="cm"/>
    </inkml:brush>
  </inkml:definitions>
  <inkml:trace contextRef="#ctx0" brushRef="#br0">26 0 7741,'0'7'143,"0"0"-165,0-2 106,0-4 1,0 6-68,0-2 92,0-4-296,0 11 76,0-11-28,0 11-224,0-11 107,0 11-209,6-11 114,-5 11-28,5-5 379,-6 0 0,6 4 0,1-3 0</inkml:trace>
  <inkml:trace contextRef="#ctx0" brushRef="#br0" timeOffset="292">38 247 7654,'0'7'326,"0"-1"-671,0-6 148,0 6-71,0-5 1,0 7 7,0-4-128,0-3 128,0 11 260,0-5 0,0 6 0,0 0 0</inkml:trace>
  <inkml:trace contextRef="#ctx0" brushRef="#br0" timeOffset="591">0 492 7667,'0'8'207,"0"3"-218,0-9-186,0 9 1,0-8-111,0 6 231,0-6 0,0 4-183,0-3 234,0-2-223,0 9 0,0-8 42,0 6 1,4-5 205,1 5 0,-1-1 0,-4 5 0</inkml:trace>
  <inkml:trace contextRef="#ctx0" brushRef="#br0" timeOffset="1451">0 804 5756,'0'-8'122,"0"3"153,0 5 976,0 0-1242,0 5 1,0-2 70,0 6 1,0-5-207,0 5 156,0-6-146,0 8 0,2-9-156,2 2-258,-3 3 38,5-5 492,-6 3 0,0-5 0,6 6 0,1 1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09:59.788"/>
    </inkml:context>
    <inkml:brush xml:id="br0">
      <inkml:brushProperty name="width" value="0.08578" units="cm"/>
      <inkml:brushProperty name="height" value="0.08578" units="cm"/>
    </inkml:brush>
  </inkml:definitions>
  <inkml:trace contextRef="#ctx0" brushRef="#br0">52 778 6763,'0'7'-643,"-6"-1"643,5-6 0,-5 0 0,6 0 0,0 0 0,-1 4 0,-4 0 0,4 1 0,-6-5 0,2 0-6,4 0 167,-5 0 4,6 0 1,-1 0 105,-4 0 155,4 0-25,-5 0-185,6 5 38,0-3-28,0 4 32,0-6 587,0 0-852,6 0 141,-5 5-224,11-3 204,-5 4-139,6-6 0,0 0 7,0 0 0,-4 0-36,-1 0 60,1 0 1,4 0 4,0 0 1,0 0 65,0 0 0,0 0-64,0 0 1,-5 0 1,1 0 0,0 0 41,4 0-25,0 0 1,-1 0-11,1 0 0,-4 0-3,0 0 1,-1 0-8,5 0 1,-4 0 7,0 0 0,-5 0-1,5 0 1,-5 0 18,5 0-43,-1 0 0,1 0 25,-1 0 1,-3 0-14,3 0 0,-3 1 23,3 3-2,-5-2 16,9 4 0,-9-6-12,5 0-48,-5 0 0,4 0 47,-2 0-29,-4 0 0,6 0 26,-2 0-23,-4 0 12,5 0-6,0 0-8,-5 0 13,11 0-31,-11 0 30,11 0-72,-11 0 58,10 0 1,-8 0-92,6 0 72,-6 0-7,8 0 29,-3 0 0,0 0-15,1 0 1,-5 0 32,5 0-29,-6 0 0,4 0 35,-3 0-27,-2 0 6,9 0 0,-8 0-1,6 0 1,-5 0-6,5 0 1,-5 0-1,5 0 0,-5 0 1,5 0-1,-7 0 0,10 0 1,-9 0-2,6 0 12,-7 0-5,10 0 0,-9 0 35,5 0-34,1 0-4,4 0 8,0 0-16,0 0 1,-4 0 9,-1 0 1,-3 0-20,3 0 20,-5 0-2,9 0 0,-10 4-6,7 0 0,-6 0-1,3-4 6,-1 0-3,-3 0 2,4 0-7,-6 0 4,5 0 0,-3 0-16,4 0-2,-1 0-8,-3 0 20,4 0-34,-6 0 28,5 0-36,-3 0 40,4 0 0,-6 0 305,0 0-324,0-5 33,0 3-5,0-3-9,0-1 0,0 3-7,0-6 0,0 5-8,0-5 1,0 5 10,0-5-19,0 1 0,-2-5 24,-2 0 1,2 0-52,-2 0 0,3 4 47,1 1 1,0-1-3,0-4 0,-2 1 10,-2 4 0,2-4 5,-2 4 18,3-4 0,-4-1-30,1 0 0,0 0 29,4 0 1,0 0-21,0 0 0,0 0 1,0 0 0,0 0-9,0 1 0,0-1-3,0 0 0,0 0-24,0 0 16,-6 0 0,4 0 22,-2 0 1,3 4-24,1 1 28,0-1 0,0-4-16,0 0 0,0 4-33,0 1 1,0 3-8,0-3 21,0-1 1,0-4 27,0 0 1,0 5-14,0-1 1,0 5 38,0-5-59,0 0 75,0-4-53,0 0 43,0 0-30,0 0-2,-6 1-41,5-1 40,-5 0 0,6 4-54,0 0 40,0 6-2,0-8-7,0 9 46,0-9-19,0 4 2,0-6 0,0 4 13,0 1-20,0 5 8,0-9-3,0 11 14,0-5-16,0 6 1,-2 0 35,-2 0-32,3 0 2,-5 0-4,6 0 2,0 0-5,0-6 7,0 5-12,0-5 1,0 5 4,0-4-4,0 4 5,0-5-1,0 6 0,0 0 1,0-6 0,0 5 0,0-5 0,0 0 0,0 5 0,-2-5 21,-2 6 1,3-1-21,-4-4 2,4 4-8,1-5 11,0 6-12,0 0 9,0-6-5,0 5 0,0-5 13,0 6 411,0 0-387,-6 0-70,5 0 71,-5 0-40,6 0 3,0 0-16,6 0 1,-3 0 18,5 0 0,-4 0-21,5 0 19,0 0 0,4 0 7,0 0 1,0 0-6,0 0 0,0 0 2,0 0 0,4 0-3,0 0 1,0 0-1,-4 0 0,2 0-3,2 0 0,-7 0 4,3 0 1,-3 0-8,3 0 6,0 0 1,0 0 69,0 0 0,-4 0-66,-1 0 0,-3 0 54,3 0 0,-3 0-48,3 0 0,-5 2 17,1 2-78,-2-3 90,4 5-21,-5-6 6,5 0 24,-6 0 0,-2 2-36,-2 2 156,3-3-163,-5 11 0,1-9 6,1 5 22,0 1 0,2 4-4,-2 0 0,3 1 8,-4 4 0,4-4-15,1 3 0,0-1 77,0 1 1,0-1-72,0 6 1,-4-5 55,-1 5 0,1-6-33,4 1 0,0 2 4,0-2 1,0 2-16,0-2 0,0-3 11,0 3 1,0-2-73,0-2 0,0 0 61,0 0 1,0 0-64,0 0 1,0 1 88,0 3-63,6-2 0,-5 3 11,3-5 0,-2 0 4,-2 0 1,4-4-29,1 0 51,-1-1-88,-4 5 72,0 0 51,0 0 0,0 0-61,0 0 0,0-4 4,0-1 1,1-3-11,4 3 6,-4 1-59,5 4 59,-6 0 1,0 0-24,0 0 1,0-5 11,0 1 1,4-5-40,0 5 0,1-5 30,-5 5 0,0-5-4,0 5 1,0-5 3,0 5 0,0-6 4,0 8 0,0-8-4,0 6-3,0-6 1,0 4 4,0-3-31,0-2 0,0 5 24,0-3-29,0-2 16,0 9-2,0-9 17,0 3 0,0 1-97,0-4 93,0 3 1,1-5-37,4 0 22,-4 0-102,5 0 89,-6 0-1384,0 0 1353,5 0 29,-3 0-22,4 0 109,-6 0-91,0 0 110,0-5-78,0 3 7,5-4 33,-3 6-32,4 0 0,-6-1-19,0-3 19,0 2 10,0-4-16,0 6-345,0 0 309,0-5-85,0 3 97,0-4 1,1 6-15,3 0-26,-2 0 154,4 0-97,-6 0-491,0 0 293,5 0 142,-3 0-123,4 0 64,-6 0-1072,0 0 839,0-5-285,0 3 650,0-4 0,0 1 0,0-2 0</inkml:trace>
  <inkml:trace contextRef="#ctx0" brushRef="#br0" timeOffset="2328">1191 880 5763,'0'8'0,"0"-3"0,0-5 0,0 0 0,-5 0 0,3 2 0,-2 2 0,3-2 54,1 3-50,0-5 204,-6 0-103,4 0 18,-3 0 215,5 0 264,0 0-523,-6 0-27,4 0-21,-3 6 1,3-4 8,-2 2-156,2-3 171,-3-1-19,5 0 1093,0 0-919,5 0-24,-3 0-125,9 0 0,-8 0 30,6 0 0,-5 0-95,5 0 1,-5 0 65,5 0 1,-5 0 5,5 0-31,-1 0 0,5 0 15,0 0 1,-4 0-5,0 0 6,-1 0 0,5 0-82,0 0 1,-4 0 69,-1 0 0,-3 0-10,3 0 0,-3 0 24,3 0-32,1 0 1,4 0-2,0 0 1,-4-4-7,-1 0 1,1-1 2,4 5 13,0 0 0,0 0-40,0 0 0,-5 0 52,1 0-127,0 0 66,4 0-11,-1 0-4,-4 0 32,3 0 0,-8 0 14,6 0-16,-6 0 1,4 0 87,-3 0-78,-2 0-5,3 0 24,-5 0-9,6 0-17,-4 0-5,3 0 49,-5 0 1,2 0-28,2 0 85,-3 0-78,5 0 39,-6 0-72,6 0-1,-5 0-135,5 0 163,-6 0-184,0 0 180,6 0 8,-5 0 11,5 0-21,-6 0-1542,0 0 1564,-6 0-111,5 0 120,-5 0 1,5 0-81,-4 0-104,4 6 50,-5-4-20,6 3-71,0-5-934,0 0 0,2-4 1114,2 0 0,-3-1 0,5 5 0,-6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1:42.628"/>
    </inkml:context>
    <inkml:brush xml:id="br0">
      <inkml:brushProperty name="width" value="0.08578" units="cm"/>
      <inkml:brushProperty name="height" value="0.08578" units="cm"/>
    </inkml:brush>
  </inkml:definitions>
  <inkml:trace contextRef="#ctx0" brushRef="#br0">1 39 7029,'7'0'-136,"4"0"207,-9 0 13,9 0 166,-9 0-190,9 0 3,-9 0 1,5 0 65,-3 0-48,-2 0 0,5 0 93,-3 0-75,-2 0-59,9 0 1,-8 0-17,6 0 1,-5 0-22,5 0 0,-5 0-42,5 0 88,-6 0-21,8 0 0,-8 0 34,6 0-23,-1 0 0,5 0 60,0 0-77,0 0 1,0 0 1,0 0 1,-4 0-1,-1 0 1,0-1 11,0-4 1,4 4-25,-4-3 0,0 2 19,0 2-23,1 0 1,4 0 0,0 0 0,0 0-1,0 0 0,-5 0-15,1 0 0,0-1-7,4-3 1,-1 2-12,1-2 1,0 2 26,0 2-2,0 0 1,0 0 19,0 0 1,-4 0 3,0 0 0,-5 0-20,4 0 1,-3 0 12,3 0 11,-5 0 0,9 0 2,-4 0 0,0 0 24,0 0-40,-5 0-1,9-5 1,-5 3-11,6-2 13,0 2-17,0 2 0,-5 0-1,1 0 0,4 0 7,4 0 0,1 0-1,-5 0 1,-1 0-12,1 0 0,0 0-4,0 0 1,0 0 21,0 0 1,0 0 1,0 0 1,0 0 2,0 0 1,0 0-12,0 0 1,0 0 0,0 0 1,0 0 8,0 0 0,0 0 2,0 0 1,0 0 12,0 0 1,-5 0 2,1 0 0,0 0 67,4 0 0,0 0-58,0 0-9,-1 0 8,1 0-36,0 0 0,0 0 8,0 0 1,-4 0 23,0 0-24,-1 0 0,5 0-4,0 0 1,-4 0-7,-1 0 0,-3 0 4,3 0 0,-3 0 5,3 0 1,-3 0 30,3 0 73,-5 0 8,9 0-99,-11 0-10,5 0 0,-5 0-137,4 0-273,-4 0-204,5 0 209,-6 0 390,0 0 0,6 0 0,1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4:19.185"/>
    </inkml:context>
    <inkml:brush xml:id="br0">
      <inkml:brushProperty name="width" value="0.08578" units="cm"/>
      <inkml:brushProperty name="height" value="0.08578" units="cm"/>
    </inkml:brush>
  </inkml:definitions>
  <inkml:trace contextRef="#ctx0" brushRef="#br0">40 140 7706,'0'-7'-1196,"0"1"2729,0 6-154,0 0-1240,0 6-69,0 1 0,0 6 71,0 0 0,0 2-106,0 2 1,0-3-51,0 4 1,4-2 133,1 1 1,3-3-94,-3 3 1,3 2 28,-4-2 0,5 2-58,-5-2 0,2-2-4,-1 2 0,-4 2-108,3-2 1,2 0 36,-2-4 0,2 3-189,-2-3 0,-2 3-158,2-7 0,2-2-154,-2 2-199,1-7 197,-5 4 266,0-6 0,1 0 315,3 0 0,-2-1 0,2-4 0,-2-2 0,-2-6 0</inkml:trace>
  <inkml:trace contextRef="#ctx0" brushRef="#br0" timeOffset="287">26 192 7708,'-9'-1'-502,"1"-4"794,5 4 668,-3-10-910,12 9 1,1-8 95,6 6 0,-4-1-237,-1 5 1,1 0 62,4 0 1,0 0-125,0 0 99,0 0 4,5 0 0,-3 0-25,2 0 1,-2 0-93,-3 0 0,-3 0-312,0 0 313,-1 0 1,4 2-348,-3 2 294,2-2 1,-5 5 217,2-3 0,-2-2 0,-6 9 0,0-4 0</inkml:trace>
  <inkml:trace contextRef="#ctx0" brushRef="#br0" timeOffset="521">66 374 7572,'13'0'398,"0"0"-142,0 0 0,1 0-171,3 0 0,-2 0-234,2 0 0,-3-2-15,-1-2 1,0 2 38,0-2-426,0 3 187,0 1-228,0 0 142,-6 0 450,5 0 0,-11-6 0,5-1 0</inkml:trace>
  <inkml:trace contextRef="#ctx0" brushRef="#br0" timeOffset="837">352 140 7708,'-6'-7'304,"5"1"13,-5 6 1,6 2 97,0 2-475,0 3 0,1 6 60,4 0 1,-2 0 118,5 0 0,-3 2 28,3 2 0,-3-3-21,3 4 0,-3-3 35,3 3 1,-5-4-101,1 3 1,2 2-108,-2-2 1,1 1 69,-5-5 0,1 0-112,4 0 1,-4 0-418,3-1 205,-2 1-11,-2 0-17,0 0-434,0 0 396,0-5 1,0-1-112,0-3 1,1-3 476,3 4 0,-2-4 0,9-7 0,-3-1 0</inkml:trace>
  <inkml:trace contextRef="#ctx0" brushRef="#br0" timeOffset="1346">532 388 7708,'-7'0'-562,"1"0"936,6 0-200,0 5 1,0 3-111,0 5 0,5-5 23,-1 1 1,2-6 2,-2 1-55,3 3 0,6-5 39,0 2-64,0-3-15,0-1 0,-1-1 11,-4-3 1,2 1 30,-5-6 1,-1 5-36,-4-5 0,4 5 30,1-5 1,-1 5-57,-4-5-16,0 6-3,0-8 9,0 9 1,1-3-9,4 5 0,-2 0 18,5 0 1,-3 1 10,3 3 0,-1-1 16,2 6 1,3 0-15,-4 4 1,-1 0 12,2-1 0,-5 3 16,5 2 1,-6-2 6,1 2 0,-2-3 53,-2-1 0,-2 4 116,-2 1 1,-2-1 55,-2-4 1,-4-2-124,3-2 0,-2 1 127,-2-5-150,0 5 1,0-9-141,0 3 0,0-2 41,0-2 0,0 0 20,0 0 1,0-2-54,0-2 0,5 3-118,-1-4 1,2 2-470,-2-1 441,3 3 1,6-7-349,0 4 0,2 1 181,2-5 0,3 3-128,6-3 1,0 3 468,0-3 0,0-1 0,0-4 0,0 0 0</inkml:trace>
  <inkml:trace contextRef="#ctx0" brushRef="#br0" timeOffset="1654">805 231 7708,'0'-13'-558,"0"0"1304,0 6-9,0 1-287,0 6-55,0 0-401,5 6 116,-3 1 1,8 6-115,-6 0 0,2 0 104,-2 0 1,-1 4 24,6 1 1,-6 0-36,1 0 0,2-4-84,-2 3 0,5 2-21,-5-2 0,5 1 107,-5-5 1,5-1-616,-5 1 390,6 0 0,-4-4-519,2 0 1,0-6-479,-4 1 20,-3-3 1110,5-1 0,-6-5 0,0-3 0</inkml:trace>
  <inkml:trace contextRef="#ctx0" brushRef="#br0" timeOffset="1996">933 400 7708,'-11'-2'-479,"2"-2"325,-3 2 152,11-3 181,-5-1-42,6 4-33,0-3 180,0-1 25,0 4-153,0-3 6,0 5-104,6 0 1,1 0-88,6 0 0,0 0 12,0 0 0,0 0 57,0 0 1,0 1-168,0 3 1,-4-2 20,-1 2 0,1 2 14,4-2 1,-5 5 133,1-5 1,-6 2-2,1-2 0,2-1-38,-2 6 0,1-5 14,-5 5 1,0-5-15,0 5 0,0-5 16,0 5 1,-6-5-16,-3 5 0,2-6 31,-2 1-64,1 3 0,-5-5 17,0 2-2,0-3 1,0-1-33,0 0 1,4 0-221,1 0-20,-1 0 1,0 0-132,1 0 22,5 0 395,-3 0 0,0 0 0,-1 0 0</inkml:trace>
  <inkml:trace contextRef="#ctx0" brushRef="#br0" timeOffset="2430">1206 387 7708,'2'-9'-117,"2"0"-27,-3 6 1,5-4 569,-6 3-21,-6 3-420,-1-5 1,-6 7 52,0 4 1,5-4-36,-1 3 1,5 3 83,-5 2 1,6-2-7,-1 2 1,2-5 57,2 5-74,0 0-163,0 4 1,2-2 97,2-2 1,-1 1-132,6-6 1,-1 0 90,5-4 0,-4 5-5,0-1 0,-1 0 11,5-4 0,-4-4-1,0 0 1,-7-2 94,3 2 1,0 1-100,0-6 213,-1 0-165,-4-3 1,0-1 79,0 0-52,0 5 213,-6-3-140,5 9 9,-5-3-18,6 5 1,2 0 118,2 0-155,-3 5 3,11 3 0,-6 5-123,2 0 0,2-5 67,-5 1 1,0-2-292,0 2 129,-4 2 1,5-8-13,-6 6 0,1-5-592,4 5 244,-4-6-363,5 2 873,0-5 0,-5 0 0,5 0 0</inkml:trace>
  <inkml:trace contextRef="#ctx0" brushRef="#br0" timeOffset="2668">1542 387 7708,'0'-13'487,"0"0"-259,-6 6 1,-1 1 0,-6 6 0,0 0-102,0 0 21,6 0 1,-4 0 16,2 0 1,2 4 31,-2 0 1,6 6-225,-1-1 1,1-2 107,-1 2 1,2-5-77,-2 5-61,3 0 0,2 4-5,3-1 1,-2-3-35,2 0-63,3-1 1,0 4-106,6-3 0,-2 1 96,1-6 1,-1 0-419,6-4 0,-3 0 193,-1 0 1,0 0 391,0 0 0,6-5 0,1-3 0</inkml:trace>
  <inkml:trace contextRef="#ctx0" brushRef="#br0" timeOffset="3402">1633 1 7708,'-7'0'693,"1"0"-756,6 0 56,0 6 1,0-4-105,0 7 1,0-5 130,0 5 1,1 0 91,4 4 0,-2 0-32,5 0 0,-3 0 3,3 0 0,-5 4-4,1 0 1,2 0 28,-2-4 0,5 5-59,-5-1 0,5 0 16,-5-4 0,2 4-67,-2 1 0,-2-1 75,2-4 0,2 0-105,-2 0 1,2-5 142,-2 1-132,-2 0 0,8-1-8,-6 1-27,1-6 29,-5 3-13,0-6 40,0 0 2,0-6 1,-2-1-4,-2-6 0,2 0 6,-2 0 0,3 0 6,1 0 0,0 0-4,0 0 1,0 0 0,0 0 0,5 0-26,4 0 1,-2 0 20,2 0 0,-1 2-109,5 2 1,0-1 99,0 6 1,2-5-80,2 5 1,-3-1 38,4 5-80,-4 0 1,-1 0 111,0 0-20,0 0 101,0 0 0,-4 0-51,-1 0 210,-5 6-175,3 1 1,-8 5-29,-2-3 0,1 1 6,-5-6 0,3 2-21,-3-2 1,3-1-9,-3 6 1,-1-7-9,-4 3 0,4 0 42,1 0 0,3 1-29,-3-2 1,4-3 157,-5 4 0,5 0-91,-5 0 0,6 0 241,-1 0-103,2-4-44,2 11 1,0-9 220,0 5-125,0-5 1,6 7 35,3-5 1,2 3-100,2-3 0,0 0-143,0 0 0,0-4 64,0 3 0,0 2-355,0-2 0,-4 1 172,-1-5 0,-1 1-277,2 4-125,3-4-374,-5 5 68,0-6 0,0 0-165,-3 0 936,-2 0 0,4-6 0,-6-1 0</inkml:trace>
  <inkml:trace contextRef="#ctx0" brushRef="#br0" timeOffset="4180">273 801 9250,'0'13'153,"0"0"-184,0 0 1,0 0 55,0 0 0,5 2 0,-1 2 1,4-3-12,-3 3 0,3-2-111,-3-2 0,3 0 101,-3 0 0,3 0-129,-3 0 1,0 0-153,0 0 1,-2-2-106,5-2 23,-5 2 0,4-5-127,-2 3-107,-4 2 204,5-9 389,0 3 0,-5-5 0,5 0 0</inkml:trace>
  <inkml:trace contextRef="#ctx0" brushRef="#br0" timeOffset="4593">299 867 7707,'-7'-9'-716,"3"1"0,-2 4 878,2-5 1168,-1 6-842,5-3-94,0 0-395,6 5 0,1-5 6,6 6 0,0 0 29,0 0 1,1 2 31,4 2 1,-2-1-157,5 6 1,-4-5-64,5 5 1,-5-2 124,5 1 1,-6 4-59,1-3 0,-3 2 93,-1 2 1,-1 0 27,-3 0 1,1 0-14,-6 0 0,0 0 26,-4 0 16,0 0 1,0 0 109,0 0 1,-1 0-27,-3 0 1,-2-5-87,-3 1 0,-2-2-13,2 2 0,-3-2 25,-1-3 1,5-2-167,-1 2 0,1-3-19,-5-1 0,4 0-140,0 0 1,1 0 107,-5 0 0,4 2-303,0 2-126,7-2 1,-6 3 571,4-5 0,3-5 0,-5-3 0</inkml:trace>
  <inkml:trace contextRef="#ctx0" brushRef="#br0" timeOffset="4818">662 971 7563,'7'6'205,"3"1"17,-5 6 0,3-5-238,-3 1 1,3 0 106,-4 4 1,5 0-213,-5 0 30,7-1 0,-9 1-145,7 0 134,-6 0 1,7-4-428,-6 0 269,1-6 1,-4 2 259,3-5 0,-2 0 0,4 0 0</inkml:trace>
  <inkml:trace contextRef="#ctx0" brushRef="#br0" timeOffset="4962">688 801 7707,'-13'0'-337,"0"0"1,4 0 34,1 0 71,5 0-242,-3 0 473,6 0 0,-6 6 0,-1 1 0</inkml:trace>
  <inkml:trace contextRef="#ctx0" brushRef="#br0" timeOffset="5289">842 971 7707,'0'13'0,"0"-5"-12,0 1 0,0-5 25,0 5 0,5 0-165,-1 4 1,6-5 77,-1 1 1,-2-2 26,2 2 1,-1 1 80,5-6 1,0 5-133,0-5 1,0 0-9,0-4 80,0 0 148,0 0 15,0 0 1,-4-4-11,-1 0 0,-5-6-84,1 1 0,-2 2-44,-2-2 0,-2 2 61,-2-2 1,-2-2-31,-2 2 1,-4-1 28,4 1 0,-4-1-116,-1 6 0,0-5 27,0 5 1,-1 0-127,-4 4 1,8 0-132,-3 0 0,3 0 114,-3 0 1,5 0-347,-1 0 519,6 0 0,-3 0 0,6 6 0,0 1 0</inkml:trace>
  <inkml:trace contextRef="#ctx0" brushRef="#br0" timeOffset="5739">1140 932 7707,'8'0'-22,"-3"0"171,-10 6 0,-3-3 46,-4 5-35,-1 1 0,4 4-300,0 0 1,6-5 96,-1 1 0,3-5-37,1 5 0,0-5 38,0 5 0,1-2 149,3 2-149,4 2 1,5-5 81,0 3-73,-1 2 0,1-9 58,0 2 0,0-3-95,0-1 0,-4-1 91,0-3 1,-5-2 16,5-3 0,-7-2-30,3 2 1,-2-2 75,1-2 0,-3-2-45,4-2 0,-5 1 20,-5-5 1,3 3 13,-7-3 0,0-1-32,-4-4 1,0-4-13,0 0 1,0-2 21,0 2 0,2 7-57,2-3 1,-2 8 70,2 1 0,3 7 207,2 1-55,3 7 24,1-4 1,0 7-160,0 4 0,0 2 8,0 6 1,1 1 136,3 3 1,-1 2-62,6 3 0,0 2-139,3-2 1,1 2 28,0 2 1,0 0-135,0 0 1,0 0 115,0 0 1,-4-4-68,0-1 1,-2-5-509,1 1 1,2-2 257,-5-2 0,3 0-636,-3 0 0,0-5 1,0 1 914,-4-6 0,11 2 0,-5-5 0</inkml:trace>
  <inkml:trace contextRef="#ctx0" brushRef="#br0" timeOffset="6085">1336 1035 7707,'7'0'-197,"5"0"109,-11 0 0,11-2 18,-4-2 1,-1 1-391,2-6 319,0 6 0,4-7 151,0 6 1,-5-5-7,1 5 0,-5-5-5,5 5 0,-5-5 131,5 5 1,-6-6-50,1 1 0,2 2 264,-2-1-119,0 5 42,-9-9 0,-3 11-57,-5-4 1,0 4-94,1 1 1,-1 0 137,0 0 0,0 1-120,0 4 1,0-2 78,0 5 1,4 1-3,0 4 0,7 0 84,-3 0 1,4 0-95,1 0 0,0 0 115,0 0 1,6 4-63,2 0 0,-1 0-51,2-4 0,0 0 125,4 0 1,4-4-99,0 0 1,5-2-176,-5 1 1,6-2-219,-1-6 0,-2 0-436,2 0 0,-1-1 90,5-4 1,-1 3-496,-4-7 0,4 0 1002,-4-4 0,-2 0 0,0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1:53.624"/>
    </inkml:context>
    <inkml:brush xml:id="br0">
      <inkml:brushProperty name="width" value="0.08578" units="cm"/>
      <inkml:brushProperty name="height" value="0.08578" units="cm"/>
    </inkml:brush>
  </inkml:definitions>
  <inkml:trace contextRef="#ctx0" brushRef="#br0">6856 1519 7674,'7'2'228,"-3"2"0,-2-1-139,-2 6 1,0-1 22,0 5 0,4 0-44,0 0 0,1 4 1,-5 1 0,1 0-58,4 0 1,-4-4 80,3 3 0,2 2-58,-2-2 41,1 6-67,-5-8 1,4 5 21,0-3 0,5-2-12,-5 2 1,1-3 0,-5-1 0,4 0-26,0 0 1,5 0-12,-5 0 1,2 0-44,-2 0 1,-2 4 81,2 1 0,-3-1-49,-1-4 1,5 0 6,-1 0 0,0 0-1,-4 0 1,5 0 11,-1 0 1,0 0-2,-4 0 0,0 0 10,0-1 0,0-1 2,0 2 0,0-8 10,0 8-13,0-3 1,0 3 0,0 0 135,0 0 0,0 0-25,0 0-88,0 0 0,2 0-9,2 0 0,-2 0-3,2 0 1,-3 4 20,-1 0 1,0 1-12,0-5 1,0 0-61,0 0 62,0 5 27,0-3 1,0 3 2,0-5 1,0 5-33,0-1 1,0 0 11,0-4 0,0 4-24,0 1 0,2-1-4,2-4 1,-2 1-15,2 4 0,-3-4-18,-1 3 1,0-1 70,0 1 1,0-2-30,0 2 1,2-2-29,2-2 1,-2 4 43,2 0 0,-3 2 9,-1-2 1,0-3-30,0 4 0,0-4 2,0-1 1,2 4-17,2 1 0,-3-1-6,4-4 0,-4 0-62,-1 0 1,0 0 76,0 0 0,0 0-34,0 0 29,0 0-12,0 0 8,0 0 1,0-1 2,0 1 1,0 0 1,0 0 1,0 0 92,0 0-88,0 0-5,0 0 0,0 0 35,0 0 0,0 0-63,0 0 1,0 0-33,0 0 71,0 0 1,0 0-3,0 0 0,0-5-3,0 1-5,0 0 8,0 4 0,0 0 1,0 0 1,0-5 57,0 1 1,-1-5-51,-4 5 0,4-5 7,-3 5 0,2-5-20,2 5-7,0-6-2,0 8-2,0-4 0,0 2 7,0 0-16,0-6-13,0 8 25,0-9 6,-5 9 0,3-8-1,-2 6 1,2-5 26,2 5 1,0-5 4,0 4 0,-4-3-24,0 3 5,-1-5-2,5 9 2,0-11-47,0 11 43,0-11 0,0 5-8,0 0 1,0-3-17,0 5-9,0-5 14,0 9 0,0-11 4,0 11 0,0-10 4,0 7 101,0-6-101,0 3 45,0 0-20,0 1 0,0 1-20,0 1 0,0-5 3,0 5-12,0-6 1,0 4-7,0-3 7,0-2 1,0 5-5,0-3 4,0-2 0,0 5 28,0-3 0,0-2-25,0 9 1,0-8 4,0 6-4,0-6 1,0 8 0,0-8-8,0 6 1,0-5 8,0 5 1,0-5-4,0 5 1,0-5 0,0 5 101,0-7-96,0 10-1,0-5 0,0 2-6,0-1 1,0-3 2,0 3 1,0-3-4,0 3 1,0-3-4,0 3 0,0-3 55,0 3 1,0-3-48,0 3 1,0-3 48,0 3-16,0 1 2,0 4-21,0 0-10,0 0 0,0 0-36,0 0 1,0-5 48,0 1-39,0 0 0,2 2 14,2-2 1,-2 2 0,3-4 3,-5 6 0,0-4 0,0 0 1,0-5 5,0 5 0,0-5 3,0 5 0,0-5-11,0 5 1,2-2 3,2 1 1,-2 4 6,2-3 1,-3-2-9,-1 1 1,0-3-1,0 3 0,0-3 3,0 3-3,0 1 0,0 4 23,0 0 0,0-5 6,0 1 0,2-5-45,2 5 23,-3 0-1,5-2 0,-6 4-17,0-2 1,0-2 8,0 2-1,0 0 0,0 4 3,0-1 0,0-3-4,0 0 0,0-5-3,0 5 0,0-5 5,0 5 1,0-5 0,0 5 0,6-1 0,-5 5-66,4 0 1,-4-4 63,-1-1 0,0-3-1,0 3 0,0-3-25,0 3 1,0-5 23,0 9 7,0-5 6,0 0-12,0 5 1,0-9-22,0 5 0,0-3 1,0 3 3,0-5 8,0 9 1,0-10-11,0 7 9,0-6 1,0 9 35,0-11-34,0 10 32,0-9-1,0 4 4,0-6-16,0 0 3,0 5-2,0-3 1,0 4-137,0-6 0,0 1 26,0 3-854,0-2 418,0 4-458,0-6 995,6 0 0,-5-12 0,5-2 0</inkml:trace>
  <inkml:trace contextRef="#ctx0" brushRef="#br0" timeOffset="1382">6362 4602 7915,'-7'5'-1132,"1"-3"1629,1 4-134,3-6-309,-4 0 209,6 0 668,0 0-764,6 0 0,-3 0-119,6 0 69,-1 0-43,0 0 0,3 0-83,-2 0 1,2 0 159,2 0-150,0 0 0,0 0 65,0 0 1,0 0-16,0 0 1,4 1-26,1 3 0,-1-2 20,-4 2 1,4-2-120,0-2 125,6 0-46,-8 0 1,8 0 2,-6 0 1,5 0 18,-5 0 0,2 1-1,-2 3 0,-1-2-12,5 2 0,-5-2-2,2-2 0,0 0 52,0 0 0,0 1-41,0 3 0,-3-2 87,7 2 0,-6-2-62,1-2 1,2 0-8,-2 0 0,5 0-3,-5 0 0,2 0 5,-2 0 0,-1 0-25,5 0 0,-3 0-1,3 0 1,-5 0-25,1 0 1,2 0-16,-2 0 0,1 0-28,-5 0 0,4 0 47,0 0 1,1 0-8,-6 0 1,1 0 16,0 0 1,0 0-3,0 0 1,2 0 26,2 0 0,-3 0 3,4 0 1,-4 0-15,-1 0-7,6 0-5,-5 0 0,6 0-22,-2 0 1,-3 0 13,7 0 1,-6 0-5,1 0 0,2 0 38,-2 0 0,2 0 3,-2 0 1,-2 0-41,2 0 1,-3 0-1,-1 0 0,-4 0 84,-1 0-46,1 0-56,4 0 121,0 0 3,0 0-149,0 0-7,0 0-6,0 0-186,0 0 69,-6 0 129,5 0-161,-11 0-22,10 0-77,-9 0-385,4 0 257,-6 0 0,1 0-901,3 0 693,-2 0 641,4 0 0,-12-6 0,-1-1 0</inkml:trace>
  <inkml:trace contextRef="#ctx0" brushRef="#br0" timeOffset="2451">6647 4822 7694,'7'0'-32,"-2"0"208,-5 0-311,0 0 231,6 0 1,-3 0 110,6 0-240,-6 0 136,8 0-25,-9 0 0,9 0-32,-2 0 1,2 0-3,2 0 1,-4 0 11,0 0 0,-1 0-16,5 0 0,0 0-8,0 0 1,0 0 7,0 0 1,0 0-8,0 0 0,1 0-30,4 0 0,-4 0 30,3 0 0,-2 0-6,-2 0 0,0 0 45,-1 0 0,1 0 8,0 0 1,2 0-33,2 0 0,-3 0 2,4 0 1,-4 0-30,-1 0 1,0 0-3,0 0 1,1 0 4,4 0 1,-4 0 24,3 0 0,-2 0-114,-2 0 0,0 0 146,0 0-45,0 0 0,0 0 34,0 0 0,0 0 7,-1 0 1,1 0-37,0 0 1,2 0 9,2 0 0,-3 0-74,4 0 75,-4 0-12,5 0 1,-5 0-101,4 0 1,-4 0 60,-1 0 0,0 0-26,0 0 28,0 0 0,0 0-10,0 0 28,0 0 1,0 0 5,0 0 1,-5 0 3,1 0-13,-6 0 8,2 0 38,1 0 1,-3 0-112,6 0-6,-6 0-143,2 0-383,-5 0-208,0 0 1,-5 0-1,-3 0 1</inkml:trace>
  <inkml:trace contextRef="#ctx0" brushRef="#br0" timeOffset="3641">6933 4976 8324,'8'0'296,"1"0"-191,-6 0-32,3 0 0,-5 0-181,3 0 209,-2 0-78,3 0-183,1 0 163,1 0 0,2 0-18,0 0 0,-5 0 38,5 0-11,-6 0 3,8 0 0,-8 0 18,6 0-26,-7 0 2,10 0 0,-9 0-2,6 0 0,-5 0-8,4 0-17,-5 0 7,9 0 2,-5 0 1,2 0 0,-1 0-3,-5 0 8,9 0 3,-11 0-2,5 0-3,0 0 1,-5 0 3,5 0 0,0 0 1,-5 0 0,11 0 0,-9 0 0,5 0 0,-5 0 0,3 0 0,0 0 11,-5 0 3,5 0-14,-6 0 2,0 0-1,6 0-2,-5 0-3,5 0-8,-6 0-404,0 0 0,5 6 0,3 1 0</inkml:trace>
  <inkml:trace contextRef="#ctx0" brushRef="#br0" timeOffset="8595">4704 884 6208,'-8'0'1934,"1"0"-1742,3 0-36,2 0 0,-5 0-20,3 0 1,1 0-13,-6 0-95,7 0 104,-10 0 1,9 0-69,-5 0 87,5 0-84,-9 0 1,5 0-79,-6 0 0,4 5 64,1-1 0,-1 6-20,-4-1 0,0 1 58,0-2 1,0 8-14,0-3 0,5 3 81,-1-3-75,0 0-29,2 0 1,-4 0-72,2 0 92,3 0-57,0 0 1,2 4-57,0 0 0,-1 1 66,5-5 0,0 0-89,0 0 1,0-1 58,0 1 0,0 0-1,0 0-105,6 0 123,1 0-30,6-6 0,0 4-1,0-7 0,0 0-30,0-4 1,0 5-90,0-1 1,0 0 74,0-4 0,0 0-10,0 0 0,-4 0 80,-1 0 1,-1-1 12,2-4 6,3 4-59,-5-11-30,0 11 73,5-11-25,-11 5 1,5-1-53,-6-1 0,0 5-24,0-5 36,0 6 1,-6-8-40,-3 2 0,1 3-15,-5 2 0,7-2 6,-7 2 36,3 0 15,-3 4 0,0 0 186,0 0-186,6 0 67,-5 0 158,11 0-132,-5 0-7,6 0 1,0-2-2,0-2 1,2 2 94,2-2 0,3 3-62,6 1 1,1-5-34,4 1 1,-2 0 196,5 4-182,-5 0-25,3 0 1,-2 0 24,0 0 0,1 0 37,-5 0 0,0 0 81,-1 0 0,-3 4-49,0 0 0,-5 6 90,5-1 1,-5-2 57,5 2-156,-6-1 1,7 5-37,-6 0 0,2 0 17,-2 0 0,-3 0 11,4 0 1,-4 0-44,-1 0 0,0-4-154,0-1 79,0 1-171,0 4 0,5-4-773,-1-1 446,0-5-356,-4 3 366,0-6 0,2-2 500,2-2 0,3-3 0,6-6 0</inkml:trace>
  <inkml:trace contextRef="#ctx0" brushRef="#br0" timeOffset="10793">6258 0 7960,'-7'0'745,"1"0"-429,6 0-105,0 0 1,0 6 33,0 3 1,0 2 12,0 2 1,0 0-71,0 0 0,0 4-13,0 1 0,4 0-3,0 0 0,5-3-28,-5 7 0,5-5-98,-5 5 1,5-2 141,-5 2 1,1 2-120,-5-2 1,4-2-46,0 1 1,1-3-139,-5 3 1,0-5 52,0 1 1,1-2-97,3-2 1,-2-5-3,2 1 1,-2-5-586,-2 5-139,0-6 180,0 3-61,0-6-180,0 0 471,5-6 1,-3 3 21,2-6 451,-3 1 0,-1-5 0,6-6 0,1-1 0</inkml:trace>
  <inkml:trace contextRef="#ctx0" brushRef="#br0" timeOffset="11160">6258 91 7897,'-2'-9'0,"-2"1"3,3 5 161,-5-3 0,7 6-84,4 0 133,2 0-26,6 0 0,0 0-232,0 0 51,5 0-20,2 6 1,6-3 16,0 5 1,0 1 41,0 4 0,-4-5-144,-1 1 0,1 0 29,4 4 1,-6 1 88,-3 3 1,-2-2 164,-2 2 0,-6 2-129,-3-2 0,-2 6 121,-2-1 0,0-2-26,0 1 0,-2 0-18,-2 0 1,-3-1-39,-6-2 1,0-4-1,0 3 0,0-4-18,0-4 1,-4 1-24,-1-6 0,1 1-161,4-5 1,-4 0 66,0 0 0,-1 0-186,5 0 0,0 0-488,0 0 233,0-6 0,5 4 148,-1-2 334,6-3 0,-3 0 0,6-6 0</inkml:trace>
  <inkml:trace contextRef="#ctx0" brushRef="#br0" timeOffset="13777">6685 2191 7907,'-5'-7'-96,"3"1"237,-9 6 1,8 0-78,-6 0 1,1 0 41,-5 0 0,4 0-128,0 0 1,1 0 86,-5 0 1,0 0-35,0 0 42,0 0 0,0 5 3,0-1 1,4 5-90,1-5 147,-1 6-80,-4-3 0,4 6-29,1 0 0,5-4 2,-1-1 0,2-3 61,2 3-11,0 1-5,0 4-41,0 0 0,2-2 0,2-1-84,4-1 0,4-5 90,1 5 0,4-2-177,1 2 157,5-3-46,-3-1 0,4-2-5,-2 6 1,1-5 25,-6 5 0,0-2-6,-4 2 0,-1 2 262,-3-2 2,2-3-240,-10 5 0,5-4 184,-6 6 15,0 0-132,0-5 0,-6 3 125,-2-2 1,-5 2-114,-4 2 0,-2-4 13,-3-1 1,-1-3-34,6 3 0,-5-5 1,5 2 0,-5-4-242,5-1 1,-4 0 63,3 0 1,1 0-120,4 0 126,0 0 0,0 0-724,0 0 281,6 0-371,-5 0-193,11-6 1108,1-1 0,7-6 0,6 0 0</inkml:trace>
  <inkml:trace contextRef="#ctx0" brushRef="#br0" timeOffset="16624">6881 1567 6050,'0'7'403,"0"-1"-265,0-6-66,0 0 12,-6 0 241,5 0-79,-5 0 14,6 0 225,0 0-388,0-6 14,0 5-52,0-11 1,0 10-9,0-7 0,-5 5-5,1-5-14,0 6 1,4-8-54,0 2 1,0 2 90,0-2-1,0 0-33,0-3-15,0-1 1,-2 4 2,-2 0 1,3 1-12,-4-5 0,4 4-6,1 0 1,-2 2 67,-2-1-31,3-4 1,-7 6-23,4-2 0,3-4-3,-4 3 0,4 2-28,1-1 0,0 3 18,0-3 0,-4 3-2,-1-3 1,1 3-11,4-3 1,0 3-21,0-3-4,0 5 0,0-9-8,0 4 0,0 1 17,0-2 1,-4 5-20,-1-5 12,1 0 0,4-4 14,0 0 0,0 5 19,0-1-22,0 6 16,0-3 7,0 1-3,0 3 12,0-3-4,-6 5-16,5 0 2,-5 0-32,6 0 0,0-2 27,0-2-100,0 2 57,0-3-7,0 5 96,0 0-40,-6 0-12,5 0 10,-5 0 0,0 0 1,4 0 0,-7 0 1,5 0 1,-5 0-1,0 0 0,-4 0-1,0 0 0,0 0 0,0 0 9,0 0 0,1 0-8,-1 0 0,0 0-1,0 0 1,0 0-1,0 0 0,0 0 0,0 0 0,0 0 4,0 0 1,-2 0 0,-2 0 0,3 0-5,-3 0 1,2 0 0,2 0 0,0 0 6,0 0 1,0 0 2,0 0 0,0 0 21,0 0 0,5 0-6,-1 0 1,0 0 2,-3 0 0,3 0 16,0 0-21,1 0 1,-5 0-14,0 0 0,4 0 0,0 0 1,5 0-79,-5 0 81,7 0 5,-10 0-72,11 0 62,-11 0-19,11 0-7,-11 0-5,5 0-4,-6 0 26,0 0 0,4 0 1,1 0-20,5 0 16,-3 0-1,0 0 5,5 0 0,-6 0-61,2 0-7,4 0 50,-5 0-3,0 0-34,5 0-4,-11 0-25,11 0-10,-5 0-125,6 0 171,0 0 8,-5 0-112,3 0-147,-4 0-89,6 0 388,0 0 0,0 5 0,0 3 0</inkml:trace>
  <inkml:trace contextRef="#ctx0" brushRef="#br0" timeOffset="17590">6168 945 7796,'-6'7'-156,"5"-1"0,-6-6 171,2 0 0,2 4 129,-5 1-80,5-1 0,-4 0 81,2 1-24,4-1-78,-11 2 65,11-5-49,-11 11-66,11-11 1,-9 11 37,6-4 1,-2 0-83,2 0 0,1-3 75,-6 3-20,0 1 0,-4 2-27,0-2 1,5 1-8,-1-6 1,5 5-32,-5-5 57,6 6 1,-7-7 19,6 6-14,0-6 8,4 3 0,0-5 17,0 3-2,0-2 4,0 4 3,0-1 1,0-3 45,0 9 3,0-9-29,0 9-34,0-9 62,0 3 17,0-5-10,0 0-31,0 6-3,0-4-23,5 3-15,-3-5 0,5 5 223,-3-1-112,4 0-58,5 2 1,-1-3-32,1 6 1,-4-7 50,0 3-34,-1 2 1,5-4-2,0 6 0,-4-7 223,0 3-223,-1 2 1,5-1-18,0 2 1,-4-2 40,-1-6-18,1 6-70,4-5 1,0 5 0,-4-6 15,-1 0-13,-5 0-107,3 0-50,-6 0-459,0 0 1,6 0 0,1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09:49.609"/>
    </inkml:context>
    <inkml:brush xml:id="br0">
      <inkml:brushProperty name="width" value="0.08578" units="cm"/>
      <inkml:brushProperty name="height" value="0.08578" units="cm"/>
    </inkml:brush>
  </inkml:definitions>
  <inkml:trace contextRef="#ctx0" brushRef="#br0">726 492 6127,'-7'0'1512,"1"0"-1116,6 0-4,-5 0 3,3 0-185,-4 0 155,6 0 491,0 0-843,6 0 207,-4 0-173,9 0 0,-8 0 52,6 0 1,-5 0-142,5 0 114,-1 0 0,5 0-48,0 0-20,0 0 0,0 0-13,0 0 1,1 0 9,4 0 0,-4 0-10,3 0 1,-2 0-5,-2 0 0,4 0 37,0 0 0,2 0-36,-2 0 1,-2 0 20,2 0 0,-3 0-17,-1 0 0,5 0 13,-1 0 0,0 0-1,-4 0 1,0 0-163,0 0 159,0 0 1,0 0-58,0 0 0,0 0 36,0 0 11,0 0 0,0 0-10,0 0 1,0 0 36,0 0 0,0 0-3,-1 0 0,1 0 8,0 0 0,0 0-19,0 0 1,-4 0 19,0 0-22,-1 0 4,5 0 0,-4 0 9,-1 0-12,-5 0 1,5 0 30,-4 0-22,-3 0 0,7 0 14,-4 0-1,-3 0 1,6 0-17,-2 0 1,-2 0 50,5 0-32,-5 0-34,9 0 31,-11 0 11,5 0 22,-6 0-98,0 0 46,6 0-24,-5 0 5,5 0 11,-6 0-757,0 0 661,6 0-33,-5 0 1,5 0 51,-6 0-36,0 0 143,6-5 0,-4 3-41,7-2 0,-5 2-3,5 2-14,-6 0 0,7-1 9,-6-3 1,2 2-77,-2-2 70,-2 3 0,5 1-26,-3 0-17,-2 0 141,4 0-63,-1 0 8,-3 0 33,9 0-63,-9 0 13,9 0 11,-9 0 74,9 0 0,-8 0-69,6 0 19,-6 0-9,8 0 58,-9 0-63,9 0 0,-8 0 20,6 0-41,-7 0 0,6 0 33,-4 0-55,-3 0 44,5 0 72,0 0 0,-3 0-46,5 0-17,-5 0 0,5 0-98,-4 0 112,-3 0-483,5 0 154,-6 0 82,0 0 0,6 0 1,1 0-1</inkml:trace>
  <inkml:trace contextRef="#ctx0" brushRef="#br0" timeOffset="2225">1750 519 8753,'0'-8'186,"0"-1"1,4 0-56,1-4 0,0 1-144,0-1 1,-2 0 85,5 0 0,-5-2-40,1-2 1,2 3 75,-1-4 0,-1 0-58,-4 0 0,4-3-1,0 3 1,1 1-77,-5 4 0,1 0-21,4 0 110,-4 0-182,5 6 202,-6 1-129,0 6 60,0 0 0,4 2-62,0 2 0,2-1 54,-2 6 1,2 1 9,3 7 0,2-1 109,-2 5 1,3 0-65,1 0 1,-5 4 49,1-4 1,-2 4-76,2 1 1,2-2 50,-2-2 0,-2 1-28,2-6 0,-5 0-59,5-4 1,-2 0 11,1 0 1,0-6-137,-4-2 0,-1-2-38,5 1 164,-5-3 1,5 4 5,-4-10 1,-3-2-25,4-6 1,0-1 17,0-3 0,0 1-9,0-6 0,-2 5 15,5-5 0,-5 1-23,1-5 1,2 0-1,-1 0 0,0 4-96,0 1 1,-4 3 95,3-3 0,-2 5-228,-2-1 172,0 2 116,0 2-122,6 6 270,-5 1-170,5 6 1,-2 2 19,0 2 0,2 5 24,-1 8 0,-3-1 123,7 5 0,-5-3-46,5 3 0,-5 1-43,5 4 0,-5 0-85,5 0 0,-2-5 55,2 1 0,1-5-157,-6 5 0,5-5 39,-5 5 1,5-7 21,-5 3 1,0-8-66,-4-2 0,5-3 71,-1 3-211,0-5 164,-4 3 0,0-7 32,0-4 0,0-2-1,0-6 0,0-1-82,0-4 0,0-2 107,0-6 1,0 0 4,0 1 0,0-3 8,0-2 0,5 3-43,-1-4 1,0 8 60,-4 2 0,5 5-53,-1-1 61,0 2 1,1 7-55,-1-1 58,0 6 0,-2-3 63,2 6-45,-3 6 0,10 1 33,-7 6 0,2 2-67,-2 2 1,-1-1 132,5 5 0,-3-1-55,3 2 1,-3 3 90,3-4 1,-3 4-112,3 1 1,-3-2-18,3-2 0,-5-2-19,1-3 1,2-3-99,-1 4 1,3-8-61,-3-2 118,-1-5 1,-3 3-365,4-6 220,-4 0 0,5-1-4,-6-4 0,0-2 49,0-6 0,4-1-48,0-3 0,1 1 61,-5-6 0,0-1 2,0-7 0,0 1 101,0-6 0,1 5-86,4-4 0,-4 6 86,3 2 1,2 2-74,-2 7 0,2-1 116,-2 5 1,-2 5-51,2-1 1,-1 6 222,1-1-142,-2 2 79,4 8 0,-2 1-45,0 6 0,2 5-85,-2-1 0,-2 6 141,2-1 0,2 2-71,-2 2 1,5-2-1,-5-2 0,5 3-21,-5-4 1,2 2-108,-2-1-1,-1 1 46,6-6 0,-6 2-242,1-2 99,3-3 0,-4 4 53,6-10-234,-7 4 147,4-11 86,-6 5 0,0-12 11,0-2 1,5-5-83,-1-5 1,0 3 78,-4-7 1,0 0-1,0-3 0,0-3-96,0-2 1,0-3 45,0-6 1,5-4-56,-1 0 0,4 4 68,-3 4 1,5 6 90,-1-1 1,-2 4-82,1 5 0,-3 2 89,3 6-6,-5 0 0,7 4 277,-5 1 33,-1 5-249,2-3 1,-5 7 108,3 4 1,2 3-67,-2 10 1,2-3 113,-1 7 0,-4 0-86,3 4 1,-1 0 50,2-1 0,-4 1-24,3 0 0,-2 0 8,-2 0 0,0 0 14,0 0 1,4-4-44,0-1 0,1-5-123,-5 1 1,4-2 84,0-2 0,2 0-251,-2 0 1,-2-5 68,2 1 0,2-5-35,-2 5-64,1-6-99,-5 2-13,0-5-164,0 0 473,5 0 0,-2-4-11,6 0 0,-1-2-2,5 2 0,2 1 0,2-6 1,-1 6 10,6-1 0,-5 1 157,4-1 0,1 2-51,4-2 1,0 3 86,0 1 1,0 0-30,0 0 1,-5 0-16,1 0 0,-2-5-62,2 1 1,1 0-181,-6 4 0,0 0 39,-4 0 1,0 0-76,0 0 0,-6-2-422,-2-2 0,-3 2-91,3-2-1109,-4 3 1738,5 1 0,-12-6 0,-1-1 0</inkml:trace>
  <inkml:trace contextRef="#ctx0" brushRef="#br0" timeOffset="4527">1128 572 9020,'0'13'674,"0"-4"-597,0-1 1,0 3 123,0 6 1,1-3-89,4 3 1,-4 4 43,3 0 1,2-1-125,-1 2 0,-1-2 103,-4 2 0,0 2-168,0-2 0,0-2 57,0 2 0,0-1 57,0 5 1,0-4-53,0-1 0,0-5 61,0 1 0,0 2-137,0-2 1,4-4 56,1-4 1,-1 0-77,-4 4 1,0-5 67,0 1 61,0-6-90,6 8 38,-5-9-146,5 3 33,-6-5 272,0 0-89,-6 0-20,5 0-29,-5 0 35,0 0-141,5 6 81,-5-4 1,4 3-11,-2-5 13,3 0 7,-5 0-23,6 0 1,-2 0 17,-2 0-23,3 0 0,-6 0 17,2 0 1,-1 2-19,-2 2 1,-4-2 56,4 2-23,-4 3 1,-1-1-15,0 3 1,0 2-3,0-2 1,0-2-21,0 2 0,-2-5 22,2 5 0,-3-7 91,7 3 1,2-4-70,-2-1 267,6 0-138,-2 6-70,5-5-116,0 5-5,0-6-122,0 0 177,5 6 1,7-5-123,5 4 0,2-4 41,-2-1 0,3 0-150,6 0 0,0 0 57,0 0 0,0 0 89,0 0 0,0 0-7,0 0 1,0 0 8,0 0 0,-5 4-79,1 1 1,-6 0 57,1 0 0,-7-4 106,-1 4-82,-6 2 1,2-4 67,-5 5 1,0-3 0,0 3 1,-4-3 139,0 3 0,-6-5-124,1 1 1,-4 2 98,-4-2 1,2 2-101,-2-1 1,-3-3 2,-2 7 0,1-5-97,-5 5 1,3-5 88,-8 5 1,4-5-138,1 5 1,0 0 59,0 4 1,2-5 37,2 1 1,4-2 183,5 2-203,0 2 71,5-9-40,3 3 1,6 0 18,3-1 0,5 0-1,8-4 0,-1 0-106,6 0 0,-1 0 8,5 0 0,-4 0 18,-1 0 1,1 0-15,4 0 0,-2 0 1,-2 0 0,1 2-69,-6 2 0,1-2 79,-5 2 1,-5 2 48,1-2 0,-6 2-49,1-2 1,-2-1 110,-2 6 1,-2-5-49,-2 4 0,-3-3 91,-6 3 1,-2 1-57,-2 4 0,1-4 122,-5-1 0,3 1-42,-3 4 1,-1 0-33,-4 0 0,0 0-119,0 0 0,0 0 79,0 0 0,5 0-78,-1 0 1,6 0 90,-1 0 0,4-1-5,5 1 1,-3-4-51,7 0 15,0-6 1,10 7-40,2-6 1,5 0 45,4-4 1,-1 2-45,6 2 1,-1-2 40,5 2 1,0-3-189,0-1 1,0 0 7,0 0 1,-1 0 86,-4 0 1,2 0 59,-6 0 1,1 0-38,-5 0 1,-5 0 106,1 0 1,-6 2-158,1 2 238,-2-3 1,-2 11-93,0-3 0,-6-2 64,-3 1 1,-2 0-81,-2 0 1,0 4-7,0-4 1,-6 3-74,-2-3 1,0 4 72,0-4 1,1 4-54,-2 1 0,-1-2 42,6-2 1,-1 2-38,5-2 0,0 3 16,1 1 1,3-5 11,0 1-1,6-6 1,-2 4 3,5-3 1,1-2 22,3 2 1,4-3-28,5-1 1,1 0 9,3 0 0,-2 0-4,2 0 0,2 0-142,-2 0 0,4 0 80,-3 0 0,-1-1-44,-4-3 0,-4 2 97,-1-2 1,-3 3-19,3 1 159,-5 0-197,3 0 220,-6 0 1,0 0-193,-6 0 26,5 0-7,-11 0 70,11 0 0,-6 0-42,2 0 105,4 0 0,-5 1-102,6 3 0,-1-2 177,-4 2-155,4-3 0,-5 1 133,6 2 0,0-1-14,0 6 0,0-1-21,0 5 1,0 0 84,0 0 1,0 0-80,0 0 0,0 6-18,0 3 1,0 2-10,0 2 0,0 0-24,0 0 1,0-2 42,0-2 1,0 2-106,0-2 0,0-2 11,0 2 1,0-6-132,0 1 1,0 2 36,0-2 1,0 2 57,0-2 1,0-3 206,0 3-177,6-2 1,-5-2 18,4 0 1,0-5-11,0 1 1,-1-5-51,-4 5 12,0-6 1,1 4-121,4-3-198,-4-2 203,5 4-244,-6-6-4352,0 0 4706,0-6 0,6-1 0,1-6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2:45.670"/>
    </inkml:context>
    <inkml:brush xml:id="br0">
      <inkml:brushProperty name="width" value="0.08578" units="cm"/>
      <inkml:brushProperty name="height" value="0.08578" units="cm"/>
    </inkml:brush>
  </inkml:definitions>
  <inkml:trace contextRef="#ctx0" brushRef="#br0">455 417 8866,'0'12'296,"0"1"1,0 0 55,0 0-195,0 0-48,0 0 1,0 0-9,0 0 1,4 4 44,1 1 1,-1 0 12,-4 0 1,0-2-44,0 5 1,0-4-154,0 5 0,4-6 114,1 1 1,-1-1-17,-4 1 1,0-2-65,0 2 1,0-3 87,0-1 1,1 5-9,4-1 1,-4 0-17,3-4 0,-2 0 5,-2 0 0,0 4-44,0 1 0,4-1-15,1-4 0,-1 1 23,-4 4 1,4-4-6,0 3 0,1-2 97,-5-2-71,0 0-16,0-1 1,0 3-10,0 2 1,0-2-7,0 2 0,0-3 5,0-1 0,1 0-28,4 0 1,-4 4-13,3 1 1,-2-1 2,-2-4 0,1 4-20,4 0 1,-4 1-32,3-5 0,-1 4 57,1 0 1,-2 1-44,2-6 1,-2 6 46,-2-1 1,1 0-2,3-4 0,-2 0-1,2 0 0,-2 2 0,-2 2 0,1-3 17,3 4 0,-2-4 7,2-1 1,-2 0-11,-2 0 0,0 0-33,0 0 1,0 0-5,0 0 1,1 0 23,3 0 1,-2 0-5,2 0 1,-2-1 1,-2 1 1,0-4-3,0 0 1,1-1-1,3 5 0,-2-4 5,2 0 1,-2-1 18,-2 5 1,1-1-22,3-4 1,-2 4 13,2-3 1,-3 2-35,-1 2 0,0-4-6,0-1 1,0 1-13,0 4 16,0 0 1,0 0-21,0 0 1,0 0-8,0 0 0,0 0 67,0 0 0,0 0-45,0-1 0,0-3 61,0 0 0,0-1-63,0 5 1,0 0 1,0 0 1,0 0 11,0 0 1,5 0 0,-1 0 0,0-4-21,-4-1 0,0 1 18,0 4 1,0 0 38,0 0 0,0 0-44,0 0 1,2 0 53,2 0 1,-2-5-25,2 1 1,-3 0 4,-1 4 0,0 0-10,0 0 0,0-5 3,0 1 1,0-1-10,0 5 1,0 0-2,0 0 0,0-4 8,0 0 0,0-1 8,0 5-3,0 0 0,0 0 1,0 0 0,0 0 11,0 0-6,0 0 0,0 0 3,0 0 0,0 0 9,0 0-10,0 0 0,0 0-18,0 0 0,0 0 12,0 0 1,0 0-18,0 0 0,0-1 5,0 1 1,0 0-2,0 0 0,0 0-7,0 0 0,0 0-3,0 0 1,0 0 11,0 0 0,0 0-1,0 0 1,0 0 3,0 0 0,0 0-5,0 0 0,0 0 12,0 0 1,0 0-17,0 0 1,0 0 0,0 0 0,0 0 9,0 0 1,0 1 0,0 3 0,0-2-1,0 2 1,0-3-1,0-1 0,0 2 2,0 2-6,6-3 5,-4 5 1,3-6-1,-5 0 1,0 4-1,0 1 0,0-1 1,0-4 0,5 0-1,-1 0 0,0 4-1,-4 0 0,0 1 0,0-6 0,5 6 0,-1-1 0,0 0 0,-4-4 0,0 5 6,0-1 0,2 0 1,2-4 0,-3 1 20,4 4 1,-4-4 4,-1 3 0,0-2-28,0-2 1,0 0 3,0 0 1,0 4-9,0 0 0,5 1 9,-1-5 1,0-1 34,-4 1 1,0 5-31,0-1 1,0 0-1,0-4 1,2 0 0,2 0 1,-3 0 1,4 0 1,-4 0-16,-1 0 0,0 0-2,0 0 1,0 0-13,0 0 1,0 4 12,0 0 1,0 1-18,0-5 0,0 0 18,0 0 0,0-1-7,0 1 0,0 0 19,0 0 1,0 0 2,0 0 1,0 0 39,0 0-23,0 0 0,0 0 15,0 0-33,0 0 0,0 0 9,0 0-17,0 0 0,0 0 5,0 0-7,0 0 0,0 0-5,0 0 0,0-5-30,0 1 1,0-5-35,0 5 37,0 0 1,0 4 20,0 0 1,0-5 1,0 1-14,0-1 6,0 5-4,0 0 6,0 0 5,0 0-9,0 0 19,6 0-11,-5 0-38,5 0-29,-6 0-9,0 0 49,0 0-5,0 0-7,0 0 1,0-4-60,0-1-18,0-5 55,0 9 86,0-5 1,0 1-48,0 1 1,0-5 106,0 5-75,0-6 15,0 8-17,0-3 3,0-1 0,0 0 21,0-3-26,0-2 1,0 5 1,0-3-3,0-2 74,0 3-70,0 1-1,0-4 1,0 3 1,0-3 21,0 2 2,0-2-38,6 3 19,-5 1-31,5-4 32,-6 3-6,0-5 33,0 0 5,0 6-26,6-4 7,-5 3-59,5-5 55,-6 0-1110,0 0 201,0-5-665,0-3 1555,6-5 0,1 0 0,6 0 0</inkml:trace>
  <inkml:trace contextRef="#ctx0" brushRef="#br0" timeOffset="1588">26 4576 8916,'6'8'513,"-3"-3"-393,6-5 49,-1 0 0,5 5 98,0-1-262,0 0 125,0-4-55,0 0 0,-4 5 5,-1-1 0,1 0-8,4-4 1,0 0-90,0 0 1,0 0 81,0 0 0,0 0-85,0 0 0,0 0 81,0 0 0,0 0-6,0 0 0,4 0-28,0 0 1,0 0 25,-4 0 0,0 0-8,0 0 0,5 0-42,-1 0 1,0 0 4,-4 0 1,0 0 16,0 0 1,1 0-9,4 0 1,-4 0 0,3 0 1,-2 0 9,-2 0 0,0 0-39,0 0 1,1 0 6,3 0 0,-2 0-8,2 0 1,-1 0 6,1 0 1,-3 0-3,4 0 1,-2 0 8,1 0 1,-3 0-5,4 0 0,-4 0-9,-1 0 1,4 0 11,0 0 0,1 0-3,-5 0 1,0 0 4,0 0 1,0 0-1,0 0 0,0 0 46,-1 0 1,1 0 6,0 0 1,0 0-26,0 0 1,0 0 5,0 0 1,0 0-51,0 0 0,0 0 35,0 0 0,0 0-23,0 0 1,0 0-2,0 0 0,0 0-9,0 0 1,0 0 48,0 0 0,0 0-1,0 0 0,0 0-34,0 0 1,-5-4 1,1 0 0,-5-1-98,5 5 0,-5 0 40,5 0-234,-6 0 0,4 0-260,-3 0 99,-2 0-109,3 0-495,-5 0-812,0 0 1864,-5 0 0,-3 0 0,-5 0 0</inkml:trace>
  <inkml:trace contextRef="#ctx0" brushRef="#br0" timeOffset="3217">105 4614 7448,'-7'0'34,"1"0"-11,6 0 237,0 0-155,6 0 152,1 0-145,6 0 1,0 0 184,0 0-185,0 0-36,0 0 1,0 0 58,0 0 0,0 0-36,0 0 0,0 0 23,0 0 0,0 0-38,0 0 0,1 0-99,3 0 1,-2 0 104,2 0 1,-1 0-21,1 0 0,-3 0-62,4 0 1,0 0 50,0 0 0,3 0-10,-3 0 0,3 0-34,-4 0 1,2 0 4,-2 0 0,-1 0 19,6 0 0,-6 0-8,1 0 0,2 0-27,-2 0 1,5 0-11,-5 0 0,2 0 1,-2 0 1,-3 0 44,4 0 0,0 0-2,0 0 1,0 0-32,0 0 0,-4 0 2,3 0 0,2 0 14,-2 0 1,5 0-1,-5 0 0,2 0-18,-2 0 1,-2 0-10,2 0 1,-3 0-54,-1 0 68,6 0 1,-5 0 60,4 0 1,-4 0-39,-1 0 1,0-1 6,0-3 1,-5 2-11,1-2 1,0 2 3,4 2 1,0 0 9,0 0 0,0 0-7,0 0 1,1 0-58,3 0 0,-2 0 35,2 0 1,-3 0-11,-1 0 0,0 0-11,0 0 0,0 0-6,0 0 1,0 0 10,0 0-3,0 0 0,0 0 14,0 0 0,0 0-1,0 0 1,-5 0 82,1 0-83,0 0 1,4 0 86,0 0-49,0 0 9,0 0-57,0 0 0,-5 0-3,1 0-26,-6 0-18,8 0-93,-9 0-29,3 0-289,1 0-119,-4 0-499,3 0-121,-5 0 1197,0-5 0,-5 3 0,-3-4 0</inkml:trace>
  <inkml:trace contextRef="#ctx0" brushRef="#br0" timeOffset="4293">312 4783 7874,'9'0'87,"0"0"0,-5 0 22,5 0 1,-5 0 1,5 0 0,-5 0 25,5 0 1,-5 0-70,5 0 0,-1 0 19,5 0 0,-4 0-21,-1 0 0,1 0 40,4 0-29,0 0 0,0 0-13,0 0 0,0 0-48,0 0 0,4 0-5,0 0 0,1 0 30,-5 0-23,5 0 1,-3 0 0,2 0-9,-3 0 1,4 0 10,-1 0 1,2 0-5,-2 0 0,-3 0 23,4 0 1,0 0 1,0 0 0,3-5-9,-3 1 0,3 0-1,-4 4 0,5 0-17,-5 0 0,5 0 13,-5 0 0,0 0-26,-4 0 0,2 0 4,2 0 0,-2 0-6,2 0 1,-3 0 41,-1 0 0,0-5 0,0 1 0,0 0-11,0 4 0,0 0 6,0 0 1,0 0-16,0 0 0,-5 0-23,1 0 0,0 0-1,4 0 1,-5 0-1,1 0 1,-5 0-10,5 0 0,-5 0 30,5 0 0,-5 0-4,5 0 0,-5 0 30,5 0-38,-6 0 1,4 0 24,-3 0-29,-2 0 1,3 0-197,1-6-362,-4 5 58,9-5-391,-9 6-6,3 0 255,-5 0 640,0 0 0,0 6 0,0 1 0</inkml:trace>
  <inkml:trace contextRef="#ctx0" brushRef="#br0" timeOffset="5198">545 4912 7724,'-7'0'-276,"1"0"1,7 0 262,4 0 18,-4 0 98,10 0 0,-8 0-114,6 0 1,-5 0 186,5 0-5,-6 0 20,8 0-20,-3 0 84,5 0-7,-1 0-141,1 0 89,0 0-179,0 0 84,0 0-64,0 0 0,0 0 20,0 0 1,-4 0-3,-1 0 1,-3 0-34,3 0 1,-3-1-2,3-3 1,-3 2 4,3-2 33,1 2 9,-2 2-94,5 0 40,-5 0 1,6 0-7,0 0 1,-5 0 8,1 0 0,-5 0-3,5 0 1,-5 0-8,5 0 0,-5 0-6,5 0 0,-5 0 44,5 0-15,-6 0-32,8 0 1,-9 0 1,5 0-6,-3 0 108,-2 0-47,4 0 1,-5 0-16,3 0-18,-2 0 0,5 0-58,-3 0 76,-2 0-122,3 0 0,-3 0-12,2 0-260,-2 0 211,3 0-289,-5 0-531,0 0 173,6 0 790,-4 0 0,3-5 0,-5-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4:52.664"/>
    </inkml:context>
    <inkml:brush xml:id="br0">
      <inkml:brushProperty name="width" value="0.08578" units="cm"/>
      <inkml:brushProperty name="height" value="0.08578" units="cm"/>
    </inkml:brush>
  </inkml:definitions>
  <inkml:trace contextRef="#ctx0" brushRef="#br0">1504 79 7825,'1'-8'-848,"3"4"0,-2 1 952,2-1 1,-2 1 1430,-2-6-819,0 7-481,5-10 1,-2 11 98,6-4 84,-6 4-84,3 1 83,-6 0-270,0 6 0,0 2-37,0 9 1,-2-2-65,-2 2 1,-2 2 35,-3-2 1,-2 5-92,2-5 1,-2 6-110,-2-1 1,1-2 73,4 1 1,-3-5-2,7 2 0,-2 0 81,2 0 0,3-1-75,-4-4 0,4 0 1,1 0 0,0 0-39,0 0 25,6 0 0,1-2 57,6-2 1,-5 1-136,1-6 1,0 2 117,4-2 1,0-2-184,0 2 1,0-3-114,0-1 79,-1 0 1,1 0 19,0 0 0,-1-1 46,-3-3 1,1 1-315,-6-6 275,6 6 1,-7-7-70,6 6 1,-7-2 109,3 2 1,-2 2-479,1-2 639,-3-3 0,5 4 0,-6-6 0,0 1 0,0-5 0</inkml:trace>
  <inkml:trace contextRef="#ctx0" brushRef="#br0" timeOffset="667">1361 181 7825,'-13'0'1250,"6"6"-889,1-4 1,8 3 82,2-5-267,3 0 1,6 0 31,0 0 0,0 2-205,0 2 1,0-3-131,0 4 1,0-4-176,0-1 0,0 0-25,0 0 1,0 2 131,0 2 0,0-3-426,0 4 0,0-4 216,-1-1 0,-3 0-94,0 0 1,-1 0 497,5 0 0,0 0 0,0 0 0,0 0 0,0 0 0,0 0 0,-4 0-39,-1 0 0,-3 0 83,3 0 407,-5 6-12,3-5 329,-6 11-221,0-5-266,0 6 1,0 0-158,0 0 0,0-4 104,0-1-234,0 1 0,1 4 68,4 0 1,2-5-6,6 1 1,-4-2 34,-1 2 0,1 1-149,4-6 1,0 5 117,0-5 1,0 1-184,0-5 1,0 0 39,0 0 85,0 0 0,-1-2 85,1-2 1,-5-3-1,-4-6 1,2 0 66,-2 0 1,0 0-106,-4 0 1,-1 0 21,-3 0 1,-4 4-1,-5 1 1,3 0-44,-3 0 1,3-2 2,-7 5 0,-2 1-98,2 4 0,-2 0-76,2 0 0,3 0 43,-4 0 0,4 4-170,1 1 0,4 3-134,1-3-357,5 5 760,-3-3 0,12 6 0,1 0 0</inkml:trace>
  <inkml:trace contextRef="#ctx0" brushRef="#br0" timeOffset="1579">2202 66 7747,'-11'-9'469,"2"0"-132,4 7-136,5-4 1,0 4-149,0-2 1,1 3 43,3-4 1,3 4-208,6 1 0,-2 0 40,1 0 1,-1 4-6,6 0 1,-1 2 235,1-1-292,-3-4 62,11 10 1,-9-5 5,5 3 1,-5 2 82,1-2 1,-2 3 71,-2 1-72,0-1 1,-5 1 127,1 0 0,-6 0-125,1 0 0,-2 0-3,-2 0 0,-2 0-2,-2 0 1,-3 0 3,-6 0 1,0 0 60,0 0 0,0-4-46,0-1 1,0-1-13,0 2 0,0-3 4,0-6 1,-4 4-44,-1 0 1,1 1 25,4-5 0,0-2-4,0-2 1,2 1 42,2-5 0,-1 3 0,6-3 0,-2 3 76,2-3 1,2 3-97,-2-3 1,4 3 48,4-3 1,-1 5-30,6-1 0,1-2 30,7 1 1,-2 1-11,2 4 1,-3 0-106,-1 0 1,0 4 28,0 1 1,-1 1-124,-4-2 0,4-1-81,-4 5 1,0 0 60,0 0 1,-3-1-37,3-2 0,-4-4 64,5 3 0,-6-1-834,1 2 12,-2-4 9,-2 5 933,0-6 0,6 0 0,1 0 0</inkml:trace>
  <inkml:trace contextRef="#ctx0" brushRef="#br0" timeOffset="1880">2514 65 7747,'0'-8'-690,"0"3"1959,0 5-1075,0 5-149,0 3 1,-1 3-71,-3-2 0,2 2 53,-2-2 0,2 3-3,2 0 0,0-3 195,0 0 208,0-1-299,0 5 0,2-1-42,2-3 0,2-2-30,3-3 0,2-3-2,-2 4 1,2-4-130,2-1 0,0 0 106,0 0 0,4 0-329,1 0 1,-1 0 147,-4 0 1,0 0-332,0 0 0,-4 0-111,-1 0 252,1 0 1,2-1-314,-2-4 652,-3 4 0,-6-10 0,6 3 0,1-5 0</inkml:trace>
  <inkml:trace contextRef="#ctx0" brushRef="#br0" timeOffset="2146">2670 78 7747,'-13'0'-575,"6"0"1735,1 0-814,6 0-59,0 0-133,0 5 1,0 3-16,0 5 1,0 0-45,0-1 0,0 1 86,0 0 0,4 5-95,1-1 1,3 0 67,-3-4 0,3 4-178,-3 1 1,3-1 47,-3-4 1,3-4-33,-3-1 1,0-1-70,0 2-411,-4 3-612,5-5 444,0 0-513,-5-1 1169,5-6 0,0-6 0,1-1 0</inkml:trace>
  <inkml:trace contextRef="#ctx0" brushRef="#br0" timeOffset="2952">2930 92 7747,'0'-8'-663,"0"3"1125,0 5 473,0 0-634,6 0-184,-5 0-21,5 5 1,-4 1 2,2 3 0,-3 2 1,4-2 0,-2 1-85,1-1 0,-1 2 45,5-2 0,-3 2 37,3 2 1,-3 0-42,3 0 0,-3-1 29,3-4 1,-1 4 46,2-3 1,1 2-56,-6 2 1,5-4 9,-5-1 0,5-3 15,-5 3-195,6-5 35,-2 3 1,0-2 84,1 1 131,-6-1 0,7-10-76,-6-3 1,5 2 15,-5-1 0,5-1 11,-5-4 0,5 0 25,-5 0 0,5 0-8,-5 0 0,5-4-15,-5 0 0,2-5 63,-2 5 0,-2-2-67,2 2 0,-3 2-149,-1-2 101,0 3 1,2 1-262,2 0-235,-3 6-496,5-5-13,-6 11-746,0-5 1692,0 6 0,0-6 0,0-1 0</inkml:trace>
  <inkml:trace contextRef="#ctx0" brushRef="#br0" timeOffset="4423">13 831 8346,'-7'0'139,"1"0"0,6 2-55,0 2 0,2-1 47,2 6 0,-2-1 135,2 5-154,3 0 1,0 4 9,6 1 1,-4-1-21,0-4 1,-1 0-75,5 0 0,0 4 94,0 0 0,-4 1-166,-1-5 1,1 0 79,4 0 0,-4-1-118,-1 1 1,-1 0 41,2 0 0,1-4 23,-6 0-40,7-1 0,-9-1 29,7-2-36,-6-4 61,8 5 4,-9-5-2,4 5 0,-5-6 154,3 0-39,-2-6-50,4-1 1,-6-6 82,0 0 0,0 5-58,0-1 1,4 0 75,0-4 1,1 0-90,-5 1 1,0-6-105,0 1 1,0-2 102,0 2 0,0 3-233,0-4 0,0 0 21,0 0 0,0 1 18,0 4 0,0 0-261,0 0 23,0 0-136,0 0 37,0 0-310,0 6-74,0 1-120,0 6 960,0 0 0,5 0 0,3 6 0,4 1 0</inkml:trace>
  <inkml:trace contextRef="#ctx0" brushRef="#br0" timeOffset="4752">376 1051 7760,'0'13'-775,"0"-1"835,0 1 0,5 0 258,-1 0 0,6-1-360,-1-3-32,2 2 0,-2-8 82,-1 6 1,1-7 39,4 3 0,0-4 166,0-1-161,0 0 1,0-6 177,0-2 0,-5 1-106,1-2 0,-6 0-5,1-4 1,2 5-79,-2-1 0,1 0-75,-5-4 0,-2 1 25,-2-1 0,1 4 76,-6 0 1,1 1-173,-5-5 1,4 5 69,0 4 0,1 3-105,-5 1 0,0 0 77,0 0 0,4 0-190,1 0 1,3 4-27,-3 0 1,3 6-49,-3-1 0,5-2-368,-1 2 694,2 0 0,2 4 0,0-1 0,-6 1 0,-1 0 0</inkml:trace>
  <inkml:trace contextRef="#ctx0" brushRef="#br0" timeOffset="5085">635 780 8851,'0'13'315,"0"-4"-227,0 0 1,5 1 68,-1 7 1,2-3-152,-2 4 1,-2 0 90,2 0 1,2 5-156,-2-2 0,2-1 9,-2 2 0,-1-6-37,6 1 0,-5-2-197,4-2 0,-3 2 118,3-2 1,-3 3-216,3-7 1,-5-2-89,2 2-164,2-6 26,-6 8 606,5-9 0,0 3 0,1-5 0</inkml:trace>
  <inkml:trace contextRef="#ctx0" brushRef="#br0" timeOffset="5335">856 742 8962,'0'13'260,"0"-1"1,0-1-174,0 2 0,4-3-228,0 7 125,6 3 0,-8-4-96,2 5 1,2-3 108,-2 3 1,5-3-33,-5 3 1,6-5-36,-1 1 0,-2 2-177,2-2 1,-1 1 26,5-5 1,-1 0-382,-3-1 90,2 1 0,-5 0 18,2 0 493,4-5 0,-11 3 0,5-4 0</inkml:trace>
  <inkml:trace contextRef="#ctx0" brushRef="#br0" timeOffset="5548">857 1026 7760,'-13'-5'0,"0"1"522,6 0 47,1-2-173,6 4-244,0-9 0,6 10 26,2-4 0,4 4 25,1 1 1,0-5-197,0 1 0,4 0 78,0 4 1,0 0-284,-4 0 0,-4-5 157,0 1 0,-1 0-440,5 4 1,0 0 1,0 0 1,0 0-179,0 0 1,-4 0-34,-1 0 690,1 0 0,4 0 0,0 0 0</inkml:trace>
  <inkml:trace contextRef="#ctx0" brushRef="#br0" timeOffset="5940">1245 920 7544,'-13'0'-6,"1"0"175,-1 0 0,0 0-140,0 0 1,0 1 61,0 4 0,4-2 83,0 5 1,7-3 125,-3 3-318,-2 1 0,6 4 44,-4 0 0,4-5-50,1 1 1,4-5-15,0 5 1,5-5 104,-5 5 0,7-6-143,-3 1 0,-1-2 55,2-2 1,0 0-56,4 0 0,0 0 63,0 0 1,-5-5-19,1 1 25,-6-6 1,4 3-11,-3-6 214,-2 0-178,3 0 157,-10 0-133,3 0 315,-4 6-203,6 1-116,0 6 0,0 1 3,0 4 1,0-2-4,0 5 1,2-1-112,2 2 0,-1 1 111,6-6 1,-5 7-108,5-3 0,-5-1 77,5 2-411,-6 0-32,8 4-55,-10 0 241,5 0 0,-6-5-573,0 1 166,0-6 654,6 2 0,-5 1 0,5 1 0</inkml:trace>
  <inkml:trace contextRef="#ctx0" brushRef="#br0" timeOffset="6394">1543 947 7760,'-6'-13'38,"-3"0"1,2 6 151,-2 2 1,1 4-38,-5 1 0,4 0-100,0 0-204,1 0 0,-1 6 94,0 2 1,7 0-31,-3 0 1,4-3 9,1 3 150,0 1 0,0 4 39,0 0 0,1-5 250,4 1-335,2-6 42,6 3-187,0-6 253,0 0-180,-6 0 0,3-2 47,-6-2 1,1 1-81,-5-6 0,0 5 11,0-5 0,1 7-43,3-3 105,-2 4 11,9 1 77,-3 0 0,4 6-86,1 2 1,-4 2-40,0-1 1,-5 2 46,5-2 0,-6 3 189,1 1 0,-3 0 5,-1-1 1,0 1-5,0 0 0,-4 0-16,0 0 1,-6-1 108,1-4 0,-3 4 44,-1-3 1,1-2-42,-1 1 1,4-5-267,0 2 1,1-4 118,-5-1 0,0 0-454,0 0 1,0 0 81,0 0 0,0-4-47,0-1 0,4 0-405,1 0 4,-1-2 0,2-1-1039,2-1 1715,4 0 0,1-4 0,0 0 0</inkml:trace>
  <inkml:trace contextRef="#ctx0" brushRef="#br0" timeOffset="6731">1568 1024 7760,'9'-2'-161,"0"-2"165,-1 2 0,5-3 57,0 5 0,0 0-127,0 0 0,0-5-76,0 1 91,0 0 0,1-1 40,4 1 1,-4-5-76,3 5 1,-7-5 140,-1 5 4,0-6 448,-2 3-351,4-6 1,-9 4 42,2 1 1,-7 3-70,-1-3 1,-6 5-36,1-1 1,-2 2 45,-2 2 1,0 0 132,0 0 34,0 0 0,0 6-118,0 2 1,4 0 37,1 0 0,5 1-76,-1 4 1,2 0 37,2 0 0,0 0-52,0 0 0,2 0 5,2 0 0,2 0 80,2 0 0,4 0-13,-4-1 0,4-3-171,1 0 0,4-5 76,0 5 0,2-6-517,-2 1 1,-1-3 248,6-1 1,-5 0-789,5 0 1,-2-1 88,2-3 852,2 2 0,-10-9 0,5 3 0</inkml:trace>
  <inkml:trace contextRef="#ctx0" brushRef="#br0" timeOffset="7854">2204 690 8685,'-7'1'382,"3"3"0,2 4-208,2 5 0,0 1-17,0 3 1,2-2-93,2 2-17,-2 3 0,8-4 56,-6 6 1,6-5-137,-1 4 0,-2-3 28,2 3 0,-6-3 48,1 3 1,-1-4-70,1 5 0,-3-6 65,4 1 0,-4-2-179,-1-2 31,0 0 80,6-1-24,-5-4-15,5-3 77,-6-5 1,-1-1-14,-4-3 0,4-4-7,-3-4 0,-2-1 10,2 0 1,-5-2-85,5-2 1,-5-2 80,5-2 0,-1-4-1,5 4 1,0-8-3,0-1 0,0 1-2,0 7 1,0 2 15,0 3 1,6 2-20,3-2 1,2 3 25,2 1 1,0 4-19,0 0 1,4 2-108,1-1 1,0-3 14,0 7 1,-4 0 20,3 4 0,2 0 19,-2 0-17,1 0 96,-5 6 0,-2 1-67,-2 6 0,-3 0-59,-6 0 0,0-5 60,0 1 0,0 0-7,0 4 0,-5-1 32,1 1 0,-5-4-9,5 0 1,-6-5 4,1 5 1,-2-5-4,-2 5 0,0-5 96,0 5 1,0-7-60,0 3 1,4 1 44,1-2 0,-1 5-54,-4-5 0,4 2 194,1-2-143,5-3 1,-7 7 60,5-4-49,1-3 0,4 7 86,0-4 1,0-1 149,0 5 0,6-3-71,3 3 0,2 1 29,2 4 1,-4 0-78,-1 0 1,1-5-45,4 1 0,0 0-3,0 4 0,0 0-91,0 0 0,0-5 32,0 1 0,-5-6-138,1 1 1,-5 2-432,5-2 1,-5 0 13,5-4-1038,-6 0 1064,8 0 0,-8 0-1199,6 0 1650,-6 0 0,8 0 0,-4 0 0</inkml:trace>
  <inkml:trace contextRef="#ctx0" brushRef="#br0" timeOffset="8254">2580 1000 7608,'9'0'281,"0"0"0,-5 0-191,4 0 0,1 0-204,4 0 0,-4-5 10,-1 1 95,1 0 0,0-1 71,-1 1 1,-1-6-22,2 1 0,1 2-5,-5-1 0,3-1-106,-4-4 1,1 4 77,-5 1 1,0 3 31,0-3 1,-2 5 109,-2-1 0,1-2-107,-5 1 0,-1 1-3,-4 4 0,-4 0 73,-1 0 0,1 2 130,4 2 1,0-1-133,0 5 1,0-3 102,0 3 1,5 1-96,-1 4 0,5-4 113,-5-1-223,6 1 0,-3 4 109,6 0 1,2-5-213,2 1 159,3 0 0,6 4 18,0 0 1,0-5 11,0 1 1,0-5 90,0 5 1,-4-6-272,-1 1 1,1-1 108,4 1 1,0-2-145,0 2 0,-4-3 64,-1-1 0,-3 5-435,3-1 1,-4 0-472,5-4-320,-6 0 536,9 0 0,-10 0 746,7 0 0,0-5 0,4-3 0</inkml:trace>
  <inkml:trace contextRef="#ctx0" brushRef="#br0" timeOffset="8712">2981 960 7737,'-13'-7'-359,"0"1"1,0 2 483,0-1 0,-1 1 375,-4 4 0,8 1-457,-3 4-97,3-4-36,3 11 1,1-5 56,6 6 0,0 0-20,0 0 1,2-5 64,2 1 0,-1-5 114,6 5 0,-1-5-82,5 5 0,-4-6-38,0 1 1,-1-2-9,5-2 0,-4-2 16,-1-2 1,-3 1 4,3-6-172,-5 1 63,3-5 96,-6 0-36,0 0 1,0 4 6,0 0-143,0 7 63,0-4 48,6 6 1,1 4 34,6 0 1,-2 7-5,-2-3 1,3 2 54,-4-1 0,-1 7-62,2-3 0,-6 3 325,1-3 0,-2 4-130,-2 0 1,-5 2 294,1-2 0,-6-3-137,1 4 1,-2-1-9,-2-4 0,-4 3-169,-1-8 1,4 0 72,1 0 0,7-5-246,-7 2 1,3-4 89,-3-1 1,-1 0-214,-3 0 1,6-4 78,-1-1 0,1-3-357,-2 3 0,1-3 116,-1 3 0,4 0-21,0 0 0,6 2-231,-1-5 0,3 3 20,1-3 0,1 1 545,3-2 0,4-3 0,5 5 0</inkml:trace>
  <inkml:trace contextRef="#ctx0" brushRef="#br0" timeOffset="9071">3125 985 8136,'0'13'588,"4"0"-601,0 0 0,2-2-169,-2-2 156,3 2 1,2-8 121,0 6 1,-5-5 132,5 5-34,-1-6 1,5 7-76,0-6 1,0 0 75,0-4 1,0 0-114,0 0 1,0-4 25,0 0 0,-4-6 8,-1 1 1,-3 2-6,3-2 0,-5 5-34,1-5 1,-2 5 17,-2-5 0,0 1-203,0-5 0,0 4 65,0 0 1,-2 2-475,-2-1 1,1 0 251,-5 4 0,3 3-348,-3-4 0,3 4 121,-3 1 1,5-2-371,-2-2 861,-2 3 0,0-5 0,-6 6 0</inkml:trace>
  <inkml:trace contextRef="#ctx0" brushRef="#br0" timeOffset="9341">3331 703 7737,'0'-13'0,"0"4"0,0 0 421,0 7 101,0-4-395,0 6 36,0 0 0,1 6-165,4 2 1,-4 4 45,3 1 0,-1 4 30,2 0 1,0 5 62,4-5 1,1 5 52,-6-5 1,5 6-52,-5-1 1,5-2-45,-5 1 1,6 1-33,-1 4 0,-2-5-107,2 1 1,-6-5-292,1 5 0,2-6 169,-2 1 1,2-3-330,-2-1 1,-2-4-147,2 0 261,-3-6 0,1 7-93,2-6 473,-2 0 0,9-4 0,-4 0 0</inkml:trace>
  <inkml:trace contextRef="#ctx0" brushRef="#br0" timeOffset="9750">3707 959 7737,'-2'-9'0,"-2"1"0,1 3 79,-6-3 96,1 5 1,-1-3-87,0 6 0,1 0-178,-5 0 1,0 1 144,0 4 0,1-2-114,4 5 1,1-3-250,2 3 229,4-5 0,-5 9 104,6-4 1,0-1 74,0 2 93,0 0 1,2 4-20,2 0-76,-3-6-9,11 4 1,-5-9-74,6 2 0,-4-2-12,-1-2-192,1 0 1,2-6 2,-2-3 0,1 2 53,-6-2 1,2 5 321,-1-5-198,-4 1 0,5-1 344,-6 0-25,0 7-170,0-4 1,1 6 51,3 0-69,-2 0 1,9 1-101,-2 4 0,-2-3 56,2 7 1,-5-5-201,5 5 0,-2-5 46,2 5 1,-2-5-116,-3 5 0,-2 0-44,2 4 1,2-5-19,-2 1 1,0-5 67,-4 5 0,0-5-332,0 5-202,0-6 716,0 8 0,6-9 0,1 3 0</inkml:trace>
  <inkml:trace contextRef="#ctx0" brushRef="#br0" timeOffset="10058">3849 649 7737,'0'-13'0,"-4"0"384,0 0 100,-1 6-5,5-5 1,0 11-330,0-5 1,0 7-75,0 4 1,2 2-42,2 6-26,-3 0 0,7 1 95,-4 4 0,-1-3-118,6 7 0,-5 0 29,4 4 0,-3-5 54,3 1 1,-3-1-129,3 5 1,-3-1 124,3-4 1,-3 4-333,3-4 0,-3-2-105,3-2 0,-3 2-265,3-2 1,-1 1-158,2-5-245,3 0 1038,-5 0 0,0 0 0,5-1 0,-11 1 0,5 0 0</inkml:trace>
  <inkml:trace contextRef="#ctx0" brushRef="#br0" timeOffset="10646">3836 921 6919,'0'-7'2046,"6"1"-1624,3 6 1,2-1-186,2-4 0,0 4-183,0-3 0,4 2 110,1 2 0,-1-1-91,-4-4 0,0 4 80,0-3 1,0 2-508,0 2 1,0 0 117,0 0-501,0 0 1,0 0 114,0 0 0,-5 0-80,1 0 0,-5 0 702,5 0 0,-5 0 0,5 0 0,-6 0 0,8 0 0,-8 0 0,6 0 97,-6 0 291,2 0 258,-5 0 352,-5 6-880,-3-5 1,-3 7 100,2-4 1,3-1-325,6 5 0,0-3 101,0 3 1,0 1-14,0 4 0,0-4-4,0-1 1,0 1 82,0 4 1,6-2-66,3-2 1,-2 2 161,2-2 0,-1 1-167,5-1 1,5 1 80,-1-6 0,0 2-429,-4-2 0,0-2 183,0 2 0,0-3-13,0-1 0,-6-1-4,-3-3 113,4 2 0,-7-9-7,3 2 1,-2 2 224,-2-2-172,0 1 1,-5-5 137,1 0 1,-6 0-310,1 0 209,-2 0 0,-6 1-134,-1 4 0,1-2 1,4 5 0,0 1 12,0 4 1,0-4-174,0-1 53,0 1 0,2 3 234,2-4 0,3 4 0,6-5 0</inkml:trace>
  <inkml:trace contextRef="#ctx0" brushRef="#br0" timeOffset="10967">4330 855 7737,'7'7'-598,"4"5"0,-3-9 645,5 5 0,0-3 433,0 3 0,-1 1-498,1 4-6,-5 0 1,3 0 122,-2 0 1,-2-2 28,2-2 0,-5 3 94,5-4 1,-7-1-108,3 2 0,-4-5 593,-1 5-148,0-6 77,0 3-392,0-6 1,-1 0-34,-4 0 0,4-6 113,-3-3-179,-3-2 0,5-2-66,-2 0 1,2 0 108,2 0 1,0 0-170,0 0 0,6 0 68,3 0 1,2 4 213,2 1 0,6 3-158,3-3 0,2 5-120,2-1 1,1 1 56,4-2 1,-4 4-136,3-3 1,2 2-725,-2 2 1,-1 0 427,-8 0 1,2 0-1991,-5 0 2340,5 0 0,-9 0 0,5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1:45.996"/>
    </inkml:context>
    <inkml:brush xml:id="br0">
      <inkml:brushProperty name="width" value="0.08578" units="cm"/>
      <inkml:brushProperty name="height" value="0.08578" units="cm"/>
    </inkml:brush>
  </inkml:definitions>
  <inkml:trace contextRef="#ctx0" brushRef="#br0">0 66 6986,'0'7'505,"6"-1"-327,-5-6-3,11 0-23,-11 0-94,11 0-33,-5 0 1,2 0-22,-1 0 1,-3 0 19,3 0 1,-3 0-87,3 0 1,-3 0 85,3 0 0,-4 0-11,5 0 0,-5 0 71,5 0-1,0 0-8,4 0-44,0 0-5,0 0 0,-5 0 4,1 0 1,-5 0 103,5 0-57,-1 0 0,5 0-34,0 0-22,0 0 0,0 0-25,0 0 1,0 0-12,0 0 1,-4 0-31,-1 0 0,1-5 66,4 1 0,0 0-37,0 4 0,-4 0-12,-1 0 15,1 0 1,4 0 34,0 0 1,-5 0 7,1 0 1,0 0 16,4 0 1,-5 0 7,1 0 1,0 0-3,4 0-35,-6 0-20,4 0 1,-4 0-2,6 0 0,0 0 12,0 0 0,-4 0 6,0 0-27,-1 0 1,5 0-11,0 0 1,-4 0-6,-1 0 10,1 0 4,4 0 12,0 0 0,0 0 0,0 0 1,-4 0 2,-1 0 0,-3-2 2,3-2 12,1 2 0,4-3 2,0 5 1,-5 0-18,1 0 6,0 0-13,4 0 1,0 0 7,0 0 1,-5 0-7,1 0 0,-5-5 5,5 1-3,-1 0 11,5 4 0,0 0 4,0 0 1,-4 0 17,0 0-27,-1 0-1,-1 0 1,5 0-8,-3 0 0,-2 0 4,1 0-2,1 0 0,4 0 0,0 0 1,-4 0-3,-1 0 1,-3 0 0,3 0 1,-3 0-1,3 0-1,1 0 1,4 0 0,0 0 1,-5 0 17,1 0 0,0 0-16,4 0 1,-5 0 0,1 0 0,0 0-1,3 0 2,1 0-1,0 0-8,0 0 0,-4 0-2,0 0 1,-5 0-11,5 0 1,-5 0 18,5 0 0,-5 0 0,5 0 0,-1-2 36,5-2 1,-4 2 4,-1-2 0,1 3-34,4 1 1,-4-5 17,-1 1-12,1 0-4,4 4 1,0 0-42,0 0 46,-6 0-17,5 0 0,-10 0-7,7 0 8,0 0 0,4 0-4,0 0 0,-5 0 5,1 0 1,0-5 0,3 1 1,-3 0 0,0 4 0,-1 0 0,5 0 0,-4 0 0,0 0 0,-1 0 0,5 0 0,-4 0 0,0 0 0,-1 0 0,5 0 0,0 0 0,-4 0 0,-1 0 0,1 0 0,4 0 0,-4 0 0,-1 0 0,1 0 0,4 0-31,0 0 0,0 0 29,0 0 1,0 0-4,0 0 4,0 0 0,0 0 1,-1 0 0,1 0 0,0 0 0,-4 0 1,0 0 0,-1 4 5,5 0-5,0 1 0,0-5 1,0 0 0,0 0-1,0 0-1,0 0 0,0 0 0,0 0 0,0 0 0,0 0 0,0 0 0,0 0 0,-5 0 0,1 0 0,0 0 0,4 0 0,0 0 0,0 0 0,-5 0 0,1 0 0,0 4 0,3 0 0,-3 1 0,0-5 0,-1 0 0,5 0 0,-4 0 0,0 0 0,-1 0 2,5 0 1,0 0-1,0 0 1,-4 0-3,-1 0 0,1 0 0,4 0 0,0 0 0,0 0 0,0 0-1,0 0 1,0 4 0,0 0 0,0 1 0,0-5 0,0 0-1,0 0 1,0 0-1,0 0 1,-1 0-1,1 0 0,0 0 1,0 0 0,0 0 0,0 0 0,0 0 0,0 0 0,0 0 0,0 0 0,4 0 0,1 0 0,-1 1 0,-4 3 0,0-2 0,0 2 0,4-2 0,0-2 0,1 0 0,-5 0 0,4 0 0,0 0 0,2 0 0,-2 0 0,-1 0 0,6 0 0,-5 0 0,5 0 0,-7 4 0,3 0 0,0 1 0,0-5 0,3 0 0,-4 0 0,5 0 0,-5 0 0,5 0 0,-5 0 0,5 4 0,-5 0 0,2 1 0,-2-5 0,-1 0 0,6 0 0,-5 0 0,4 0 0,-5 0 0,2 0 0,0 4-2,0 0 1,0 0-1,0-4 1,-4 0-15,3 0 0,2 0-3,-2 0 1,2 2-8,-2 2 0,-1-2 17,6 2 0,-6-3 13,1-1 0,2 0-5,-2 0 1,2 0 1,-2 0 0,-3 0-5,3 0 1,2 0 2,-2 0 1,1 5 4,-5-1 1,1 0 1,3-4 1,-2 0-23,2 0 0,-3 0 14,-1 0 1,0 0 2,0 0-3,6 0 2,-5 0 1,5 0-2,-6 0 1,4 0 3,1 0 0,0 0 0,0 0 1,-4 0 11,3 0 1,2 0 2,-2 0 0,2 2-17,-2 2 0,-2-2 5,2 2 0,2-3-11,-2-1 0,0 0 5,-4 0 0,0 0-2,0 0 1,0 0 0,0 0 0,0 0-2,0 0 1,0 0 0,0 0 1,0 0 0,0 0 0,0 0-5,0 0 6,0 0 0,0 0 0,0 0 0,0 0 0,0 2 0,0 2 0,-1-2 0,1 2 0,-4-3 0,0-1 0,-1 0 0,5 0 0,0 0 0,0 0 0,0 0 0,-4 0-10,-1 0 1,1 0 7,4 0 0,-4 0-15,-1 0 14,1 0 3,-2 0 0,5 0-2,-4 0 1,0 0 1,0 0 0,1 0 1,4 0-2,0 0 0,0 0 2,0 0 1,0 0 1,0 0-3,0 0 0,-5 0 1,1 0 0,-5 0 0,5 0-1,-1 0-8,5 0 4,0 0 0,0 0 3,0 0 1,0 0 0,0 0 0,0 0 0,-4 0-3,-1 0 6,1 0-22,4 0 1,-4 0-21,-1 0 35,-5 0 2,3 0-37,-6 0 33,6 0 4,-5 0 1,6 0 2,-2 0-19,-4 0 47,5 0 0,-5 0-73,4 0 3,-4 0-81,5 0-20,-6 0 127,0 0-8,6 0 31,-5 0-40,5 0-17,-6 0-168,0 0 92,6 0 104,-5 0 0,6 0-37,-3 0 54,-2 0 3,9 0 1,-8 2 75,6 2-119,-6-2 88,3 3 29,-1-5 27,-3 0-82,4 0-2,-6 0-236,0 0 217,5 0 4,-3 0-159,4 0 76,-6 0 0,1 0-369,3 0 125,-2 0-191,3 0 214,1 0 303,-4 0 0,9-5 0,-4-3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0:37.746"/>
    </inkml:context>
    <inkml:brush xml:id="br0">
      <inkml:brushProperty name="width" value="0.08578" units="cm"/>
      <inkml:brushProperty name="height" value="0.08578" units="cm"/>
    </inkml:brush>
  </inkml:definitions>
  <inkml:trace contextRef="#ctx0" brushRef="#br0">14 27 7655,'-8'0'-358,"3"0"305,5 0 945,0 0-681,5 0-134,-3 0 134,4 0-87,-6 0 39,5 0 8,-3 0-112,9 0 0,-8 0 54,6 0-39,-6 0 73,8 0-249,-4 0 166,6 0 0,0 0-112,0 0 1,-4 0 120,0 0-126,-1 0 1,5 0 73,0 0 0,-4 0-3,-1 0 0,1 0 13,4 0 0,-4 0-12,-1 0 1,1 0 29,4 0-24,0 0 0,0 0 32,0 0-33,0 0 1,0 0 6,0 0 0,-5 0-27,1 0 0,-5 0-5,5 0 1,-5 0 0,5 0 0,-5 0 33,5 0-14,-1 0-6,5 0 1,0 0-15,0 0 0,-4 0 11,0 0 1,-5 0-46,5 0 2,-7 0-6,10 0-12,-11 0-11,11 0 43,-11 0 7,11 0 1,-9 0 8,5 0-23,-5 0 49,9 0-56,-5 0 0,2 0-36,-1 0-5,-5 0 1,4 0 52,-2 0 43,-4 0 0,6 0-44,-2 0 1,-2 0 34,5 0 1,-3 0-35,3 0 0,-4 0 123,5 0 1,-5 0-56,5 0 0,-5 0-3,5 0 13,-6 0 0,8 0 37,-9 0-51,9 0-36,-9 0 8,9 0 0,-8 0 167,6 0 1,-5 0-91,5 0 1,-5 0-40,5 0 1,-5 0 8,5 0 1,-5 0 100,5 0 62,-6 0 170,2 0-201,1 0 1,-4-2-3024,2-2 916,-3 3 1913,-1-5 0,-5 0 0,-3-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4:15.908"/>
    </inkml:context>
    <inkml:brush xml:id="br0">
      <inkml:brushProperty name="width" value="0.08578" units="cm"/>
      <inkml:brushProperty name="height" value="0.08578" units="cm"/>
    </inkml:brush>
  </inkml:definitions>
  <inkml:trace contextRef="#ctx0" brushRef="#br0">0 516 7753,'0'8'-1368,"0"1"1682,0-6 1,0 4 31,0-2-231,0-4 0,0 6-2,0-3 143,0-2-137,0 4 1,0-5 121,0 3 22,0-2 32,0 4 10,0-6-79,0 0-122,0-6 0,0 3-71,0-6 1,5 1 89,-1-5 0,0 0-165,-4 0 1,0-6 80,0-2 0,4 0-121,1 0 1,1-1 45,-2-4 1,-3-1-45,4-3 1,-4 4 63,-1 0 1,0 1-9,0 8 0,4 0 21,1 4 1,-1 0 5,-4 0 81,0 6-72,0 1-20,0 6-9,0 0 8,6 0 1,-5 1 6,4 4 1,0-2-4,0 5 1,3 1 48,-3 4 1,3 0-47,-3 0 1,3 0 81,-4 0 1,7 4-67,-3 0 0,-1 0-13,2-4 1,-2 0-38,2 0-55,2 0 1,-8-1-64,6-4 1,-5 3 22,5-7 262,-6 6-198,3-9 118,-1 5 0,-3-7-87,2-4 1,-3-2 99,-1-6 1,5 0-68,-1 0 1,0-1 11,-4-3 1,0-2-35,0-3 0,0-4 0,0 0 0,0 1-74,0-6 1,2 8 80,2 2 0,-2 9-30,2-1 14,-3 3 0,1 3 82,2 3-21,-2 2-7,9 2 0,-8 6 41,6 3 0,-5 2 132,5 2 1,-5 1 52,5 4 1,-5-2-135,5 5 0,-2-1 50,1 2 1,2 1-58,-5-6 0,3 5-47,-3-5 1,3 2-10,-3-2 1,0-2-96,0 2 0,-4-3 69,4-1 1,0 0-127,0 0 1,-1-4-222,-4-1 211,0 1 0,4 0-638,1-1 275,-1-5-140,-4 3-222,0-6 524,0 0 1,0-6-1,0-1 1</inkml:trace>
  <inkml:trace contextRef="#ctx0" brushRef="#br0" timeOffset="401">520 399 7753,'-8'6'-479,"3"-5"491,5 11 0,1-6 139,3 2 1,-1 2-96,6-5 1,0 3-1,3-3 0,-3 0 31,0 0-47,-1-4 0,5 5 6,0-6 0,0 0-3,0 0 0,0 0 29,0 0 0,-4-1-24,-1-4 0,0 2 124,0-5 1,2 3-107,-5-3 1,-1 3 114,-4-3 0,0-1-64,0-4 0,0 5-30,0-1 1,-1 0-87,-4-4 0,-1 0 100,-2 0 1,-4 5-166,4-1 0,-4 2 76,-1-2 1,0 3-130,0 6 1,0 0 77,0 0 0,0 0-206,0 0 1,0 5 5,1-1 1,0 6-180,3-1 216,-2 2 0,5 2-189,-3 0 0,4-4-27,5 0 1,0-5 417,0 5 0,5-1 0,3 5 0</inkml:trace>
  <inkml:trace contextRef="#ctx0" brushRef="#br0" timeOffset="788">765 0 7753,'0'8'193,"0"3"0,0-8-10,0 6 0,0-5 140,0 5-266,0-1 1,1 5 66,4 0 0,-4 2 21,3 2 1,2-1-19,-2 5 0,5-3-32,-5 3 0,5-4-36,-5 5 1,5-6 46,-5 1 0,6 2-249,-1-2 0,-2 0-74,2-4 1,-2 5-96,2-1 0,2-1 51,-2-8 1,-2 4-103,2-3 1,-5-2 27,5 1 0,-5-5-288,5 2 118,-7 2 505,4-6 0,0 5 0,1-6 0</inkml:trace>
  <inkml:trace contextRef="#ctx0" brushRef="#br0" timeOffset="1093">726 297 7753,'0'-8'76,"0"1"126,0 3 1,4 1 341,1-6 0,5 6-236,-2-1 1,4-2-115,1 2 1,0 0-25,0 4-86,0-6 1,0 4 8,0-2 0,-1 3-245,1 1 1,0 0 11,0 0-78,0 0 0,0 0-391,0 0 0,-4 0 21,0 0-930,-1 0 1518,5 0 0,0 5 0,0 3 0</inkml:trace>
  <inkml:trace contextRef="#ctx0" brushRef="#br0" timeOffset="1451">1116 244 7753,'-12'1'4,"4"3"0,0-1 151,4 6 1,3-5-36,-4 5 0,4-5-156,1 5 1,0 0-57,0 3 0,0-3 148,0 0 0,6-2-43,2 2 1,-1 1 76,2-6 1,0 5-16,4-5 1,0 5-122,0-5 0,0 0 55,-1-4 0,1 5-6,0-1 1,0 0-89,0-4 0,-4 0 16,0 0 0,-2-1 45,1-4 0,0 3-15,-4-7 1,-3 5 25,4-5 0,-4 0-110,-1-4 1,0 5 40,0-1 0,0 0 34,0-4 1,-1 2 66,-4 2 0,3-2-53,-7 2 0,0 2 69,-4-2 0,0 5-66,0-5 0,5 6 68,-1-1 1,0 3-52,-4 1 0,1 0 83,-1 0-61,0 0 0,4 0 4,0 0-354,6 0 105,-2 0-376,5 0 613,0 0 0,5-6 0,3-1 0</inkml:trace>
  <inkml:trace contextRef="#ctx0" brushRef="#br0" timeOffset="1813">1258 218 7753,'13'0'-736,"0"6"1,0-4 1154,0 7 0,0-5-24,0 5-285,-6-6 1,5 7 55,-4-6 1,2 6-21,-1-1 1,3-2-82,-4 2 0,-1-1 89,2 5 0,-6-4 358,1 0-370,3-1 0,-5 1 274,2 0-291,-2-6 0,-2 4-5,0-3 0,-2-3 63,-2 4 117,2-4-342,-9-7 0,5-1 48,-2-6 0,0 2-26,4 2 0,3-2 149,-4 2-92,4-3 1,1 0 3,0-1 0,6 4-3,2 0 1,4 5 52,1-5 1,5 5-29,4-5 1,-2 5-44,2-5 1,-5 7 48,5-3 1,-5 4-13,5 1 1,-7 0-4,3 0 0,-4 0-98,-1 0 0,0 0-118,0 0 0,0 1-744,0 4 543,0-4 0,0 6-442,0-3 805,-6-2 0,4 9 0,-3-3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4:36.258"/>
    </inkml:context>
    <inkml:brush xml:id="br0">
      <inkml:brushProperty name="width" value="0.08578" units="cm"/>
      <inkml:brushProperty name="height" value="0.08578" units="cm"/>
    </inkml:brush>
  </inkml:definitions>
  <inkml:trace contextRef="#ctx0" brushRef="#br0">78 81 7531,'0'-7'-118,"0"1"166,0 6-259,0 0 30,6 0 229,-4 0-8,3 0 18,-5 0 14,0 0-65,6 0 315,-4 0-150,3 0 207,-5 0 623,0 0-834,-5 0-162,3 0 68,-4 0-16,6 0 56,-5 6-68,3-5 1,-5 6 35,3-2 1,2-3 10,-2 7 0,-2 0 23,2 4 0,-2 0-50,2 0 0,2 0-23,-2 0 1,1-1 28,-1 1 1,2 5 15,-2-1 1,1 5-12,-1-5 1,2 6-8,-2-1 1,3 2 53,1 2 0,-2 0-49,-2 0 0,2 1 26,-2 3 0,3-2 10,1 2-46,5-3 0,-2-1 49,6 0-90,0 0 1,-1 0 21,1 0 1,0-2-13,3-2 0,3 2-11,2-2 0,-2-2-80,2 2 0,-1-6 119,1 1-110,-3-3 1,5-2-313,-6-4 212,0 4 1,-2-9-125,-2 6 1,3-7-114,-4 3-263,-2-4-417,6-7 668,-5-1 1,0-1-126,-3-1 0,2 5 522,-2-5 0,6 0 0,-2-4 0</inkml:trace>
  <inkml:trace contextRef="#ctx0" brushRef="#br0" timeOffset="637">247 301 7862,'-13'-6'-353,"6"5"821,1-5 134,6 0 0,1 5-31,4-3-412,2 2 1,10 2-224,0 0 1,5 0 68,-5 0 0,5 2-217,-5 2 0,5-1 125,-5 5 0,0 0-149,-4 0 0,-4 2-154,0-5 311,-6 5 1,2-3 56,-5 6 1,0-4 104,0-1 0,-1-1 78,-3 2 1,1 3-51,-6-4 0,0-1-45,-4 2 1,5-5-4,-1 5 0,0-5-106,-3 5 1,-1-5 62,0 5 1,4-6-169,0 1 136,1 3-50,0-5 33,3 9 12,5-3 1,5 3 159,4-2 1,7 2-84,1-2 1,6 1-53,-1-1 0,2 2 22,2-2 1,0 2-96,0 2 0,-1-4 103,-4-1 0,-2 0-5,-6 0 1,-2 4 100,-2-4 1,-2 0-87,-2 0 1,-4-3 515,3 3-330,-8 1 0,-3 2-220,-6-2 0,0 1-9,0-6 0,-1 1-134,-4-5 1,4 4-46,-3 0 0,-2 1-272,2-5 0,-5 0 46,5 0 1,-5-5 136,5 1 1,-5 0-210,5 4 0,-2-5 91,2 1 0,7-2-126,-3 2 507,9 3 0,-2-5 0,0 0 0,-1-1 0</inkml:trace>
  <inkml:trace contextRef="#ctx0" brushRef="#br0" timeOffset="1071">623 545 7862,'7'-13'11,"-1"6"105,-6-4 77,0 9 0,-5-2-121,1 8 1,0-1-334,4 6 183,-6-6 1,5 8-62,-4-2 0,4 2 115,1 2 1,0-4 22,0 0 0,4-1 79,0 5 0,5 0-100,-5 0 1,6 0 93,-1 0 0,3-2 152,1-2 1,0 1-135,-1-5 0,6 3 30,-1-4 1,5 5-178,-5-5 1,5 1 88,-5-5 1,0 0 88,-4 0 1,0-2-51,0-2 0,-2 1 124,-2-6 0,1 1 14,-6-5-28,1 0 0,-5-4-81,0-1 0,0 0 29,0 0 1,-5 4-188,1-3 1,-6-2 55,1 2 0,-2-5-295,-2 5 1,-1 0 125,-4 4 0,2 4-58,-5 0 1,1 6-24,-2-1 1,-1 3-147,6 1 1,-5 0 80,5 0 1,-5 0-35,5 0 0,0 4 61,4 0 0,4 5 290,1-5 0,5 6 0,-3-2 0,6-1 0,0 10 0,0-3 0</inkml:trace>
  <inkml:trace contextRef="#ctx0" brushRef="#br0" timeOffset="1846">1115 376 8692,'-7'-6'356,"1"5"-606,6-5 346,0 12 0,0-3 59,0 5 1,5 1 19,-1 4 1,0 0-301,-4 0 0,2 0-67,2 0 1,-1 0-101,5 0 0,0 4 447,0 0-3,4 6 0,-5-8 19,6 2 1,0-3-130,0-1 1,0 4-3,0 1 1,-2-5 2,-2-5 1,2 1-97,-2 4 1,-2-6 43,2-3 1,-5 2 37,5-1 1,-5-1-100,5-4 115,-6 0 227,8 0 1,-8-4-26,6-1 0,-5-5-6,5 1 0,-6-2-157,1-2 1,-1-1 17,1-4 1,-2 4-84,2-3 0,-3 1 116,-1-1 0,0 2-204,0-2 1,0 1 18,0-1 1,0 2-233,0-2 0,-1 7 71,-3 1 0,2 5-43,-2-5 1,-2 5-95,2-5 63,-1 7 1,4-4 63,-3 6 1,2-2-72,-2-2-561,2 3 180,2-5 36,6 6 637,1-6 0,6 3 0,0-5 0,-5 5 0,3-9 0,-4 5 0</inkml:trace>
  <inkml:trace contextRef="#ctx0" brushRef="#br0" timeOffset="2162">1478 39 7783,'-13'-9'-1025,"0"1"705,0 5 0,5-7 1876,-1 5-323,6 1-852,-3 4 1,8 6-278,2 2 1,3 4-31,6 1 1,6 6 112,2 2 1,4 5-140,1 4 1,0 4 104,0 4 0,0 1-379,0 0 1,-5 1 182,1 4 1,-8-3 88,-1 7 0,-1-6 234,-8 1 1,0-3 329,-4-1 1,0-4-82,0-1 1,0-5-106,0 1 1,-4-4-551,0-4 1,-5-4 158,5-5 1,-5 0-245,5 0 1,-5-4-282,5 0 1,-2-6-1734,2 1 1290,2-3 1,-8-2-960,6-3 1894,-6-4 0,3-5 0,-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1:25.059"/>
    </inkml:context>
    <inkml:brush xml:id="br0">
      <inkml:brushProperty name="width" value="0.08578" units="cm"/>
      <inkml:brushProperty name="height" value="0.08578" units="cm"/>
    </inkml:brush>
  </inkml:definitions>
  <inkml:trace contextRef="#ctx0" brushRef="#br0">13 197 8416,'-7'0'213,"2"1"-274,5 4 0,0-3-173,0 7 325,0-6 26,0 8 28,0-3 0,0 5-11,0 0 0,1-2-9,3-2 1,-2 2 26,2-2 0,2 4-25,-2 4 0,2-2 18,-2 2 1,-2 2-2,2-2-47,3 0 0,-5 0-108,2 1 1,-1 0 116,1 0 0,-2-4-71,2 3 0,-3-1 58,-1 1 1,0-2-83,0 2 0,0 2 60,0-2 0,0 2 36,0-2 1,0-2-76,0 2 1,5 2 2,-1-2 0,0 2-87,-4-2 0,0-3 104,0 3 1,0-2 13,0-2 1,0 1-18,0 3 0,0-2 16,0 2 0,0 2-22,0-2 1,0 0-53,0-4 0,0 0 29,0 0 1,0 0 3,0 0 1,5 0-82,-1 0 1,0-4 82,-4-1 0,0 1-61,0 4 1,0 0 45,0 0 0,0-4 174,0-1-179,0 1 1,5 4 5,-1 0 1,0-5 23,-4 1-60,0-6 59,6 8 15,-5-9-13,5 9-38,0-3 2,-5-1 1,5 0-75,-6-3 0,2-2-349,2 2-38,-3-2-397,5-2-333,-6 0 564,0 0 1,0-6-262,0-3 887,0 3 0,6-11 0,1 3 0</inkml:trace>
  <inkml:trace contextRef="#ctx0" brushRef="#br0" timeOffset="1105">12 156 7331,'8'0'347,"3"0"-332,-4 0 47,1 0 1,3 0 12,-2 0 0,2-2 16,2-2 0,0 3 13,0-4 1,6 4-55,2 1 1,4-2 1,1-2 0,0 3-88,0-4 101,0 4-18,0 1 0,1 0-90,3 0 84,-2 0 12,9-6 0,-8 5-1,5-4 1,1 0-61,4 0 0,0-3-2,-1 3 1,-2-3 2,3 3 0,-3 0-3,8 0 1,-8 4 3,-2-3 1,1-2 55,4 2 1,-5-1-8,1 5 1,-2-1-46,1-4 0,2 4 2,-5-3 0,-1 2 31,-4 2 1,1 0 7,3 0 1,-2-1-3,2-3 0,-3 2 1,-1-2 0,0 2 19,0 2 1,1 0-20,4 0 1,-4 0 0,3 0 1,2-1-21,-2-3 1,0 2 0,-4-2 1,0 2-25,0 2 0,4 0-2,1 0 0,-1 0 2,-4 0 1,0 0-11,0 0 1,-3 0-42,3 0 57,-9 0-1,13 0 1,-10 0-15,6 0 1,0 0 55,0 0 0,0-1 11,0-3 1,0 2-6,0-2 0,-2 2 14,-2 2 0,2 0-37,-2 0 0,2 0 1,2 0 0,-4 0-25,-1 0 25,1 0-4,-2 0 1,5 0 5,-4 0 0,-1 0-8,2 0 0,0 0-7,4 0 0,-5 2-16,1 2 1,-5-2 1,5 2 0,-5-3 24,4-1 0,-3 0 4,3 0 1,-5 0 158,1 0-161,-2 0-8,4 0 1,-5 0-20,3 0 34,3 0-7,-5 0 0,5 0 10,-3 0 1,-2 0 4,2 0 0,2 0-5,-2 0 1,0 5 37,-4-1 1,4 0 7,1-4 0,-5 0-127,-5 0 73,1 0 1,4 0-194,0 0 1,-4 0 69,-1 0 1,-4 0-271,5 0 84,-6 0-508,9 0 189,-11 0-325,5 0 925,-6 0 0,0 6 0,0 1 0</inkml:trace>
  <inkml:trace contextRef="#ctx0" brushRef="#br0" timeOffset="3795">65 1025 7283,'6'13'178,"-4"0"0,5 0-63,-3 0-60,-3 0 9,5 0 1,-4 0 4,2 0 1,-3 0-3,4 0 1,-4 0 6,-1 0 0,5 0-9,-1 0 0,0 4 1,-4 0 1,0 0-37,0-4 0,4-3-16,1 3 1,-1-7-6,-4 7 1,2-3 43,2 3 0,-3-4-64,4-1 1,-4 1 2,-1 4 0,2-4-11,2-1 54,-3 1-8,5 4-20,-6 0 1,6 0-69,-5 0 51,5-6-1,-6-1 31,0-6 2,0 0 16,0 6-2,0-5 97,0 5-104,0-6-18,0 0-4,6 0 3,1 0 0,6 0-5,0 0 0,0 0 70,0 0 1,0 0-66,0 0 1,4 0 4,0 0 1,6 0 0,-1 0 0,2 0-3,2 0 0,0 0 7,0 0 0,4 0-2,1 0 1,0-2 3,0-2 1,-3 3-1,7-4 1,-5 4 35,5 1 0,-5 0-38,4 0 0,0 0 69,0 0 0,4 0-6,-4 0 1,4 0 106,0 0 1,6-5-87,-1 1 1,2-2 106,-2 2 0,-2 1-169,7-5 0,-2 5 14,2-2 0,-4 4-106,-5 1 142,0-6-28,0 5 1,-5-5-146,1 6 1,-6 0 54,1 0 1,-3 0 25,-1 0 0,0 0-6,0 0 1,3 0-7,-3 0 0,7 0 73,-7 0 0,3-1 13,-3-4 1,-1 4 18,1-4-54,0 4-13,0 1 0,0 0-41,0 0 43,0 0 1,-4 0 59,-1 0 0,1 0-56,4 0 0,0 0-42,0 0 0,-5 0 44,1 0 0,-5 0-156,5 0 144,-7 0 1,9 0-29,-7 0 0,6 0-9,-2 0 1,0 0-13,0 0 33,1 0 1,4 0-72,0 0 61,0 0 1,-2 0 3,-2 0 1,1 0 6,-6 0 0,5 0 2,-5 0 1,4 0-2,-3 0 1,0 0 75,0 0-80,-4 0 1,6 0 8,-2 0-25,-4 0 27,10 0-17,-9 0 1,8 0 3,-6 0 0,5 0 40,-5 0 0,6 0 1,-1 0 1,-2 0-34,1 0 0,-3 0 1,3 0 1,-3 0-41,3 0 0,-5 0 41,1 0 0,-2 0-59,-2 0 1,0 0 24,0 0 0,-1 0-6,1 0 1,0 0 5,0 0 1,0 0-18,0 0 1,0 0-19,0 0 30,0 0 0,0 0 65,0 0-54,-6 0 4,5 0 0,-9 0-118,5 0 114,-5 0-29,3 0-9,0 0-23,-5 0 0,5 6 67,-6-5-9,6 5 37,-5-6-46,5 0-5,-6 0 102,0 0-73,0-6 1,0 3-20,0-5 0,0 3-1,0-3 0,0 3-13,0-3 0,0-1-8,0-4 0,0 0-186,0 0 208,-6 0 0,5-5 0,-5 2-159,6-6 150,0 6 0,-4-4 66,-1 3-68,1 2 0,4-8 7,0 6 0,-4-4 13,-1 3 1,1-3 2,4 3 0,-4-3 6,-1 3 1,0 0-139,0 0 116,4 4 14,-5-10 0,2 8-69,-1-6 56,-5 6-15,9-8 0,-9 9-11,6-2 1,-2-2 23,1 2 1,3-4 3,-7 3 1,5 1 27,-5 4 0,6 0 11,-1 0 1,1 0 95,-1 0-132,2 0 38,-4 0 1,6 0-6,0 0 0,0 0-19,0 0 1,0 5-3,0-1 1,0 1 5,0-5 1,-1 4-6,-3 0 1,2 1 4,-2-5 0,2 4-2,2 0 1,0 1 18,0-5-18,0 6 1,0-5-5,0 3 25,0-2-21,0 4 6,0-5 1,0 5 1,0-6 0,0 4-6,0 1 0,0-1 0,0-4 0,0 5-25,0-1-4,0 0 32,0-4-4,0 0-7,0 6 21,0 1-17,0 1 7,0 3 1,-1-5 0,-3 3-26,2 2 1,-4-9-38,6 4 26,0-6 0,0 0-94,0 0 106,0 5-11,0 3 74,-5-1-76,3-1 73,-4 0-52,6 1 1,0 4-4,0-2 15,0 3 2,0-5 0,0 4 5,0-2-22,0 3 12,0-5 0,0 0 0,0 3-95,0-5 88,0 5-12,0-3 7,0 0 0,0 3 12,0-5 3,0 5 0,0-4 4,0 2 5,0 4 6,0-5-16,0 6 13,0 0 7,0-6-13,0 5 1,0-6 2,0 2-5,0 4 0,0-6 0,0 2 9,0 4 1,0-11-1,0 11-8,0-5 2,0 0-7,0 5 6,0-5 84,0 6 13,0-5-33,0 3 13,0-4-60,0 6-53,0 0 53,0-5 12,0 3-50,0-4 28,0 6-657,0 0 1,6 6 0,1 1 0</inkml:trace>
  <inkml:trace contextRef="#ctx0" brushRef="#br0" timeOffset="96041">1543 973 7378,'7'0'269,"-1"-6"-142,-6 5 0,1-9 36,3 5 0,-2 0 167,2 0 34,-2 4-16,-2-5-144,-6 6 0,3 0-91,-6 0 0,5 0-16,-5 0 7,1 0 1,-5 1-127,0 4 1,0-2 89,0 5 1,4-3-131,1 3 1,-1-1-28,-4 2 120,6 3-17,-5-5 0,9 4-5,-5-2 1,3 2-27,-3-2 0,5 3-4,-1 1 0,1 0 2,-2 0-21,4-1 30,-5 7 0,6 0-4,0 3 0,0-4-56,0-5 64,0 0 1,0 0 0,5-4-28,-1-1 22,6 1 1,-9-2 1,11 3-5,-3-5 1,-2 3 11,1-3 1,1-1 1,4-4-35,0 0 1,0 0-11,0 0 1,-2-2 12,-2-2 0,3 1 17,-4-5 1,2 3-106,-1-3 102,2 5 4,-3-9 0,3 9-20,-2-5 5,-3 5-31,-6-9 1,0 9-49,0-5-27,0 5 103,0-9 6,0 11 0,-6-6 0,-3 2 1,2 4 6,-2-3 0,1 2-10,-5 2 0,4 0 36,0 0 12,1-5 6,-5 3 18,6-4 5,1 6-47,6 0 48,0 0 0,6 0 209,2 0-200,4 0 0,1 0 84,0 0 0,0 0-67,0 0 0,-5 0 79,1 0-26,0 0 0,3 0-51,1 0 0,-4 2-33,0 2 20,-6-2-9,8 9 0,-8-8 106,6 6-32,-6-1-64,8 5 1,-10 0 63,4 0 0,1-4-1,-2-1 1,0 1-18,-4 4 1,2-4 77,2-1-270,-3 1 162,5 4-53,-6 0 39,0-6-259,0 5-475,0-11-22,0 5-290,0-6-771,0 0 1750,0-6 0,0-1 0,0-6 0</inkml:trace>
  <inkml:trace contextRef="#ctx0" brushRef="#br0" timeOffset="97889">1736 1177 7176,'0'7'-42,"2"1"52,2-4 61,-3 3-25,5 0 1,-5 3 92,4-5-23,-4 5-4,5-3-28,-6 6 0,0-4 61,0-1-67,0-5 67,0 3-176,0-6 72,0 0-64,0-6 0,0 3 13,0-5 1,0 3-16,0-3 1,0 3 95,0-3 1,4 3-57,1-3 0,3 3 204,-3-3-204,5 5 17,-3-3 1,6 6 1,0 0 103,0 0 21,0 0 37,0 0-93,0 6 0,-2 1-195,-2 6 159,2 0 7,-9-6-221,3 5 66,1-5 1,-4 2-490,2-1 343,-3-5 1,1 3-634,2-6 164,-2 0 106,3 0 591,-5 0 0,6-6 0,1-1 0</inkml:trace>
  <inkml:trace contextRef="#ctx0" brushRef="#br0" timeOffset="98325">2126 1179 7796,'-13'0'14,"0"0"0,0 0 96,0 0 1,1 2-135,4 2 0,-4-1 56,4 6 0,2-5-153,2 4 1,-2-3 106,2 3 0,-1-3-167,5 3 88,0 1 80,0 4 0,6-4 7,3-1 0,-2-5 10,1 1 0,1-1 19,4 2-21,0-4 0,0 5 2,0-6 9,0-6-6,0-1 1,-2-6 17,-2 0 1,1-1-19,-6-4 0,1 4-16,-5-3 0,0-2 8,0 2 1,0-6-1,0 1 0,0-2 12,0-2 1,-5-5-1,1 1 0,-2 0 8,2 4 1,1 0 1,-6 0 0,7 10 148,-3 3 0,-2 3-133,6 3 390,-11 1-192,11 6 0,-5 6-100,6 3 0,0 2-6,0 2 1,0 2 24,0 2 1,1-1-20,4 5 0,-2-3-4,5 3 0,1 1 183,4 4 0,-5 1-126,1 3 0,-2-2 63,2 2 1,1-3-331,-6-1 0,6-1-382,-1-4 0,-2 2 233,2-5 0,-5-1-173,5-4 0,-5-5 402,5 1 0,-6-6 0,2 3 0</inkml:trace>
  <inkml:trace contextRef="#ctx0" brushRef="#br0" timeOffset="99373">2515 478 7560,'-8'0'753,"3"0"-377,5 0 1,1 0-107,3 0 0,4-1-93,5-3 1,4 2 0,0-2 0,6 2 5,-1 2 1,2 0-29,2 0 1,0 0-67,0 0 1,-2 0-134,-2 0 0,3 0-656,-4 0 404,-2 0 27,5 0 1,-9 0-660,2 0 264,-3 0 184,-1 0 0,-4 0-216,0 0 696,-6 0 0,2 0 0,-5 0 0,0 0 0</inkml:trace>
  <inkml:trace contextRef="#ctx0" brushRef="#br0" timeOffset="99617">2735 454 7729,'-12'8'110,"4"1"1,2-5 270,6 5 0,0-1-230,0 5 0,0 0-150,0 0 1,0 2 1,0 2-36,0-3 102,0 5 0,4-6-239,1 0 1,0 0-14,0 0 1,-4 0-18,3 0 1,2 0 56,-1 0 0,3-5-419,-3 1 350,-1 0 0,-4 4-13,0 0 1,0-5-150,0 1 374,0 0 0,0-1 0,0 1 0,-6-6 0,-1 2 0</inkml:trace>
  <inkml:trace contextRef="#ctx0" brushRef="#br0" timeOffset="99834">2656 802 7756,'-7'0'0,"-3"-1"0,6-3 7,-1 2 195,5-4 5,0 6 101,0 0-40,0-5-141,0 3 1,2-3-10,2 5 1,3-2-127,6-2 0,-4 2-44,-1-2 0,1 3 66,4 1 1,0 0-63,0 0 1,0 0-30,0 0 0,0 0-133,0 0 1,0-5-5,0 1 1,0 0-116,0 4 1,0 0-195,0 0-113,0 0 636,-1 0 0,1 0 0,0-6 0,0-1 0</inkml:trace>
  <inkml:trace contextRef="#ctx0" brushRef="#br0" timeOffset="100317">2876 622 7739,'-7'0'158,"2"0"-491,5 0 242,0 0 1,1 4 207,3 1-62,-2 5 1,8-3 2,-6 6 0,2-4 179,-2-1-112,-2 1 0,5 2 49,-3-2 0,-2 2-29,2-2-27,-3-3-36,-1 5 0,0-8 51,0 6-27,0-6-175,0 3 91,0-6-8,0 0-22,0-6-5,0-1 1,5-6 86,-1 0 1,2 4-42,-2 0 0,-1 7 22,6-3 1,-5-1-37,5 2 0,-5-2 25,5 2 28,-1 3 0,5-5 4,0 6 0,0 0 11,0 0 0,0 0 231,0 0-71,0 6 1,0 1-93,0 6 1,-2-5 115,-2 1-40,2 0-53,-9-2 0,8 4 48,-6-2 1,1-2-115,-5 2 1,4-5-110,0 5 1,1-5-4,-5 5-465,0-6-849,0 2 655,0-5-1440,-6 0 2099,4 0 0,-9 0 0,4 0 0</inkml:trace>
  <inkml:trace contextRef="#ctx0" brushRef="#br0" timeOffset="101752">285 571 7750,'0'-7'-6,"0"1"442,0 6 44,0 0-274,-6 0-174,-1 0 87,-1 0 0,-3 5-6,2-1 0,2 6 47,-2-1 1,1-2 140,-5 1-192,6 1 0,-3 4-5,5 0 0,1 0-25,4 0 0,0 0-8,0 0 0,0-5-171,0 1 62,0 0-24,6 4 1,-3 4-33,5 0 0,-1 1 102,2-6 1,3-3-82,-4 0 0,4-1 60,1 5 0,0-5-49,0-4-169,0 3 197,5-5 0,-3 3 33,2-5 1,-3-1 4,-1-3 0,-1 1 1,-3-6 0,2 0-2,-2-4 0,-2 0 4,2 0 0,-7 1 5,3-1 0,-4 0 10,-1 0 1,0-5 12,0 1 1,0-2-24,0 2 0,-6-2-19,-2-2 0,-4-2 10,-1 5 0,0 1-15,0 4 18,0 0-37,0 6 1,0-3-72,1 6 0,-1-1 51,0 5 1,0 0-103,0 0 0,0 0-391,0 0 247,6 6 111,-5-4 1,9 9-392,-5-2 303,5-4 3,-3 7 0,6-5-112,0 6 1,0 0 382,0 0 0,0 0 0,0 0 0,11 6 0,4 1 0</inkml:trace>
  <inkml:trace contextRef="#ctx0" brushRef="#br0" timeOffset="102519">545 674 7987,'-7'6'-81,"1"1"0,6 1 62,0 1 0,0-5 82,0 5 0,0-5 17,0 5 1,0-5-33,0 5 1,1-5-2,4 5 0,-3-5 81,7 5-79,0-6 1,4 7-4,0-6 1,-5 0-7,1-4 0,0 5-9,4-1 1,-5 0 222,1-4-203,-1 0 1,4-1 163,-3-3-113,2 2 1,-8-8 101,6 6-142,-6-6 1,2 3 12,-5-6 0,5 4 4,-1 0-145,0 1 1,-4-1-154,0 0 108,0 7-21,0-10-181,-5 11 1,2-7-271,-6 4 198,6 3 1,-4-5 137,3 6 1,2-2-343,-2-2 185,2 3 404,2-5 0,0 6 0,0 0 0</inkml:trace>
  <inkml:trace contextRef="#ctx0" brushRef="#br0" timeOffset="102849">804 416 7750,'0'-8'461,"0"3"1,0 6-218,0 3 0,0-1-93,0 6 0,0 0-143,0 4 1,0 0 64,0-1 0,0 6-84,0-1 1,0 2 119,0-2 1,0 2 43,0 2 1,4 0-1,1-4 1,-1-1-150,-4 5 1,4-5-91,1 1 1,0-1-28,0 1 0,-4-2 208,3 2-238,4-2-87,-7-8 1,5 4-510,-6-2 232,6-3-61,-5 5 30,5-9 13,0 3 10,-5-5 515,5 0 0,-6 0 0,0-5 0,0-3 0</inkml:trace>
  <inkml:trace contextRef="#ctx0" brushRef="#br0" timeOffset="103127">738 635 7740,'-7'-1'0,"3"-4"436,2 4-185,2-5-140,0 6 0,2 0 50,2 0 1,3 0 75,6 0 1,0 0 237,0 0-8,0 0-155,6 0 1,-5-4 206,3-1-318,-2 1-51,-2 4 1,0 0-79,0 0 0,-5 0-53,1 0 1,-5 0-303,5 0 77,-6 0 1,4 0-785,-3 0 189,-2 0 85,4 0 0,-5 0 716,3 0 0,-2 0 0,4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1:31.872"/>
    </inkml:context>
    <inkml:brush xml:id="br0">
      <inkml:brushProperty name="width" value="0.08578" units="cm"/>
      <inkml:brushProperty name="height" value="0.08578" units="cm"/>
    </inkml:brush>
  </inkml:definitions>
  <inkml:trace contextRef="#ctx0" brushRef="#br0">13 441 7218,'-7'0'-4,"1"0"153,6 0 78,0 0-152,6 0 69,-5 0 12,11 0-62,-5 0 0,6 0 13,0 0 1,0 0-14,0 0 0,0 0-14,0 0 1,1 0-20,4 0 1,-4 0-1,3 0 1,3 0-15,2 0 1,-2 0-5,2 0 1,-1 0 1,5 0 0,0 0-43,0 0 0,0 0-12,0 0 1,0-1 30,0-4 1,4 4-14,0-3 1,1 2-23,-6 2 34,1 0 25,0 0 1,0 0-2,0 0 1,0 0-20,0 0 0,0 0 9,0 0 1,0 0-35,0 0 0,0 0 1,-1 0 1,0-1-39,-3-4 1,2 4 37,-2-3 1,1 2-34,-2 2 32,4 0 10,-5-5 0,1 3-6,1-2 0,-6 2 46,1 2 0,-1 0 10,1 0 0,-2 0-27,2 0 0,-3 0 55,-1 0-107,0 0 0,0 0 47,0 0 0,-4 0-60,0 0 0,-5 0-17,4 0-31,-5 0 56,3 0-13,0 0 26,-5 0 4,5 0-514,-6 0 169,0 0-914,0-5 614,0 3 652,0-4 0,6 1 0,1-3 0</inkml:trace>
  <inkml:trace contextRef="#ctx0" brushRef="#br0" timeOffset="1050">1556 80 7803,'0'-13'-21,"0"6"212,0 1-50,0 1-62,0 3-280,6-4 267,-4 6-127,3 0 1,-3 6 160,2 3 1,-2 2-8,2 2 0,2 0-17,-2 0 1,2 2-7,-2 2 0,-1-1-6,6 5 0,-7-3-19,3 3 1,0-3 9,0 3 1,1-4-6,-2 5 1,-3-5-17,4 5 0,-4-5-7,-1 5 0,4-6-96,1 1 1,-1-3 63,-4-1 0,0 0-95,0 0 1,1-1-107,4-4-70,-4 4-291,5-5 216,-6 6-166,0-6 137,0-1-177,6-6 557,-5 0 0,5 0 0,-6 0 0,0-6 0,0-1 0,0-6 0,0 0 0</inkml:trace>
  <inkml:trace contextRef="#ctx0" brushRef="#br0" timeOffset="1303">1555 324 7803,'-7'-6'0,"-4"3"-66,2-6 55,3 6 342,-5-8 135,9 9-315,-3-3-9,10 5 1,2 0 59,6 0 0,5 0-56,-1 0 1,2 0-8,-2 0 1,-3 0-12,4 0 0,0 0-172,0 0 1,-1 0-27,-4 0 0,0 0-160,0 0 0,0 0-454,0 0 372,-6 0-79,4 0-265,-9 0 396,9 0 44,-9 0 1,5 0-447,-3 0 662,-2 0 0,9 0 0,-3 0 0</inkml:trace>
  <inkml:trace contextRef="#ctx0" brushRef="#br0" timeOffset="2058">1945 26 7803,'-7'-7'-1658,"0"2"1794,2 5 1212,4-6-732,-5 4-177,6-3-552,0 5-62,0 0 1,5 5 187,-1 4 0,2-2-95,-2 2 0,-3 4 197,4 4 0,0 2-23,0-2 0,5-1-44,-2 5 0,3-3-8,-3 3 1,4-3 11,-4 3 1,4-1-39,1 2 1,0 1-5,0-6 0,-5 5 5,1-5 0,0 2-16,4-2 1,-2-2 45,-2 2 1,2-3-12,-2-1 1,1 0 4,-1 0 0,2-4-8,-2-1 0,-2 0 99,2 0 1,-6-1-66,1-2 8,3-4 2,-5 5-36,3-6 0,-3 0 20,2 0-34,-3-6 0,5-1 7,-6-6 1,2 0-2,2 0 1,-3 0-1,4 0 0,-4-1-28,-1-3 0,0-4-4,0-5 1,5 1-26,-1-1 0,2 0-127,-2 0 0,-3-2 94,4-2 0,-4 7-156,-1-3 0,2 8 24,2-4 1,-3 10-51,4-1-10,-4 3-81,-1-3-104,0 6 1,0 1-1,0 6 0,2 0 58,2 0 378,-3 6 0,5 1 0,-6 6 0</inkml:trace>
  <inkml:trace contextRef="#ctx0" brushRef="#br0" timeOffset="2754">2502 506 7803,'-7'0'355,"-4"-6"-45,3 5-178,-5-5 0,1 6-148,-1 0 1,0 0 14,0 0-160,0 6 1,0 1-8,0 6 1,4-4 110,0-1 1,5 1-8,-4 4 0,5 0-13,-2 0 0,2 0 47,-1 0 1,3-5 15,-4 1 0,4 0 8,1 4 1,1-2 8,4-2 0,-2 1 5,5-6 0,1 5 5,4-5 0,0 0-6,0-4-6,0 0 0,0 0 37,0 0 1,0-1 2,0-3 0,-2-4 23,-2-5 1,2 0 8,-2 1 1,-2-3-13,2-2 0,-5-3 19,5-6 0,-5 0-141,5 0 1,-7-6 66,3-2 0,-4-4-128,-1-1 0,0 1 31,0-1 0,0 0 24,0 0 0,0 1 88,0 4 0,0 4-3,0 8 1,-1-1 16,-4 6 91,4-1 1,-6 10 246,3-1-213,2 6 1,-4-1-165,6 8 1,0-1 91,0 6 1,-4 4-6,0 4 1,-1 6 35,5-1 1,0 2-3,0 2 0,2 1-19,2 4 1,-2-3 7,2 7 1,2-5-34,-2 5 0,2-6 26,-2 1 0,-1 2-260,6-2 0,-7 0-84,3-4 1,-2-2-103,1-2 1,-3 1 84,4-6 0,-4 1-53,-1-5 1,0 0-308,0-1 229,0 1 0,0-4-80,0 0 473,0-6 0,0 8 0,0-4 0</inkml:trace>
  <inkml:trace contextRef="#ctx0" brushRef="#br0" timeOffset="3312">2826 649 7803,'13'-8'-136,"0"-2"-50,0 6 376,-6-6-13,5 3 0,-11-2-4,4 0-26,-4 6 0,-5-4-199,0 3 1,-7 3-33,3-4 1,-4 4-21,-1 1 0,0 4 109,0 0 1,0 6-133,0-1 1,5-2 118,-1 2 1,2 0-196,-2 4 175,-2 0 1,8-1 23,-6 1 1,6 0-4,-1 0 1,3-4 6,1 0 0,1-2 0,3 1 0,-1 3 14,6-7 0,0 2 2,4-2 0,0-3-8,-1 4 0,1-4 2,0-1 27,6-6 0,-4-1-30,2-6 1,-3 2 100,-1 2 1,-4-7-66,-1 3 1,-3-3 7,3 3 1,-3-4-45,3 0 1,-5-5-5,2 5 0,-3-6-7,3 1 0,-4-2-10,3-2 1,-2 0 30,-2 0 0,0-5-48,0-4 0,0-1-8,0 1 0,0-2 53,0 2 1,0 4 16,0 0 1,-2 6 20,-2 3 0,3 3 261,-4 6-161,-2 0 193,0 0-333,-6 6 1,2 7 59,2 9 0,-1 2-74,6 2 1,-1 6 93,5 3 1,0 2-4,0 2 0,0 1 13,0 4 1,2 2 125,2 6 0,-1-1-86,5 1 0,0 0 141,0 0 0,4-1-326,-4-4 1,4 2 66,1-6 0,0 1-613,0-6 0,0 1 135,0 0 1,0-4-72,0 0 1,-2-11 524,-2 2 0,8 3 0,-2 4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0:59.304"/>
    </inkml:context>
    <inkml:brush xml:id="br0">
      <inkml:brushProperty name="width" value="0.08578" units="cm"/>
      <inkml:brushProperty name="height" value="0.08578" units="cm"/>
    </inkml:brush>
  </inkml:definitions>
  <inkml:trace contextRef="#ctx0" brushRef="#br0">52 79 6107,'-7'0'0,"1"0"0,1 0 0,3 0-36,-3 0 1,3 0-26,-2 0 414,2 0-183,-3 0 41,5 0 1,-2 0 55,-2 0 116,2 0-75,-3 0 27,5 0 98,0 0 0,4-2-305,0-2-50,6 2 0,-2-3 0,4 5 0,-3 0 15,0 0 0,-1 0 79,5 0-157,0 0 87,0 0-80,0 0 1,0 0 13,0 0 0,0 0-7,0 0 1,0 0-10,0 0 1,4 0 0,1 0 0,0-5-9,0 1 1,-4 0 16,3 4 0,3 0-6,2 0 0,-2 0 5,2 0 2,-1 0 0,1 0 16,0 0-126,-7 0 104,10 0-33,-11 0 0,9-2 1,-5-2 0,3 3 28,-4-4 1,6 4-4,-1 1 0,-2 0-1,2 0 1,-5 0 0,5 0 0,-6-5 5,1 1-9,3 0 1,-6 4-9,4 0 1,0 0 19,0 0-22,-1 0 1,0 0 3,1 0 1,-1-4-11,-4-1 0,4 1-5,0 4 0,1 0 20,-5 0 0,0 0-2,-1 0 1,6-2-37,-1-2 30,0 3 0,-4-5 1,0 6-16,0 0 11,0 0 1,0 0-19,0 0 23,0 0 8,0 0 0,0 0-12,0 0 0,-4 0 70,-1 0 0,-4 0-59,5 0 78,-6 0-76,9 0 0,-10 0-32,7 0 53,-6 0-90,8 0 3,-9 0 41,9 0-20,-9 0-97,4 0-15,-1 0 16,-3 0 5,4 0-67,-6 0 57,0 0 81,5 0 11,-3 0 61,4 0 25,-6 0-3397,0 0 3367,5 0-156,-3 0 220,3 0-87,1 0 106,-4 0-132,3 0 14,-5 0 136,0 0-153,6 0 181,-4 0-223,3 0-131,-5 0 62,0 0-149,6 0 296,-4 0 0,3 0 0,-5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3:27.060"/>
    </inkml:context>
    <inkml:brush xml:id="br0">
      <inkml:brushProperty name="width" value="0.08578" units="cm"/>
      <inkml:brushProperty name="height" value="0.08578" units="cm"/>
      <inkml:brushProperty name="color" value="#E71224"/>
    </inkml:brush>
  </inkml:definitions>
  <inkml:trace contextRef="#ctx0" brushRef="#br0">0 1399 6726,'0'9'217,"0"0"1,0-5-163,0 5 0,0-5-250,0 5 167,6-1 0,-3 5-61,5 0 39,-5 0 0,4 0-371,-2 0 59,-4 0 362,11 0 0,-11 6 0,5 1 0</inkml:trace>
  <inkml:trace contextRef="#ctx0" brushRef="#br0" timeOffset="197">65 1880 8094,'0'7'-684,"0"5"1,0-5 665,0 6 1,0-5-140,0 1 63,0 0 1,0 4-2,0 0 1,0-5-132,0 1 226,0 0 0,0 4 0,6-1 0,1 1 0</inkml:trace>
  <inkml:trace contextRef="#ctx0" brushRef="#br0" timeOffset="397">90 2255 8094,'-2'8'-495,"-2"1"293,3-6 149,-5 8 0,6-3-5,0 5 0,0-5-82,0 1 59,0 0 0,0-1-4,0 1-311,0-1 209,0 5 1,0 0 99,0 0 1,0-4 86,0 0 0,0-1 0,0 5 0,0 0 0</inkml:trace>
  <inkml:trace contextRef="#ctx0" brushRef="#br0" timeOffset="557">103 2554 7780,'0'13'-1171,"0"0"1098,0 0 0,-2-5 400,-2 1 0,2 0-355,-2 4 92,3 0 1,1-1-134,0 1 0,-2 0 83,-2 0 1,3 0-168,-4 0 0,4 5 86,1-1-100,0 0 0,0-4 108,0 0 1,0-4-212,0-1 270,0 1 0,0 4 0,0 0 0</inkml:trace>
  <inkml:trace contextRef="#ctx0" brushRef="#br0" timeOffset="751">116 2981 8068,'0'9'-709,"0"0"1,0-5 700,0 5 0,0-1 445,0 5 1,0 0-400,0 0 0,0 0 27,0 0 1,0 0-119,0 0 1,0 4 30,0 1 1,0-1-58,0-4 1,0 0 10,0 0 1,0 0-191,0 0 0,0-5 42,0 1 1,1-2 2,3 2-18,-2 2 231,9-3 0,-9 4 0,4 1 0</inkml:trace>
  <inkml:trace contextRef="#ctx0" brushRef="#br0" timeOffset="929">180 3397 8028,'0'13'0,"0"0"0,0 0-167,0 0 204,0 0 1,0-4 46,0-1 1,0 1-158,0 4 1,0 0 96,0 0 1,0 0-195,0 0-46,0 0 139,6 0 1,-4 0-80,2 0 1,-3-1 105,-1 1 0,2-1-94,2-3 0,-2 2 66,2-2 1,2-2-193,-2 2 0,2-2 270,-2 1 0,-2 4 0,2-3 0,3 2 0,0 2 0</inkml:trace>
  <inkml:trace contextRef="#ctx0" brushRef="#br0" timeOffset="1092">233 3864 7995,'0'13'-556,"0"0"-70,0 0 1,0 0 536,0-1 0,0 1 120,0 0 0,0 0-21,0 0 1,0 0 20,0 0 1,0 2-2,0 2 1,0-3-2,0 4 0,0-8-128,0-2 1,0 1 126,0 4-28,0-6 0,6 10 0,1-2 0</inkml:trace>
  <inkml:trace contextRef="#ctx0" brushRef="#br0" timeOffset="1289">311 4187 7975,'0'13'-1796,"-1"-5"1810,-4 1 1,2 0 609,-5 4 1,5-1-351,-1 1 1,1 0-291,-2 0-228,4 0 145,-5 0 1,6 0 68,0 0 0,0 0-83,0 0 0,0-4 39,0-1-124,0 1 0,0 0-120,0-1 0,2-5-90,2 1 408,-3-2 0,11 4 0,-5 1 0</inkml:trace>
  <inkml:trace contextRef="#ctx0" brushRef="#br0" timeOffset="1437">336 4420 7964,'7'6'-1097,"-1"-5"1021,-6 11 0,0-5 158,0 6 1,0 0-41,0 0 1,0-5-25,0 1 1,0 0-79,0 4-4,0 0-15,-6 0 1,5-1 124,-4 1 0,4 0-201,1 0 1,0-4-87,0 0 241,0-1 0,0 5 0,0 0 0</inkml:trace>
  <inkml:trace contextRef="#ctx0" brushRef="#br0" timeOffset="2256">401 4705 8030,'7'0'185,"4"0"1,-8 0-231,6 0 0,0 4-289,4 1 1,1-1-92,3-4 0,-1 0 228,6 0 0,-5 0 9,5 0 1,-2 0 187,1 0 0,4 0 0,-5 0 0</inkml:trace>
  <inkml:trace contextRef="#ctx0" brushRef="#br0" timeOffset="2410">907 4757 8003,'0'7'-980,"0"5"1185,6-11 117,-5 5-241,11-6-60,-5 6 0,6-5-410,0 3 277,0-2 1,0-2-185,0 0 0,0 0-83,0 0 379,5 0 0,-3 0 0,4 0 0</inkml:trace>
  <inkml:trace contextRef="#ctx0" brushRef="#br0" timeOffset="2581">1400 4808 7967,'7'5'-1,"4"3"0,-8-1 141,6-3 0,-5 2-208,5-2 1,-5 1-178,5-5 0,-1 0 162,5 0 1,2 0-200,2 0 1,-3 0 111,4 0 1,-4 0-29,-1 0 1,1 1 71,4 3 0,-4-2 126,3 2 0,4-2 0,-1-2 0</inkml:trace>
  <inkml:trace contextRef="#ctx0" brushRef="#br0" timeOffset="2733">1864 4860 7931,'13'0'-862,"-6"0"0,3 1 1495,-5 3-264,5-2 0,-7 4-160,5-6 1,-3 0-275,3 0 0,-3 0-311,3 0 327,1 0 0,4 0-239,0 0 0,-5-5 116,1 1 0,0 0-9,4 4 1,0 0 57,0 0 1,0 0 122,-1 0 0,1 0 0,0-6 0,0-1 0</inkml:trace>
  <inkml:trace contextRef="#ctx0" brushRef="#br0" timeOffset="2872">2306 4847 7907,'11'1'-256,"-2"3"-165,2-2 360,-3 4 121,5-6 0,0 0-189,-1 0 1,1 0 71,0 0 1,0-5-235,0 1 1,0 0 108,0 4 0,0 0 182,0 0 0,2 0 0,2 0 0,-3-6 0,5-1 0</inkml:trace>
  <inkml:trace contextRef="#ctx0" brushRef="#br0" timeOffset="2997">2759 4847 7881,'9'0'-1039,"0"0"870,-1 0 1,5 0 103,0 0 1,0 0 4,0 0 1,0 0 24,0 0 1,1 0 34,4 0 0,-4-6 0,5-1 0</inkml:trace>
  <inkml:trace contextRef="#ctx0" brushRef="#br0" timeOffset="3155">3175 4822 7857,'13'0'0,"0"0"-39,0 0 1,0 0 33,0 0 1,0 0 16,0 0 0,0-2-226,0-2 1,4 2-18,0-2 0,0-2 6,-4 2-76,0 0 1,0 4 300,0 0 0,0-6 0,0-1 0</inkml:trace>
  <inkml:trace contextRef="#ctx0" brushRef="#br0" timeOffset="4865">26 1361 7807,'0'7'228,"6"-1"1,1-5-211,6 3 1,0-2-185,0 2 113,0-3 1,1-1-18,3 0 1,2 0-168,3 0 1,2-1-130,-2-3 0,2 2 166,2-2 1,2-2 19,2 2 1,-3-5 179,3 5 0,-2-5 0,-2 5 0,0 0 0,-1 4 0,1 0 0,0 0 0,-4 0 0,0 0 0,-5 0 0,4 0 0,-5 0 82,2 0 1,-4 1 78,-1 3 44,0-2 0,0 4-119,0-6 0,0 0-61,0 0 1,0 0 10,0 0 0,-3 0-4,3 0 1,-3 0-132,7 0 0,-1 0 77,1 0 1,3 4-227,6 0 1,0 1 247,0-5 0,0 5 0,0 3 0</inkml:trace>
  <inkml:trace contextRef="#ctx0" brushRef="#br0" timeOffset="5015">1347 1388 7910,'7'0'-708,"4"0"491,-9 0 135,9 0 1,-8 0 53,6 0 1,0 0-14,4 0 0,-5 0-98,1 0 0,-1 0 82,5 0 1,2 0-96,2 0 0,-2 0 152,2 0 0,3-5 0,0-2 0</inkml:trace>
  <inkml:trace contextRef="#ctx0" brushRef="#br0" timeOffset="5176">1931 1388 7910,'13'0'0,"-4"0"-200,-1 0 175,-5-5 1,9 3-218,-4-2 190,4 3 0,1 1-92,0 0 1,0 0 127,0 0-182,0 0 0,-1 0-59,1 0-20,0 0 277,0 0 0,0 5 0,0 2 0</inkml:trace>
  <inkml:trace contextRef="#ctx0" brushRef="#br0" timeOffset="5314">2409 1376 7614,'8'7'167,"3"-2"-637,-2-5 1,-2 0 469,2 0 0,-1 0 0,5 0 0</inkml:trace>
  <inkml:trace contextRef="#ctx0" brushRef="#br0" timeOffset="5520">2694 1399 7895,'12'0'-418,"1"0"499,0 0-44,0 6 1,-4-4 113,0 2 1,-5-3-274,5-1 0,-5 5-26,5-1 0,-5 0-232,5-4 254,-1 0 0,5 0-148,0 0 0,1 0-31,4 0 305,-4-5 0,11-3 0,-5-5 0</inkml:trace>
  <inkml:trace contextRef="#ctx0" brushRef="#br0" timeOffset="6211">3006 1399 7843,'-8'0'48,"3"0"-181,10-5-19,3 3 1,2-4 12,3 6 1,-6 0-47,10 0 0,-5-4 31,5 0 0,2 0 172,-2 4 1,4-2-261,-3-2 242,5 2 0,-3-3 0,6 5 0</inkml:trace>
  <inkml:trace contextRef="#ctx0" brushRef="#br0" timeOffset="6828">3200 1415 7870,'-7'0'-920,"1"2"871,6 2 57,0 3 0,-4 6 21,-1 0 1,1 2 3,4 2 1,0 2-99,0 2 1,0 2 75,0-5 0,0 5-194,0-2 0,0 4 111,0 1 0,4-2-142,1-2 214,-1 2 0,2-4 0,1 6 0</inkml:trace>
  <inkml:trace contextRef="#ctx0" brushRef="#br0" timeOffset="7011">3304 2011 7870,'-6'7'0,"3"4"-244,-6-2 117,6 2 1,-2 2 153,5 0 1,0 0 14,0 0 1,0 2-125,0 2 0,0-3-156,0 4 1,0-4-61,0-1 179,5 6 1,-3-5-4,2 3 0,-1-2 122,1-2 0,-2 0 0,4 5 0,-6 3 0</inkml:trace>
  <inkml:trace contextRef="#ctx0" brushRef="#br0" timeOffset="7220">3317 2669 7870,'0'13'-523,"-5"0"-655,1 0 1662,0 0 1,-1 0 346,1 0-1352,0 0 402,4 0 0,0 0-178,0 0 0,0-4 57,0-1 0,0-3 240,0 3 0,5-5 0,-3 9 0,4-5 0</inkml:trace>
  <inkml:trace contextRef="#ctx0" brushRef="#br0" timeOffset="7425">3380 3086 7870,'-1'13'-599,"-3"0"412,2-6 0,-8 5 334,6-4-97,-1-2 1,4 6-69,-3-4 1,2 4-162,-2 1 0,1 0 73,-1 0 1,2 0 95,-2 0 1,3 0-429,1 0 330,0 5 0,0-3 108,0 2 0,0-3 0,0-1 0</inkml:trace>
  <inkml:trace contextRef="#ctx0" brushRef="#br0" timeOffset="7612">3407 3538 7870,'-4'16'-55,"0"-3"1,-5-3-103,5 3 1,-5 0 265,5-1 0,-2-3 171,2 0 1,2-1-564,-2 5 270,2 0 0,2 0-649,0 0 367,0 0 0,0 0 55,0 0 0,0-4 159,0-1 0,2 0 81,2 0 0,-2 4 0,9-5 0,-4 6 0</inkml:trace>
  <inkml:trace contextRef="#ctx0" brushRef="#br0" timeOffset="7820">3498 4031 7863,'0'13'0,"0"0"119,0 0 40,-6 0 1,5 4-38,-4 1-88,4-1 1,1-3 51,0 4 1,0-4-204,0 3 0,0-2-213,0-2 1,0 4 212,0 0 1,0 0-141,0-4 1,0 0-7,0 0 127,0 0 0,1 0-87,4 0-130,-4 0 353,5 0 0,0 0 0,1 0 0</inkml:trace>
  <inkml:trace contextRef="#ctx0" brushRef="#br0" timeOffset="7973">3551 4562 7847,'0'13'-799,"-2"0"851,-2 0 1,3-4 280,-4 0 1,4-5-122,1 5-258,0-7 1,0 6-544,0-4 188,0-3 401,0 5 0,0 0 0,0 1 0</inkml:trace>
  <inkml:trace contextRef="#ctx0" brushRef="#br0" timeOffset="10604">130 441 7821,'0'9'-221,"0"0"193,0-6 1,0 4-11,0-3 103,0-2-24,0 3 0,0-3 164,0 2-77,0-2 0,1 3 74,3-5 141,-2 0-210,4-5 1,-2-3-11,0-5 0,2 2-61,-2 2 1,-2-4 4,2 0 0,2 0-124,-2-4 0,0-2 92,-4 2 1,5-6-109,-1 1 0,0-2 63,-4-2 0,2 2-52,2 2 1,-2-3 40,2 4 0,-3 1-12,-1-2 1,5 6 10,-1-1 0,0 3-14,-4 1 23,0 5 6,6-3 4,-4 9-2,3-3-1,-5 5 1,2 0 3,2 0 1,-1 4 0,6 0 0,-7 6 26,3-1 1,1 3 3,-2 1 1,4 4 89,-3 0 1,1 5-103,-2-5 0,-1 5 51,5-5 0,-3 4-37,3-3 0,0 3 1,0-3 1,2-1-7,-5-4 1,3 0-5,-3 0 1,3-5-28,-4 1 1,2-5-28,-1 5-28,-4-6 0,6 3 74,-2-6-41,-4 0 1,5-6 23,-6-3 1,4-2-102,0-2 0,1 0 29,-5 0 1,0-2-8,0-2 1,4-2 8,0-2 1,1-4-11,-5 4 0,0-8-90,0-1 0,4 5 59,0 8 1,2 3 159,-2 1 0,-2 4-121,2 0 1,-1 6 196,1-1-136,-2 3 1,5 1 310,-3 0-198,-2 5 0,8 3 47,-6 5 1,2 1 83,-2 3 0,-1-1-31,6 6 0,-5-5 51,5 5 0,-5-1-31,5 5 1,-5-1 15,5-4 0,-5 4-82,5-4 0,-7 2-36,3-1 0,1 1 1,-2-6 1,2 2-13,-2-2 0,-3-2-201,4 2 0,-2-7 49,1-1 0,-3-5-325,4 5 94,-4-6-616,-1 2 374,0-5-627,0 0 626,0-5 1,0-3-52,0-5 0,0 0 32,0 0 539,0 0 0,6 1 0,1-1 0</inkml:trace>
  <inkml:trace contextRef="#ctx0" brushRef="#br0" timeOffset="11084">854 195 7821,'-13'0'-360,"6"0"1,-3 6 829,6 3-202,-6 2 1,7 2-68,-6 0 1,6 0-72,-1 0 0,-2 4 80,2 1 0,0-1-38,4-4 0,0 0 1,0 0-24,5 0 1,3 0-152,4 0 1,1-2 81,0-2 1,0-2-129,0-3 0,0-2-12,0 2 0,2-3-59,2-1 0,-1 0 48,5 0 0,-5-1 59,1-3 0,-2-2 112,-2-3 1,-5-2-92,1 2 0,-5-2 90,5-2 0,-6-2-97,1-2 1,2 3 5,-2-4 1,1 2-5,-5-1 0,-6 1-8,-3-5 1,-2 5 33,-2-1 1,0-2-7,0 2 1,0-1-77,0 5 0,-1 6 61,-4 3 0,2-2-70,-5 2 0,5-1-83,-1 5-58,-3 6 1,5 0 36,-2 3 0,4 2-101,4-2 1,4-2-105,5 2 1,0-5 74,0 5 1,0-5-79,0 5 1,1-2 101,3 1 1,3 2 270,6-5 0,0 5 0,0-3 0</inkml:trace>
  <inkml:trace contextRef="#ctx0" brushRef="#br0" timeOffset="11538">1400 78 7821,'-2'-8'88,"-2"4"1,1-2 227,-6 2 1,1 0-23,-5 4 1,0 0-73,0 0 0,0 1-132,0 3 1,-4 2 91,-1 3 1,1 2-156,4-2 0,2-2 29,2 2-9,-3-1 25,11 5 0,-5 0-270,6 0 1,0-4-82,0 0 0,6-2 136,3 1 0,4 4 7,4-3 0,-1-2 61,5 1 1,-1-3-9,2 3 1,1-3 55,-6 3 1,5-3-1,-5 3 0,-1-3 111,-7 3 121,2 1 1,-9 4 480,2 0-489,-3 0 1,-2 0 11,-3 0 0,-4-2-85,-4-2 1,-1 1-149,0-6 1,0 5 11,0-5 1,0 2-220,0-2 1,-2-2 23,-2 2 1,3-2 81,-4-2 0,4 1-843,1 3 299,0-2-243,0 4 189,6-6 723,1 0 0,6-6 0,6-1 0,1-6 0</inkml:trace>
  <inkml:trace contextRef="#ctx0" brushRef="#br0" timeOffset="11826">1594 15 7821,'0'13'-31,"0"0"0,0 0 600,0 0-293,0 5 1,0-2-30,0 6 0,0-5-38,0 5 1,0-5-80,0 5 1,1-5 17,4 4 1,-2 1-143,5 4 1,-5-4 100,1-1 1,2-4-182,-1 5 0,3-6-78,-4 1 1,5-2-218,-5-2 0,2-1 91,-1 1 1,-4-4-437,3 0 37,-2-6 75,-2 8 211,5-9 0,-3 2 391,2-8 0,3-4 0,1-5 0</inkml:trace>
  <inkml:trace contextRef="#ctx0" brushRef="#br0" timeOffset="12093">1593 143 7821,'-7'-7'163,"1"-4"0,7 5 219,4-3 0,-2 2-200,5 3-272,1 2 0,4-5-3,0 3 70,0 2 0,0-3-49,0 5 0,4 0 102,0 0 1,1 0-183,-5 0 1,-1 0 55,1 0 1,0 0-40,0 0 0,0 0 11,0 0 1,0 0-125,0 0 1,-4 0-18,-1 0 0,1 0-26,4 0 1,-4 0 158,-1 0 1,-3 4 131,3 0 0,1 1 0,4-5 0</inkml:trace>
  <inkml:trace contextRef="#ctx0" brushRef="#br0" timeOffset="12377">1671 272 7821,'-5'9'49,"1"-1"364,-6-5 176,9 9-381,-5-11 1,7 5 153,4-6 0,2 4-111,6 1 0,0-1 51,0-4 1,0 0-25,0 0 1,4 0 61,0 0 1,2-2-208,-2-2 1,-2 3-88,2-4 1,-1 0-219,1 0 1,-7 1 172,3 4-480,-3-6 0,-1 5 32,-1-4 13,-5 4 1,3 0-799,-6-4 1232,0 4 0,6-11 0,1 5 0</inkml:trace>
  <inkml:trace contextRef="#ctx0" brushRef="#br0" timeOffset="13097">2306 52 7821,'7'0'522,"-1"0"-481,-6 0 245,-6 0-125,-1 0 1,-6 0-85,0 0 0,0 0-4,0 0 0,0 0 87,0 0 1,0 0-172,0 0 0,4 0 67,1 0 0,3 4-132,-3 0 93,5 6-82,-9-2 0,11 5 139,-3 0 0,-2-1-10,2 1 0,-5 0 2,5 0 1,-2 2-20,2 2 0,2-3 141,-2 4 1,-2-4-74,2-1 1,-1 0-175,5 0 54,0 0 1,-1 0 19,-3 0 0,2 0 2,-2 0 0,2-5-10,2 1-172,0 0 167,0 4 1,2-2-84,2-2 86,3 2 1,6-8-5,0 6 0,-4-6 23,0 1 0,-1-2-1,5-2 1,0 1-19,0 3 1,2-2 4,2 2 0,-3-3-57,3-1 1,-2 0 64,-2 0-360,6 0 268,1 0 0,0-1-239,-3-3 1,-7 2-383,-1-2-27,-6 3 373,8-5 1,-9 3-35,2-6 1,-1 6 81,1-1 1,-2 1 300,2-1 0,-3 2 0,-1-9 0,0 4 0,0-6 0</inkml:trace>
  <inkml:trace contextRef="#ctx0" brushRef="#br0" timeOffset="13335">2163 272 7821,'-13'0'0,"0"0"0,5 0 182,-1 0 467,6 0-432,-3 0 1,8 0 16,2 0 1,-1 0 23,6 0 0,-1 0-49,5 0 0,2 0 26,2 0 1,-3 0-139,4 0 0,-4 0-167,-1 0 0,0 0-61,0 0 1,0 0-199,0 0 1,0 0-356,0 0 1,0 0 305,0 0 1,0-4-272,0-1 0,-1 0 320,1 0 0,2 4 329,2-3 0,-2-4 0,3 1 0</inkml:trace>
  <inkml:trace contextRef="#ctx0" brushRef="#br0" timeOffset="13680">2527 79 7821,'-7'0'798,"1"0"-549,18 0 1,-4 0 117,10 0-198,-4 0 1,3-5 121,0 1 1,7-5-84,-3 5 1,4-5-109,1 5 1,1-5 121,3 5 0,-3-2-400,4 2 0,-5 3 163,-5-4 1,2-1-549,-5 2 1,-1 0-129,-4 4 382,0 0 0,-5 0-961,1 0 424,-6 0 267,3 0 579,-6 0 0,0 6 0,0 1 0</inkml:trace>
  <inkml:trace contextRef="#ctx0" brushRef="#br0" timeOffset="13955">2733 65 7553,'-7'7'537,"1"4"0,6-3-85,0 5 0,0-1-112,0 1 0,0 2-188,0 2 1,0-1 69,0 6 0,2-5-79,2 4 1,-2-5 3,2 2 0,-3 0-110,-1 0 0,2-1 104,2-4 1,-2 0 3,2 0 0,-3 0-290,-1 0 0,2-5 11,2 1-246,-2 0 1,3-1 54,-5 1-351,0-6 1,2 2-541,2-5-90,-2 0 1306,9 0 0,-4-5 0,6-2 0</inkml:trace>
  <inkml:trace contextRef="#ctx0" brushRef="#br0" timeOffset="14814">246 790 7783,'-7'0'53,"1"0"273,6 0-173,0 0 1,6 0-66,3 0 0,4 0 77,4 0 0,-1 0-74,5 0 0,2 0 48,8 0 1,-4-1-168,3-3 0,-1 2-53,1-2 0,-2 2-84,2 2 0,-3 0 125,-1 0 1,-1-4-106,-4 0 1,2-1-185,-5 5 0,-1 0 124,-4 0 0,0 0-212,0 0 1,0 0-19,0 0 435,-6 0 0,4 6 0,-3 1 0</inkml:trace>
  <inkml:trace contextRef="#ctx0" brushRef="#br0" timeOffset="15214">467 803 7516,'0'9'803,"0"0"1,0-1-587,0 5 1,0 0-188,0 0 0,1 4 88,3 1 1,-1 0-67,6 0 1,-5-2-6,5 5 0,-5-5-88,5 1 1,-2 2 74,2-2 0,1 1-208,-6-6 1,5 1-162,-5 0 0,2-1 175,-2-3 0,-3 2-267,4-2 294,-4-4 1,1 6-591,2-7-47,-3 0 163,11-4 607,-11-6 0,11-1 0,-5-6 0</inkml:trace>
  <inkml:trace contextRef="#ctx0" brushRef="#br0" timeOffset="15619">738 961 6151,'1'8'738,"3"1"0,-1-2-522,6 2-161,-6 2 1,7-3-26,-6 5 0,6-2 58,-1-2 1,-2 2 25,2-2 0,-1 2 13,5 2 0,-4-1 26,0-3 0,-6 2 70,1-2-210,3-3 208,-5 5-372,3-10 123,-5 5-56,0-6 1,-1 0 24,-3 0 84,2-6 0,-8-1 116,6-6 0,-5 0-117,5 0 0,-1 5 120,5-1 1,0 0 112,0-3-24,0-1-119,0 0 0,5 0-13,-1 0 0,6 5-134,-1 4 1,2-2 76,2 2 1,0-5-113,0 5 0,0 0 71,0 4 0,0 0-88,0 0 0,0 0-150,0 0-90,0 0 1,0 0-265,0 0 0,-5 4 236,1 0 0,-5 2-958,5-1 1311,0-4 0,4 5 0,0-6 0</inkml:trace>
  <inkml:trace contextRef="#ctx0" brushRef="#br0" timeOffset="16069">1230 961 7687,'-13'0'97,"0"0"1,0 1 128,0 4 1,0-3-110,0 7 27,0 0 1,2 4 29,2 0-217,-2 0 1,5 0-51,-3 0 153,4 0 1,5-1-152,0 1 0,0-4 92,0 0 0,4-5-73,0 5 0,6-5 12,-1 5 0,-2-6 40,2 1 1,-1-3 15,5-1 1,0 0-7,0 0 0,-4 0-213,0 0 216,-1 0 0,5-4-185,0 0 168,-6-6 0,1 7 32,-4-6 0,-3 5-11,4-5 1,-4 5 4,-1-5-19,0 0 15,0-3 1,-1 0 61,-4 3-59,4 4 78,-5 5-71,6 0 135,0 0-39,0 5 43,0 3 0,0 5 22,0-1-115,0 1 0,0 0 40,0 0 0,4-4 19,1 0-152,5-1 1,-7 5 98,5 0 1,-3-4-143,3-1 0,-5-3-77,1 3 0,2-3-156,-1 3 1,3-3-242,-3 3 168,5-5 1,-8 3-297,7-6 684,-6 0 0,9 0 0,-5 0 0</inkml:trace>
  <inkml:trace contextRef="#ctx0" brushRef="#br0" timeOffset="16540">1386 999 7547,'0'8'247,"0"1"1,1-5-236,3 5 0,-1-5 90,6 5 0,-5-2 32,5 2 0,-5 2 17,5-2 1,-5-2-1,5 2 1,-5-2-39,5 2 0,-6 2 8,1-2 1,2-2-110,-2 2 142,0-7-159,-4 10 212,0-11-263,0 5 34,0-6-163,0 0 179,-5-6 1,3-1-85,-2-6 1,1 5-34,-1-1 124,2 0 1,-4-4-17,6 0 1,2 5-2,2-1 0,-1 2 14,6-2 1,-1-1-5,5 6 1,0-2 2,0 2 1,0 2 41,0-2 0,0 3 98,0 1 0,0 4 52,0 0 1,0 6-50,0-1 0,-2 3-43,-2 0 1,3 0-23,-4-3 1,-2 2 30,-2-2-9,3 2-194,-5 2-17,4 0-444,-6 0-631,0-6 572,0-1-766,0-6 664,5 0 719,-3 0 0,9 6 0,-3 1 0</inkml:trace>
  <inkml:trace contextRef="#ctx0" brushRef="#br0" timeOffset="16944">1956 1026 7795,'0'-13'-82,"-6"0"1,-1 6 578,-6 2-327,0 4 0,0 1-201,0 0 1,0 0 27,0 0 1,4 0 36,1 0 1,4 4 126,-5 0-31,6 1-107,-3 0-28,6 3-13,0 5 0,6-2 60,3-2 0,-2 2-95,1-2 1,3-2 83,6 2 0,-3-6-82,4 1 0,-4 2 51,-1-2 0,-4 5-7,-1-5 1,-4 2 105,5-2 52,-6-2 1,4 8 132,-2-6-200,-4 6 1,3-4-75,-8 2 52,-3 4 1,-6-6-119,0 2 1,0 2 86,0-5 1,0 1-16,0-2 1,0-3-55,0 4 1,0-3-79,0 3-99,0-4 0,0 5 58,0-6 0,5 0-353,-1 0 99,6 0 14,-3 0 1,8-1 70,2-4 0,-1 2 86,6-5 0,-1-1 240,5-4 0,0 0 0,0 0 0</inkml:trace>
  <inkml:trace contextRef="#ctx0" brushRef="#br0" timeOffset="17140">2047 987 7795,'8'0'-629,"1"0"236,-6 0 633,2 0 386,-5 0 0,0 1-290,0 4 1,0 2-237,0 6 0,0-5-3,0 1 1,2 0-155,2 4 1,-2 0-109,2-1 152,-3 1 0,4 0 42,-1 0 0,0 0-7,-4 0 0,5 0-266,-1 0 1,0-4 76,-4-1 0,5-3-871,-1 3 551,0-5 487,2 3 0,-4-6 0,3 0 0</inkml:trace>
  <inkml:trace contextRef="#ctx0" brushRef="#br0" timeOffset="17328">2085 790 7795,'-13'0'0,"1"0"-233,-1 0 88,0 0 64,5 0 47,3 0-441,5 6 273,0 1 0,0 2 30,0 0 0,1-7 172,3 3 0,4 2 0,5 0 0</inkml:trace>
  <inkml:trace contextRef="#ctx0" brushRef="#br0" timeOffset="21989">2434 949 7608,'-7'-6'442,"1"5"-303,1-5 0,2 6-2,-6 0 1,5 0-109,-5 0 1,5 0 87,-5 0 0,5 0-55,-5 0 1,5 0 176,-5 0-271,1 0 119,-5 0 1,0 4-3,0 1 0,4 3-28,0-3 1,5 0-6,-5 0 1,7-3-83,-3 7 0,2-5 67,-1 5-156,3-6 221,-5 8-232,6-9 1,1 8 79,4-6 0,-2 1-8,5-5 0,1 0 44,4 0 0,0 4 0,0 0 1,0 1-27,0-5 0,1 4 28,3 0 1,-2 2 25,2-2 0,-3-2-25,-1 2 14,0 3-14,0 0 0,-1 6 122,-4 0 1,-2-4 96,-6 0 1,0-1 1,0 5-115,0 0 1,-6-4-35,-2 0 0,-4-5 31,-1 4 0,5-3-15,-1 3 1,0-5-78,-4 2 0,0-2 75,0 1 1,1-3-164,-1 4 1,4-4-65,0-1 1,1 0-153,-5 0 1,4 0 45,0 0 1,7-1-435,-3-4-477,4 4 744,1-11 1,1 7 424,4-4 0,2-8 0,6 2 0</inkml:trace>
  <inkml:trace contextRef="#ctx0" brushRef="#br0" timeOffset="22659">2670 662 7839,'7'-7'-30,"-1"-5"346,-1 11-128,-3-5 1,4 7-131,-6 4 0,0 2 105,0 6 1,0 1-77,0 3 1,-5-1 113,1 6 1,-5-2 21,5 2 0,-5 2-49,5-2 0,-5 1-37,5-2 1,-5 2-90,5-5 1,0 3 63,4-3 1,0 3-154,0-4 1,0 6 19,0-1 0,0-2-7,0 2 1,0-6 48,0 1 1,0-3-12,0-1 0,5-1-4,4-4 0,3 3 0,1-7 1,0 2-139,0-2 0,-1-3 95,1 4 0,0-4-263,0-1 0,0 0 17,0 0 0,0 0-74,0 0 1,0-4 79,0 0 1,-4-5 70,-1 5 1,0-2-293,0 1 97,-2 4 51,0-10 1,-5 8 349,3-6 0,-2 6 0,4-8 0,1 3 0</inkml:trace>
  <inkml:trace contextRef="#ctx0" brushRef="#br0" timeOffset="23014">2539 868 7839,'-7'0'-47,"1"0"257,6 0 214,0 0-282,6 0 1,1 0-55,6 0 1,0 0 100,0 0 0,1 0-194,4 0 0,-4 4 53,3 1 1,-2-1-46,-2-4-66,0 0 1,0 0-369,-1 0-54,1 0-338,0 0-336,0 0 1159,0 0 0,0 6 0,0 1 0</inkml:trace>
  <inkml:trace contextRef="#ctx0" brushRef="#br0" timeOffset="23406">2967 936 7839,'-6'13'-205,"3"-4"-51,-6-1 0,5 1 328,-5 4 1,5 0 296,-5 0 1,7 0-159,-3 0 1,4 0-83,1 0 0,0-1 64,0 1 0,0 0-82,0 0 1,1 0-4,4 0 1,-3 0-4,7 0 0,0 0-23,4 0 0,-5-4-149,1-1 0,0 0 62,4 0 0,0-2-216,-1-6 1,1 4 105,0 1 0,0-1 33,0-4 0,0-4 74,0-1 1,-1-5-10,-4 2 1,2 0 4,-5 0 0,-1-1 50,-4-4-60,0 0 1,0 0 19,0 0 1,-4 0-109,-1 0 1,-5-1 72,2-3 0,-4 2-130,-1-2 0,0 3 55,0 1 0,0 4 32,0 0 0,-1 6-39,-3-1 0,2 3 9,-2 1 1,7 0-300,1 0 119,1 0-270,-5 0 560,6 0 0,1 0 0,6 0 0</inkml:trace>
  <inkml:trace contextRef="#ctx0" brushRef="#br0" timeOffset="23818">3149 948 7839,'9'11'-1036,"-1"-2"712,-5 3 1,9-10 310,-4 7 0,0 0 497,0 4 1,-3-2-175,3-2 1,-1 7-127,2-3 1,3 2 38,-4-2-81,-2 0 1,5 0 5,-2 0 0,-2 0-29,2 0-78,-6 0 173,8 0-328,-9 0 67,9-6 158,-9 5-103,4-11 1,-8 4 3,-2-10 0,-2 2-18,-3-5 1,-1-1-11,6-4 0,-5 0 0,5 0 1,-5 0 53,5 0 0,0 0 294,4 0-255,0 0 1,0 0 31,0 1 0,1 3-18,3 0 0,4 5 113,5-5 1,1 5-95,3-5 0,-1 6 6,6-1 1,-6 3-28,1 1 1,2 0 12,-2 0 0,2 0-211,-2 0 0,-3 0 123,4 0 1,-4 0-342,-1 0 0,0 0-45,0 0 1,-5 0-763,1 0 619,0 0 515,4 0 0,0-6 0,0-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2T04:10:16.194"/>
    </inkml:context>
    <inkml:brush xml:id="br0">
      <inkml:brushProperty name="width" value="0.08578" units="cm"/>
      <inkml:brushProperty name="height" value="0.08578" units="cm"/>
    </inkml:brush>
  </inkml:definitions>
  <inkml:trace contextRef="#ctx0" brushRef="#br0">1 881 9031,'7'0'235,"-1"0"-314,-6 0-667,0 0 648,6 0-9,-5-6-5,5 5 157,-6-5 0,1 6-18,4 0 27,-4 0 129,5 0-108,-6 0 360,0 0-372,6 0 0,-4 0-1,7 0 1,-5 0 36,5 0 1,0 0-26,4 0-28,0 0 1,0 0 0,0 0 0,-5 0-5,1 0 10,-1 0 1,5 2-43,0 2 0,-4-3 19,0 4-24,-1-4 0,5-1 10,0 0 0,-4 0 32,0 0 9,-1 0 1,5 0-28,0 0 1,-4 0 16,-1 0 1,-3 0 12,3 0 13,1 0-30,4 0 0,0 6-68,0-5 0,-5 5 76,1-6-45,-6 0 14,8 0 1,-8 0 29,6 0-18,-6 0 30,8 0 8,-9 0 13,9 0-39,-9 0-17,9 0 1,-8 0-88,6 0 105,-6 0-109,8 0 73,-9 0-17,9 0-12,-9 0 15,3 0 1,-3 0-11,2 0 15,-2 0 17,3 0-15,-5 0 65,0 0-60,6 0-5,-4 0-1,3 0-38,-5 0 44,6 0-21,-4 0 14,3 0 0,-3 0-6,2 0 0,-3 0 11,5 0-5,-6 0 0,0 0 3,6 0 0,-3 0-1,6 0-2,-7 0 0,10 0 1,-9 0-51,5 0 48,-5 0 0,5 0-111,-4 0 90,-3 0 0,6 0-31,-2 0 31,-4 0 0,6 0-26,-2 0 73,-4 0-44,5 0 1,-5 0 65,4 0-68,-4 0-50,11 0 77,-11 0-1,5 0-4,0 0-8,-5 0 0,6 0 28,-2 0-34,-4 0-132,5 0 137,0 6 1,-4-5 55,7 4-46,-6-4 0,4-1-3,-3 0 4,-2 0 0,5 0-20,-3 0 84,-2 0-68,4 0 38,-6 0-23,5 0-14,-3 0 3,4 0-2,-6 0-7,0 0 11,5 0-5,-3 0 2,4 0-9,-6 0 1,1 0 4,3 0 0,-2 0-3,4 0 0,-6 0 2,0 0 2,5 0 2,-3 0-2,3 0 8,-5 0-487,0 0 471,6 0 30,-4 0 0,3-1-13,-5-4 1,0 4-1,0-5-5,0 6 0,6 0-1,-4 0 0,3 0 0,-5 0 42,6 0 3,-4 0 7,3 0 7,1 0-30,-4 0-36,3 0 0,-3 0 34,2 0-52,-2 0 47,3 0-6,-5 0 2,0 0-4,6 0-29,-5 0 25,5 0-23,0 0 22,-5 0-16,11 0 0,-9 0 10,5 0-9,-5 0 1,5 0 3,-4 0-1,-3 0-10,5 0 12,-6 0-31,6 0 28,-5 0 4,5 0-7,-6 0-249,0 0 224,6 0 40,-5 0-44,5 0 79,-6 0-53,0 0 12,6 0 30,-5 0-33,5 0 0,-5-1 14,4-4-12,-4 4 18,5-5 1,-5 6-16,4 0 23,-4 0-24,5 0 1,-6 0 11,6 0-10,-5 0 0,6 0-10,-2 0 12,-4 0-14,5 0 1,-5 0 11,4 0 18,-4 0-3,5 0 4,-6 0-38,0 0 12,0 6 2,0-5 0,0 5 0,0-6 0,0 0 0,5 0 0,-3 0 0,4 0 0,-6 0-88,0 0 77,0 6 5,5-5 2,-3 5 50,4-6-50,-6 0 398,0 0-345,5 0-22,-3 0 0,4 0 0,-6-1 26,0-4-118,0 4 112,0-5-113,5 6 85,-3 0-17,4 0 4,-6 0 107,0 0-131,0-6-11,0 5 46,0-5-93,0 6-878,0 0 1,0-6 0,0-1-1</inkml:trace>
  <inkml:trace contextRef="#ctx0" brushRef="#br0" timeOffset="2177">1091 908 6299,'0'7'717,"0"-1"-403,0-6 777,0 0-824,0-6-12,0 5-52,0-5 55,0 0-27,0 5-227,0-11 1,0 9 104,0-5 1,0 3-123,0-3 1,0 3 2,0-3 1,0 4 40,0-5-55,0 0 0,0-4 113,0 0-125,0 0 0,-2 0 69,-2 0 1,2 5-9,-2-1 1,3 1 1,1-5 1,-2 4-48,-2 0 32,2 1 1,-3-5-3,5 0 1,0 4-1,0 0 1,0 1 6,0-5 0,-2 4-34,-2 1 0,2-1 31,-2-4 1,3 4-22,1 1 1,0-1 15,0-4 0,0 4-27,0 1 0,-5-1 15,1-4 0,0 5-4,4-1 0,0 0-48,0-4 52,0 0 1,0 0 25,0 0-26,0 1 1,-5-1 42,1 0 1,0 4-38,4 0 32,0 1-33,0-5 1,-5 0 2,1 0 0,0 4-11,4 1 1,0 3 21,0-3-36,0-1 27,0-4-15,0 0 0,-2 1 7,-2 4 1,3 1-1,-4 2 2,4 4 1,1-11 21,0 11 0,0-6-18,0 2 1,0 4 2,0-5-15,0 0 16,0 5-10,0-5 0,0 5-9,0-4 13,0 4-11,0-5 7,0 6 1,0-1-1,0-3 1,0 2 0,0-4 0,0 5 0,0-3 0,0 2 0,0-4 0,-2 5 0,-2-3-15,3 2 14,-5-4 0,6 6-1,0 0 4,0-5-5,0 3 6,0-4-4,0 6 1,0 0 2,0-5 0,0 3-2,-6-4 0,5 6-18,-5 0 1,6-1-11,0-3-4,0 2-3,0-3-5,0 5 40,0 0 1,-2-5-10,-2 1 8,3 0 13,-5 4 7,6 0-90,0 0 66,0-6 8,0 4-5,0-3 9,0 5-3,0 0-4,0-6-19,0 4-2,0-3 21,0 5-7,0 0 7,0-6 3,0 4-2,0-3 4,0 5-586,0 0 585,6 0 5,-5 0 9,5-6-18,-6 4-59,0-3 54,0 5-35,0 0 36,0-6 16,0 5-26,0-5 40,0 6 44,0 0-93,6 0 7,-5 0-2,5-6 1,-6 5 2,0-5 15,0 6-2867,0 0 2867,6 0 0,-5-6 0,5-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deep narkhede</dc:creator>
  <cp:keywords/>
  <dc:description/>
  <cp:lastModifiedBy>Ravishankar, Praveen -</cp:lastModifiedBy>
  <cp:revision>114</cp:revision>
  <cp:lastPrinted>2017-01-16T03:37:00Z</cp:lastPrinted>
  <dcterms:created xsi:type="dcterms:W3CDTF">2019-09-05T18:39:00Z</dcterms:created>
  <dcterms:modified xsi:type="dcterms:W3CDTF">2019-09-12T06:23:00Z</dcterms:modified>
</cp:coreProperties>
</file>